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707EF464" w14:textId="121F5EF5" w:rsidR="001863A9" w:rsidRDefault="00435DFE" w:rsidP="00E20FD9">
      <w:pPr>
        <w:rPr>
          <w:color w:val="4472C4" w:themeColor="accent1"/>
        </w:rPr>
      </w:pPr>
      <w:r w:rsidRPr="00E20FD9">
        <w:rPr>
          <w:color w:val="4472C4" w:themeColor="accent1"/>
        </w:rPr>
        <w:lastRenderedPageBreak/>
        <w:t>***All text in blue can deleted or replaced once read***</w:t>
      </w:r>
    </w:p>
    <w:p w14:paraId="588AA442" w14:textId="77777777" w:rsidR="00E20FD9" w:rsidRPr="00E20FD9" w:rsidRDefault="00E20FD9" w:rsidP="00E20FD9">
      <w:pPr>
        <w:rPr>
          <w:color w:val="4472C4" w:themeColor="accent1"/>
        </w:rPr>
      </w:pPr>
    </w:p>
    <w:p w14:paraId="6C641E21" w14:textId="1248089C" w:rsidR="00FB1A90" w:rsidRPr="00E20FD9" w:rsidRDefault="00FB1A90" w:rsidP="00E20FD9">
      <w:pPr>
        <w:rPr>
          <w:b/>
          <w:bCs/>
          <w:color w:val="4472C4" w:themeColor="accent1"/>
          <w:sz w:val="32"/>
          <w:szCs w:val="36"/>
        </w:rPr>
      </w:pPr>
      <w:r w:rsidRPr="00E20FD9">
        <w:rPr>
          <w:b/>
          <w:bCs/>
          <w:color w:val="4472C4" w:themeColor="accent1"/>
          <w:sz w:val="32"/>
          <w:szCs w:val="36"/>
        </w:rPr>
        <w:t>Introduction</w:t>
      </w:r>
    </w:p>
    <w:p w14:paraId="63C6EBDA" w14:textId="4643EFF5" w:rsidR="00B65645" w:rsidRDefault="00B65645" w:rsidP="00B65645">
      <w:pPr>
        <w:rPr>
          <w:color w:val="4472C4" w:themeColor="accent1"/>
        </w:rPr>
      </w:pPr>
      <w:r w:rsidRPr="6B6415A7">
        <w:rPr>
          <w:color w:val="4472C4" w:themeColor="accent1"/>
        </w:rPr>
        <w:t>This document is supplied by Inoni (</w:t>
      </w:r>
      <w:hyperlink r:id="rId13">
        <w:r w:rsidRPr="6B6415A7">
          <w:rPr>
            <w:rStyle w:val="Hyperlink"/>
            <w:color w:val="4472C4" w:themeColor="accent1"/>
          </w:rPr>
          <w:t>www.inoni.co.uk</w:t>
        </w:r>
      </w:hyperlink>
      <w:r w:rsidRPr="6B6415A7">
        <w:rPr>
          <w:color w:val="4472C4" w:themeColor="accent1"/>
        </w:rPr>
        <w:t xml:space="preserve">) on behalf of NFU Mutual to provide small businesses in the </w:t>
      </w:r>
      <w:r w:rsidR="566A3A1E" w:rsidRPr="6B6415A7">
        <w:rPr>
          <w:color w:val="4472C4" w:themeColor="accent1"/>
        </w:rPr>
        <w:t>retail</w:t>
      </w:r>
      <w:r w:rsidRPr="6B6415A7">
        <w:rPr>
          <w:color w:val="4472C4" w:themeColor="accent1"/>
        </w:rPr>
        <w:t xml:space="preserve"> sector with an easy to complete Business Continuity Plan (BCP) template.</w:t>
      </w:r>
    </w:p>
    <w:p w14:paraId="4D70BFF4" w14:textId="5DDEEAB7" w:rsidR="004D4542" w:rsidRDefault="004D4542" w:rsidP="004D4542">
      <w:pPr>
        <w:rPr>
          <w:color w:val="4472C4" w:themeColor="accent1"/>
        </w:rPr>
      </w:pPr>
      <w:r w:rsidRPr="311200C4">
        <w:rPr>
          <w:color w:val="4472C4" w:themeColor="accent1"/>
        </w:rPr>
        <w:t xml:space="preserve">Please note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5CFD35F3" w14:textId="77777777" w:rsidR="00E20FD9" w:rsidRPr="00E20FD9" w:rsidRDefault="00E20FD9" w:rsidP="00A73EF2">
      <w:pPr>
        <w:rPr>
          <w:color w:val="4472C4" w:themeColor="accent1"/>
        </w:rPr>
      </w:pPr>
    </w:p>
    <w:p w14:paraId="54C187C2" w14:textId="63D1F229" w:rsidR="00FB1A90" w:rsidRPr="00E20FD9" w:rsidRDefault="00FB1A90" w:rsidP="00E20FD9">
      <w:pPr>
        <w:rPr>
          <w:b/>
          <w:bCs/>
          <w:color w:val="4472C4" w:themeColor="accent1"/>
          <w:sz w:val="32"/>
          <w:szCs w:val="36"/>
        </w:rPr>
      </w:pPr>
      <w:r w:rsidRPr="00E20FD9">
        <w:rPr>
          <w:b/>
          <w:bCs/>
          <w:color w:val="4472C4" w:themeColor="accent1"/>
          <w:sz w:val="32"/>
          <w:szCs w:val="36"/>
        </w:rPr>
        <w:t>How to use the document</w:t>
      </w:r>
    </w:p>
    <w:p w14:paraId="6C7D3BA3" w14:textId="60E66550" w:rsidR="000C2459" w:rsidRPr="00E20FD9" w:rsidRDefault="000C2459" w:rsidP="000C2459">
      <w:pPr>
        <w:rPr>
          <w:color w:val="4472C4" w:themeColor="accent1"/>
        </w:rPr>
      </w:pPr>
      <w:r w:rsidRPr="311200C4">
        <w:rPr>
          <w:color w:val="4472C4" w:themeColor="accent1"/>
        </w:rPr>
        <w:t xml:space="preserve">The following provides a baseline BCP suitable for a small </w:t>
      </w:r>
      <w:r w:rsidR="009F4437">
        <w:rPr>
          <w:color w:val="4472C4" w:themeColor="accent1"/>
        </w:rPr>
        <w:t>retail</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1B65CC16" wp14:editId="2B5322D0">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1E798337" w14:textId="77777777" w:rsidR="00A141A2" w:rsidRPr="00932D68" w:rsidRDefault="00A141A2" w:rsidP="00932D68"/>
    <w:p w14:paraId="2314A75D" w14:textId="67EB4CA0" w:rsidR="00E12F03" w:rsidRDefault="00E12F03" w:rsidP="00E12F03">
      <w:pPr>
        <w:rPr>
          <w:b/>
          <w:bCs/>
          <w:color w:val="4472C4" w:themeColor="accent1"/>
          <w:sz w:val="32"/>
          <w:szCs w:val="36"/>
        </w:rPr>
      </w:pPr>
      <w:r>
        <w:rPr>
          <w:b/>
          <w:bCs/>
          <w:color w:val="4472C4" w:themeColor="accent1"/>
          <w:sz w:val="32"/>
          <w:szCs w:val="36"/>
        </w:rPr>
        <w:t>Things to consider</w:t>
      </w:r>
      <w:r w:rsidRPr="00C56858">
        <w:rPr>
          <w:b/>
          <w:bCs/>
          <w:color w:val="4472C4" w:themeColor="accent1"/>
          <w:sz w:val="32"/>
          <w:szCs w:val="36"/>
        </w:rPr>
        <w:t xml:space="preserve"> for</w:t>
      </w:r>
      <w:r>
        <w:rPr>
          <w:b/>
          <w:bCs/>
          <w:color w:val="4472C4" w:themeColor="accent1"/>
          <w:sz w:val="32"/>
          <w:szCs w:val="36"/>
        </w:rPr>
        <w:t xml:space="preserve"> your</w:t>
      </w:r>
      <w:r w:rsidRPr="00C56858">
        <w:rPr>
          <w:b/>
          <w:bCs/>
          <w:color w:val="4472C4" w:themeColor="accent1"/>
          <w:sz w:val="32"/>
          <w:szCs w:val="36"/>
        </w:rPr>
        <w:t xml:space="preserve"> </w:t>
      </w:r>
      <w:r>
        <w:rPr>
          <w:b/>
          <w:bCs/>
          <w:color w:val="4472C4" w:themeColor="accent1"/>
          <w:sz w:val="32"/>
          <w:szCs w:val="36"/>
        </w:rPr>
        <w:t>retail business</w:t>
      </w:r>
    </w:p>
    <w:p w14:paraId="2166FC0B" w14:textId="5E65404E" w:rsidR="00591196" w:rsidRDefault="00E70244" w:rsidP="00007A4E">
      <w:pPr>
        <w:rPr>
          <w:color w:val="4472C4" w:themeColor="accent1"/>
        </w:rPr>
      </w:pPr>
      <w:r>
        <w:rPr>
          <w:color w:val="4472C4" w:themeColor="accent1"/>
        </w:rPr>
        <w:t xml:space="preserve">Traditional </w:t>
      </w:r>
      <w:r w:rsidR="00EF19C7">
        <w:rPr>
          <w:color w:val="4472C4" w:themeColor="accent1"/>
        </w:rPr>
        <w:t xml:space="preserve">UK </w:t>
      </w:r>
      <w:r>
        <w:rPr>
          <w:color w:val="4472C4" w:themeColor="accent1"/>
        </w:rPr>
        <w:t>r</w:t>
      </w:r>
      <w:r w:rsidR="009F5EFC">
        <w:rPr>
          <w:color w:val="4472C4" w:themeColor="accent1"/>
        </w:rPr>
        <w:t xml:space="preserve">etail </w:t>
      </w:r>
      <w:r>
        <w:rPr>
          <w:color w:val="4472C4" w:themeColor="accent1"/>
        </w:rPr>
        <w:t xml:space="preserve">is characterised by </w:t>
      </w:r>
      <w:r w:rsidR="00007A4E">
        <w:rPr>
          <w:color w:val="4472C4" w:themeColor="accent1"/>
        </w:rPr>
        <w:t>interaction with the public</w:t>
      </w:r>
      <w:r w:rsidR="002E4AFF">
        <w:rPr>
          <w:color w:val="4472C4" w:themeColor="accent1"/>
        </w:rPr>
        <w:t xml:space="preserve"> </w:t>
      </w:r>
      <w:r w:rsidR="0006744F">
        <w:rPr>
          <w:color w:val="4472C4" w:themeColor="accent1"/>
        </w:rPr>
        <w:t xml:space="preserve">who browse and buy in patterns determined by </w:t>
      </w:r>
      <w:r w:rsidR="009447A6">
        <w:rPr>
          <w:color w:val="4472C4" w:themeColor="accent1"/>
        </w:rPr>
        <w:t>product, layout, advertising</w:t>
      </w:r>
      <w:r w:rsidR="00F04C64">
        <w:rPr>
          <w:color w:val="4472C4" w:themeColor="accent1"/>
        </w:rPr>
        <w:t>,</w:t>
      </w:r>
      <w:r w:rsidR="0098345D">
        <w:rPr>
          <w:color w:val="4472C4" w:themeColor="accent1"/>
        </w:rPr>
        <w:t xml:space="preserve"> </w:t>
      </w:r>
      <w:r w:rsidR="00EF19C7">
        <w:rPr>
          <w:color w:val="4472C4" w:themeColor="accent1"/>
        </w:rPr>
        <w:t xml:space="preserve">habit </w:t>
      </w:r>
      <w:r w:rsidR="0098345D">
        <w:rPr>
          <w:color w:val="4472C4" w:themeColor="accent1"/>
        </w:rPr>
        <w:t xml:space="preserve">and other powerful influences.  Covid has leaned heavily on both sides of that </w:t>
      </w:r>
      <w:r w:rsidR="00F04C64">
        <w:rPr>
          <w:color w:val="4472C4" w:themeColor="accent1"/>
        </w:rPr>
        <w:t>equation</w:t>
      </w:r>
      <w:r w:rsidR="005C659F">
        <w:rPr>
          <w:color w:val="4472C4" w:themeColor="accent1"/>
        </w:rPr>
        <w:t xml:space="preserve">, </w:t>
      </w:r>
      <w:r w:rsidR="00EF19C7">
        <w:rPr>
          <w:color w:val="4472C4" w:themeColor="accent1"/>
        </w:rPr>
        <w:t>emptying</w:t>
      </w:r>
      <w:r w:rsidR="005C659F">
        <w:rPr>
          <w:color w:val="4472C4" w:themeColor="accent1"/>
        </w:rPr>
        <w:t xml:space="preserve"> the high street and forcing retailers to modify their business models </w:t>
      </w:r>
      <w:r w:rsidR="00F04C64">
        <w:rPr>
          <w:color w:val="4472C4" w:themeColor="accent1"/>
        </w:rPr>
        <w:t xml:space="preserve">to survive. </w:t>
      </w:r>
      <w:r w:rsidR="00863A66">
        <w:rPr>
          <w:color w:val="4472C4" w:themeColor="accent1"/>
        </w:rPr>
        <w:t>Simplistically, t</w:t>
      </w:r>
      <w:r w:rsidR="00F04C64">
        <w:rPr>
          <w:color w:val="4472C4" w:themeColor="accent1"/>
        </w:rPr>
        <w:t xml:space="preserve">he result is </w:t>
      </w:r>
      <w:r w:rsidR="009F477E">
        <w:rPr>
          <w:color w:val="4472C4" w:themeColor="accent1"/>
        </w:rPr>
        <w:t>more</w:t>
      </w:r>
      <w:r w:rsidR="003C17FD">
        <w:rPr>
          <w:color w:val="4472C4" w:themeColor="accent1"/>
        </w:rPr>
        <w:t xml:space="preserve"> online retail</w:t>
      </w:r>
      <w:r w:rsidR="00A937BF">
        <w:rPr>
          <w:color w:val="4472C4" w:themeColor="accent1"/>
        </w:rPr>
        <w:t xml:space="preserve">, </w:t>
      </w:r>
      <w:r w:rsidR="005F68C6">
        <w:rPr>
          <w:color w:val="4472C4" w:themeColor="accent1"/>
        </w:rPr>
        <w:t xml:space="preserve">a more challenging environment, </w:t>
      </w:r>
      <w:r w:rsidR="00A937BF">
        <w:rPr>
          <w:color w:val="4472C4" w:themeColor="accent1"/>
        </w:rPr>
        <w:t xml:space="preserve">and a different set of outlets appearing </w:t>
      </w:r>
      <w:r w:rsidR="000007D6">
        <w:rPr>
          <w:color w:val="4472C4" w:themeColor="accent1"/>
        </w:rPr>
        <w:t xml:space="preserve">in </w:t>
      </w:r>
      <w:r w:rsidR="00DA013A">
        <w:rPr>
          <w:color w:val="4472C4" w:themeColor="accent1"/>
        </w:rPr>
        <w:t>shopping venues</w:t>
      </w:r>
      <w:r w:rsidR="00A937BF">
        <w:rPr>
          <w:color w:val="4472C4" w:themeColor="accent1"/>
        </w:rPr>
        <w:t>.</w:t>
      </w:r>
      <w:r w:rsidR="000007D6">
        <w:rPr>
          <w:color w:val="4472C4" w:themeColor="accent1"/>
        </w:rPr>
        <w:t xml:space="preserve">  </w:t>
      </w:r>
    </w:p>
    <w:p w14:paraId="45A50773" w14:textId="65CD7A79" w:rsidR="00E4465C" w:rsidRDefault="00E4465C" w:rsidP="00E4465C">
      <w:pPr>
        <w:rPr>
          <w:color w:val="4472C4" w:themeColor="accent1"/>
        </w:rPr>
      </w:pPr>
      <w:r>
        <w:rPr>
          <w:color w:val="4472C4" w:themeColor="accent1"/>
        </w:rPr>
        <w:t xml:space="preserve">Surviving lockdown does of course mean that </w:t>
      </w:r>
      <w:r w:rsidR="00F612B6">
        <w:rPr>
          <w:color w:val="4472C4" w:themeColor="accent1"/>
        </w:rPr>
        <w:t>you might be feeling</w:t>
      </w:r>
      <w:r>
        <w:rPr>
          <w:color w:val="4472C4" w:themeColor="accent1"/>
        </w:rPr>
        <w:t xml:space="preserve"> </w:t>
      </w:r>
      <w:r w:rsidR="009D6111">
        <w:rPr>
          <w:color w:val="4472C4" w:themeColor="accent1"/>
        </w:rPr>
        <w:t>invincible</w:t>
      </w:r>
      <w:r w:rsidR="00F612B6">
        <w:rPr>
          <w:color w:val="4472C4" w:themeColor="accent1"/>
        </w:rPr>
        <w:t xml:space="preserve"> – that not even Covid could take you </w:t>
      </w:r>
      <w:r w:rsidR="00517EE7">
        <w:rPr>
          <w:color w:val="4472C4" w:themeColor="accent1"/>
        </w:rPr>
        <w:t>down.  P</w:t>
      </w:r>
      <w:r w:rsidR="00B64EE2">
        <w:rPr>
          <w:color w:val="4472C4" w:themeColor="accent1"/>
        </w:rPr>
        <w:t xml:space="preserve">erhaps </w:t>
      </w:r>
      <w:r w:rsidR="00517EE7">
        <w:rPr>
          <w:color w:val="4472C4" w:themeColor="accent1"/>
        </w:rPr>
        <w:t xml:space="preserve">you did this by </w:t>
      </w:r>
      <w:r w:rsidR="00B64EE2">
        <w:rPr>
          <w:color w:val="4472C4" w:themeColor="accent1"/>
        </w:rPr>
        <w:t>pivoting</w:t>
      </w:r>
      <w:r>
        <w:rPr>
          <w:color w:val="4472C4" w:themeColor="accent1"/>
        </w:rPr>
        <w:t xml:space="preserve"> successfully into the online marketplace and offering online sales and delivery services. </w:t>
      </w:r>
      <w:r w:rsidR="00CF3549">
        <w:rPr>
          <w:color w:val="4472C4" w:themeColor="accent1"/>
        </w:rPr>
        <w:t xml:space="preserve"> </w:t>
      </w:r>
      <w:r>
        <w:rPr>
          <w:color w:val="4472C4" w:themeColor="accent1"/>
        </w:rPr>
        <w:t xml:space="preserve">Whatever your </w:t>
      </w:r>
      <w:r w:rsidR="004A29A9">
        <w:rPr>
          <w:color w:val="4472C4" w:themeColor="accent1"/>
        </w:rPr>
        <w:t>situation</w:t>
      </w:r>
      <w:r>
        <w:rPr>
          <w:color w:val="4472C4" w:themeColor="accent1"/>
        </w:rPr>
        <w:t xml:space="preserve">, you may be sure </w:t>
      </w:r>
      <w:r w:rsidR="004A29A9">
        <w:rPr>
          <w:color w:val="4472C4" w:themeColor="accent1"/>
        </w:rPr>
        <w:t xml:space="preserve">new </w:t>
      </w:r>
      <w:r>
        <w:rPr>
          <w:color w:val="4472C4" w:themeColor="accent1"/>
        </w:rPr>
        <w:t xml:space="preserve">risks </w:t>
      </w:r>
      <w:r w:rsidR="004A29A9">
        <w:rPr>
          <w:color w:val="4472C4" w:themeColor="accent1"/>
        </w:rPr>
        <w:t xml:space="preserve">will emerge </w:t>
      </w:r>
      <w:r>
        <w:rPr>
          <w:color w:val="4472C4" w:themeColor="accent1"/>
        </w:rPr>
        <w:t xml:space="preserve">with potential to cause unacceptable damage to your </w:t>
      </w:r>
      <w:r w:rsidR="004A29A9">
        <w:rPr>
          <w:color w:val="4472C4" w:themeColor="accent1"/>
        </w:rPr>
        <w:t>business</w:t>
      </w:r>
      <w:r>
        <w:rPr>
          <w:color w:val="4472C4" w:themeColor="accent1"/>
        </w:rPr>
        <w:t xml:space="preserve">. Having a BCP in place will help you identify and plan for </w:t>
      </w:r>
      <w:r w:rsidR="004A29A9">
        <w:rPr>
          <w:color w:val="4472C4" w:themeColor="accent1"/>
        </w:rPr>
        <w:t>these</w:t>
      </w:r>
      <w:r>
        <w:rPr>
          <w:color w:val="4472C4" w:themeColor="accent1"/>
        </w:rPr>
        <w:t>.</w:t>
      </w:r>
    </w:p>
    <w:p w14:paraId="4E89A706" w14:textId="1B6514D2" w:rsidR="00007A4E" w:rsidRDefault="000007D6" w:rsidP="00591196">
      <w:pPr>
        <w:rPr>
          <w:color w:val="4472C4" w:themeColor="accent1"/>
        </w:rPr>
      </w:pPr>
      <w:r>
        <w:rPr>
          <w:color w:val="4472C4" w:themeColor="accent1"/>
        </w:rPr>
        <w:t xml:space="preserve">This template </w:t>
      </w:r>
      <w:r w:rsidR="00591196">
        <w:rPr>
          <w:color w:val="4472C4" w:themeColor="accent1"/>
        </w:rPr>
        <w:t xml:space="preserve">is aimed </w:t>
      </w:r>
      <w:r w:rsidR="00CB78FF">
        <w:rPr>
          <w:color w:val="4472C4" w:themeColor="accent1"/>
        </w:rPr>
        <w:t xml:space="preserve">primarily </w:t>
      </w:r>
      <w:r w:rsidR="00591196">
        <w:rPr>
          <w:color w:val="4472C4" w:themeColor="accent1"/>
        </w:rPr>
        <w:t>at conventional retail</w:t>
      </w:r>
      <w:r w:rsidR="00577927">
        <w:rPr>
          <w:color w:val="4472C4" w:themeColor="accent1"/>
        </w:rPr>
        <w:t>, characterised by premises open to the public</w:t>
      </w:r>
      <w:r w:rsidR="001A7921">
        <w:rPr>
          <w:color w:val="4472C4" w:themeColor="accent1"/>
        </w:rPr>
        <w:t>, relying on regularly, well-stocked shelves</w:t>
      </w:r>
      <w:r w:rsidR="00D81249">
        <w:rPr>
          <w:color w:val="4472C4" w:themeColor="accent1"/>
        </w:rPr>
        <w:t xml:space="preserve"> and high stock turnover generated by many visiting shoppers.  </w:t>
      </w:r>
      <w:r w:rsidR="000E1911">
        <w:rPr>
          <w:color w:val="4472C4" w:themeColor="accent1"/>
        </w:rPr>
        <w:t>Viewing this through a continuity lens</w:t>
      </w:r>
      <w:r w:rsidR="00A57414">
        <w:rPr>
          <w:color w:val="4472C4" w:themeColor="accent1"/>
        </w:rPr>
        <w:t xml:space="preserve"> </w:t>
      </w:r>
      <w:r w:rsidR="00C63812">
        <w:rPr>
          <w:color w:val="4472C4" w:themeColor="accent1"/>
        </w:rPr>
        <w:t>gives priority to</w:t>
      </w:r>
      <w:r w:rsidR="00007A4E">
        <w:rPr>
          <w:color w:val="4472C4" w:themeColor="accent1"/>
        </w:rPr>
        <w:t xml:space="preserve"> effective emergency response </w:t>
      </w:r>
      <w:r w:rsidR="00C63812">
        <w:rPr>
          <w:color w:val="4472C4" w:themeColor="accent1"/>
        </w:rPr>
        <w:t xml:space="preserve">that </w:t>
      </w:r>
      <w:r w:rsidR="00007A4E">
        <w:rPr>
          <w:color w:val="4472C4" w:themeColor="accent1"/>
        </w:rPr>
        <w:t>protect</w:t>
      </w:r>
      <w:r w:rsidR="00423BF8">
        <w:rPr>
          <w:color w:val="4472C4" w:themeColor="accent1"/>
        </w:rPr>
        <w:t>s</w:t>
      </w:r>
      <w:r w:rsidR="00007A4E">
        <w:rPr>
          <w:color w:val="4472C4" w:themeColor="accent1"/>
        </w:rPr>
        <w:t xml:space="preserve"> lives</w:t>
      </w:r>
      <w:r w:rsidR="00D4523B">
        <w:rPr>
          <w:color w:val="4472C4" w:themeColor="accent1"/>
        </w:rPr>
        <w:t xml:space="preserve"> by evacuating </w:t>
      </w:r>
      <w:r w:rsidR="00F20902">
        <w:rPr>
          <w:color w:val="4472C4" w:themeColor="accent1"/>
        </w:rPr>
        <w:t>your</w:t>
      </w:r>
      <w:r w:rsidR="00C63812">
        <w:rPr>
          <w:color w:val="4472C4" w:themeColor="accent1"/>
        </w:rPr>
        <w:t xml:space="preserve"> </w:t>
      </w:r>
      <w:r w:rsidR="00D4523B">
        <w:rPr>
          <w:color w:val="4472C4" w:themeColor="accent1"/>
        </w:rPr>
        <w:t xml:space="preserve">premises </w:t>
      </w:r>
      <w:r w:rsidR="00C63812">
        <w:rPr>
          <w:color w:val="4472C4" w:themeColor="accent1"/>
        </w:rPr>
        <w:t xml:space="preserve">quickly and </w:t>
      </w:r>
      <w:r w:rsidR="00D4523B">
        <w:rPr>
          <w:color w:val="4472C4" w:themeColor="accent1"/>
        </w:rPr>
        <w:t>safely</w:t>
      </w:r>
      <w:r w:rsidR="00007A4E">
        <w:rPr>
          <w:color w:val="4472C4" w:themeColor="accent1"/>
        </w:rPr>
        <w:t xml:space="preserve">. </w:t>
      </w:r>
      <w:r w:rsidR="00D24BA3">
        <w:rPr>
          <w:color w:val="4472C4" w:themeColor="accent1"/>
        </w:rPr>
        <w:t xml:space="preserve">Get this part wrong and </w:t>
      </w:r>
      <w:r w:rsidR="00C844BD">
        <w:rPr>
          <w:color w:val="4472C4" w:themeColor="accent1"/>
        </w:rPr>
        <w:t>you can expect resulting media coverage to place your business beyond recovery</w:t>
      </w:r>
      <w:r w:rsidR="00007A4E">
        <w:rPr>
          <w:color w:val="4472C4" w:themeColor="accent1"/>
        </w:rPr>
        <w:t>.</w:t>
      </w:r>
    </w:p>
    <w:p w14:paraId="6E25DC18" w14:textId="07DDF160" w:rsidR="00A141A2" w:rsidRPr="008D4119" w:rsidRDefault="003C6F71" w:rsidP="009926B5">
      <w:pPr>
        <w:rPr>
          <w:color w:val="4472C4" w:themeColor="accent1"/>
        </w:rPr>
      </w:pPr>
      <w:r>
        <w:rPr>
          <w:color w:val="4472C4" w:themeColor="accent1"/>
        </w:rPr>
        <w:lastRenderedPageBreak/>
        <w:t xml:space="preserve">Assuming </w:t>
      </w:r>
      <w:r w:rsidR="00D94505">
        <w:rPr>
          <w:color w:val="4472C4" w:themeColor="accent1"/>
        </w:rPr>
        <w:t>you</w:t>
      </w:r>
      <w:r>
        <w:rPr>
          <w:color w:val="4472C4" w:themeColor="accent1"/>
        </w:rPr>
        <w:t xml:space="preserve"> evacuate safely, </w:t>
      </w:r>
      <w:r w:rsidR="00D94505">
        <w:rPr>
          <w:color w:val="4472C4" w:themeColor="accent1"/>
        </w:rPr>
        <w:t>you</w:t>
      </w:r>
      <w:r>
        <w:rPr>
          <w:color w:val="4472C4" w:themeColor="accent1"/>
        </w:rPr>
        <w:t xml:space="preserve"> are now faced with saving the business.  </w:t>
      </w:r>
      <w:r w:rsidR="00531AAB">
        <w:rPr>
          <w:color w:val="4472C4" w:themeColor="accent1"/>
        </w:rPr>
        <w:t>For most</w:t>
      </w:r>
      <w:r w:rsidR="00E214BD">
        <w:rPr>
          <w:color w:val="4472C4" w:themeColor="accent1"/>
        </w:rPr>
        <w:t xml:space="preserve"> in our sector</w:t>
      </w:r>
      <w:r w:rsidR="00531AAB">
        <w:rPr>
          <w:color w:val="4472C4" w:themeColor="accent1"/>
        </w:rPr>
        <w:t>, p</w:t>
      </w:r>
      <w:r w:rsidR="002D55ED">
        <w:rPr>
          <w:color w:val="4472C4" w:themeColor="accent1"/>
        </w:rPr>
        <w:t>hysical</w:t>
      </w:r>
      <w:r w:rsidR="00BE19DC">
        <w:rPr>
          <w:color w:val="4472C4" w:themeColor="accent1"/>
        </w:rPr>
        <w:t xml:space="preserve"> presence, p</w:t>
      </w:r>
      <w:r w:rsidR="00007A4E">
        <w:rPr>
          <w:color w:val="4472C4" w:themeColor="accent1"/>
        </w:rPr>
        <w:t xml:space="preserve">remises and infrastructure </w:t>
      </w:r>
      <w:r w:rsidR="00BE19DC">
        <w:rPr>
          <w:color w:val="4472C4" w:themeColor="accent1"/>
        </w:rPr>
        <w:t>will remain</w:t>
      </w:r>
      <w:r w:rsidR="00007A4E">
        <w:rPr>
          <w:color w:val="4472C4" w:themeColor="accent1"/>
        </w:rPr>
        <w:t xml:space="preserve"> key to what </w:t>
      </w:r>
      <w:r w:rsidR="00E214BD">
        <w:rPr>
          <w:color w:val="4472C4" w:themeColor="accent1"/>
        </w:rPr>
        <w:t>we</w:t>
      </w:r>
      <w:r w:rsidR="00007A4E">
        <w:rPr>
          <w:color w:val="4472C4" w:themeColor="accent1"/>
        </w:rPr>
        <w:t xml:space="preserve"> do, and without buildings </w:t>
      </w:r>
      <w:r w:rsidR="00B56B5A">
        <w:rPr>
          <w:color w:val="4472C4" w:themeColor="accent1"/>
        </w:rPr>
        <w:t>we</w:t>
      </w:r>
      <w:r w:rsidR="00007A4E">
        <w:rPr>
          <w:color w:val="4472C4" w:themeColor="accent1"/>
        </w:rPr>
        <w:t xml:space="preserve"> </w:t>
      </w:r>
      <w:r w:rsidR="00B36FB6">
        <w:rPr>
          <w:color w:val="4472C4" w:themeColor="accent1"/>
        </w:rPr>
        <w:t>may lose all access to customers</w:t>
      </w:r>
      <w:r w:rsidR="00007A4E">
        <w:rPr>
          <w:color w:val="4472C4" w:themeColor="accent1"/>
        </w:rPr>
        <w:t xml:space="preserve">. </w:t>
      </w:r>
      <w:r w:rsidR="003A495A">
        <w:rPr>
          <w:color w:val="4472C4" w:themeColor="accent1"/>
        </w:rPr>
        <w:t xml:space="preserve"> </w:t>
      </w:r>
      <w:r w:rsidR="00B56B5A">
        <w:rPr>
          <w:color w:val="4472C4" w:themeColor="accent1"/>
        </w:rPr>
        <w:t>Generally,</w:t>
      </w:r>
      <w:r w:rsidR="0058371C">
        <w:rPr>
          <w:color w:val="4472C4" w:themeColor="accent1"/>
        </w:rPr>
        <w:t xml:space="preserve"> </w:t>
      </w:r>
      <w:r w:rsidR="00D94505">
        <w:rPr>
          <w:color w:val="4472C4" w:themeColor="accent1"/>
        </w:rPr>
        <w:t>you</w:t>
      </w:r>
      <w:r w:rsidR="0058371C">
        <w:rPr>
          <w:color w:val="4472C4" w:themeColor="accent1"/>
        </w:rPr>
        <w:t xml:space="preserve"> should</w:t>
      </w:r>
      <w:r w:rsidR="009771E3">
        <w:rPr>
          <w:color w:val="4472C4" w:themeColor="accent1"/>
        </w:rPr>
        <w:t xml:space="preserve"> </w:t>
      </w:r>
      <w:r w:rsidR="00576910">
        <w:rPr>
          <w:color w:val="4472C4" w:themeColor="accent1"/>
        </w:rPr>
        <w:t xml:space="preserve">expect </w:t>
      </w:r>
      <w:r w:rsidR="009771E3">
        <w:rPr>
          <w:color w:val="4472C4" w:themeColor="accent1"/>
        </w:rPr>
        <w:t>customer</w:t>
      </w:r>
      <w:r w:rsidR="003563B4">
        <w:rPr>
          <w:color w:val="4472C4" w:themeColor="accent1"/>
        </w:rPr>
        <w:t>s</w:t>
      </w:r>
      <w:r w:rsidR="00576910">
        <w:rPr>
          <w:color w:val="4472C4" w:themeColor="accent1"/>
        </w:rPr>
        <w:t xml:space="preserve"> to be intolerant</w:t>
      </w:r>
      <w:r w:rsidR="00007A4E">
        <w:rPr>
          <w:color w:val="4472C4" w:themeColor="accent1"/>
        </w:rPr>
        <w:t xml:space="preserve"> </w:t>
      </w:r>
      <w:r w:rsidR="00CF24D7">
        <w:rPr>
          <w:color w:val="4472C4" w:themeColor="accent1"/>
        </w:rPr>
        <w:t>of</w:t>
      </w:r>
      <w:r w:rsidR="00997C82">
        <w:rPr>
          <w:color w:val="4472C4" w:themeColor="accent1"/>
        </w:rPr>
        <w:t xml:space="preserve"> the store being closed</w:t>
      </w:r>
      <w:r w:rsidR="00007A4E">
        <w:rPr>
          <w:color w:val="4472C4" w:themeColor="accent1"/>
        </w:rPr>
        <w:t xml:space="preserve">, </w:t>
      </w:r>
      <w:r w:rsidR="00CF24D7">
        <w:rPr>
          <w:color w:val="4472C4" w:themeColor="accent1"/>
        </w:rPr>
        <w:t xml:space="preserve">migrating </w:t>
      </w:r>
      <w:r w:rsidR="00007A4E">
        <w:rPr>
          <w:color w:val="4472C4" w:themeColor="accent1"/>
        </w:rPr>
        <w:t xml:space="preserve">as </w:t>
      </w:r>
      <w:r w:rsidR="0091598E">
        <w:rPr>
          <w:color w:val="4472C4" w:themeColor="accent1"/>
        </w:rPr>
        <w:t xml:space="preserve">they </w:t>
      </w:r>
      <w:r w:rsidR="00007A4E">
        <w:rPr>
          <w:color w:val="4472C4" w:themeColor="accent1"/>
        </w:rPr>
        <w:t xml:space="preserve">find alternatives </w:t>
      </w:r>
      <w:r w:rsidR="003A495A">
        <w:rPr>
          <w:color w:val="4472C4" w:themeColor="accent1"/>
        </w:rPr>
        <w:t>online and from other retailers</w:t>
      </w:r>
      <w:r w:rsidR="00007A4E">
        <w:rPr>
          <w:color w:val="4472C4" w:themeColor="accent1"/>
        </w:rPr>
        <w:t xml:space="preserve">. </w:t>
      </w:r>
      <w:r w:rsidR="00E32F06">
        <w:rPr>
          <w:color w:val="4472C4" w:themeColor="accent1"/>
        </w:rPr>
        <w:t xml:space="preserve"> If this happens, you need</w:t>
      </w:r>
      <w:r w:rsidR="00007A4E">
        <w:rPr>
          <w:color w:val="4472C4" w:themeColor="accent1"/>
        </w:rPr>
        <w:t xml:space="preserve"> to prevent </w:t>
      </w:r>
      <w:r w:rsidR="00D94505">
        <w:rPr>
          <w:color w:val="4472C4" w:themeColor="accent1"/>
        </w:rPr>
        <w:t xml:space="preserve">hard-won </w:t>
      </w:r>
      <w:r w:rsidR="00007A4E">
        <w:rPr>
          <w:color w:val="4472C4" w:themeColor="accent1"/>
        </w:rPr>
        <w:t xml:space="preserve">brand and reputation </w:t>
      </w:r>
      <w:r w:rsidR="00D94505">
        <w:rPr>
          <w:color w:val="4472C4" w:themeColor="accent1"/>
        </w:rPr>
        <w:t>melting away</w:t>
      </w:r>
      <w:r w:rsidR="00007A4E">
        <w:rPr>
          <w:color w:val="4472C4" w:themeColor="accent1"/>
        </w:rPr>
        <w:t>, ensur</w:t>
      </w:r>
      <w:r w:rsidR="00292A75">
        <w:rPr>
          <w:color w:val="4472C4" w:themeColor="accent1"/>
        </w:rPr>
        <w:t>ing</w:t>
      </w:r>
      <w:r w:rsidR="00007A4E">
        <w:rPr>
          <w:color w:val="4472C4" w:themeColor="accent1"/>
        </w:rPr>
        <w:t xml:space="preserve"> </w:t>
      </w:r>
      <w:r w:rsidR="005A3231">
        <w:rPr>
          <w:color w:val="4472C4" w:themeColor="accent1"/>
        </w:rPr>
        <w:t>they</w:t>
      </w:r>
      <w:r w:rsidR="00007A4E">
        <w:rPr>
          <w:color w:val="4472C4" w:themeColor="accent1"/>
        </w:rPr>
        <w:t xml:space="preserve"> return </w:t>
      </w:r>
      <w:r w:rsidR="007A27D8">
        <w:rPr>
          <w:color w:val="4472C4" w:themeColor="accent1"/>
        </w:rPr>
        <w:t>when you re-open</w:t>
      </w:r>
      <w:r w:rsidR="00007A4E">
        <w:rPr>
          <w:color w:val="4472C4" w:themeColor="accent1"/>
        </w:rPr>
        <w:t>.</w:t>
      </w:r>
      <w:r w:rsidR="005A3231">
        <w:rPr>
          <w:color w:val="4472C4" w:themeColor="accent1"/>
        </w:rPr>
        <w:t xml:space="preserve"> </w:t>
      </w:r>
      <w:r w:rsidR="00292A75">
        <w:rPr>
          <w:color w:val="4472C4" w:themeColor="accent1"/>
        </w:rPr>
        <w:t>Y</w:t>
      </w:r>
      <w:r w:rsidR="005A3231">
        <w:rPr>
          <w:color w:val="4472C4" w:themeColor="accent1"/>
        </w:rPr>
        <w:t>o</w:t>
      </w:r>
      <w:r w:rsidR="008D4119">
        <w:rPr>
          <w:color w:val="4472C4" w:themeColor="accent1"/>
        </w:rPr>
        <w:t xml:space="preserve">u don’t have long to </w:t>
      </w:r>
      <w:r w:rsidR="00292A75">
        <w:rPr>
          <w:color w:val="4472C4" w:themeColor="accent1"/>
        </w:rPr>
        <w:t xml:space="preserve">do </w:t>
      </w:r>
      <w:r w:rsidR="00A8022C">
        <w:rPr>
          <w:color w:val="4472C4" w:themeColor="accent1"/>
        </w:rPr>
        <w:t>this,</w:t>
      </w:r>
      <w:r w:rsidR="008D4119">
        <w:rPr>
          <w:color w:val="4472C4" w:themeColor="accent1"/>
        </w:rPr>
        <w:t xml:space="preserve"> and it helps to pre-plan </w:t>
      </w:r>
      <w:r w:rsidR="00A8022C">
        <w:rPr>
          <w:color w:val="4472C4" w:themeColor="accent1"/>
        </w:rPr>
        <w:t xml:space="preserve">and test </w:t>
      </w:r>
      <w:r w:rsidR="008D4119">
        <w:rPr>
          <w:color w:val="4472C4" w:themeColor="accent1"/>
        </w:rPr>
        <w:t>your response. T</w:t>
      </w:r>
      <w:r w:rsidR="00F907B4">
        <w:rPr>
          <w:color w:val="4472C4" w:themeColor="accent1"/>
        </w:rPr>
        <w:t>his involves</w:t>
      </w:r>
      <w:r w:rsidR="00007A4E">
        <w:rPr>
          <w:color w:val="4472C4" w:themeColor="accent1"/>
        </w:rPr>
        <w:t xml:space="preserve"> </w:t>
      </w:r>
      <w:r w:rsidR="008D4119">
        <w:rPr>
          <w:color w:val="4472C4" w:themeColor="accent1"/>
        </w:rPr>
        <w:t xml:space="preserve">adding </w:t>
      </w:r>
      <w:r w:rsidR="00007A4E">
        <w:rPr>
          <w:color w:val="4472C4" w:themeColor="accent1"/>
        </w:rPr>
        <w:t xml:space="preserve">crisis management and business recovery </w:t>
      </w:r>
      <w:r w:rsidR="008D4119">
        <w:rPr>
          <w:color w:val="4472C4" w:themeColor="accent1"/>
        </w:rPr>
        <w:t xml:space="preserve">for each of the risks you face to the emergency response we </w:t>
      </w:r>
      <w:r w:rsidR="00A8022C">
        <w:rPr>
          <w:color w:val="4472C4" w:themeColor="accent1"/>
        </w:rPr>
        <w:t>covered</w:t>
      </w:r>
      <w:r w:rsidR="008D4119">
        <w:rPr>
          <w:color w:val="4472C4" w:themeColor="accent1"/>
        </w:rPr>
        <w:t xml:space="preserve"> earlier.  </w:t>
      </w:r>
      <w:r w:rsidR="00007A4E">
        <w:rPr>
          <w:color w:val="4472C4" w:themeColor="accent1"/>
        </w:rPr>
        <w:t xml:space="preserve"> </w:t>
      </w:r>
      <w:r w:rsidR="00A141A2" w:rsidRPr="009926B5">
        <w:br w:type="page"/>
      </w:r>
    </w:p>
    <w:p w14:paraId="75DB2309" w14:textId="36E86B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E09650D" w14:textId="77777777" w:rsidR="00190B3B" w:rsidRPr="004C7F11" w:rsidRDefault="00190B3B" w:rsidP="00190B3B">
            <w:pPr>
              <w:rPr>
                <w:color w:val="4472C4" w:themeColor="accent1"/>
                <w:sz w:val="14"/>
                <w:szCs w:val="16"/>
              </w:rPr>
            </w:pPr>
            <w:r>
              <w:rPr>
                <w:color w:val="4472C4" w:themeColor="accent1"/>
                <w:sz w:val="14"/>
                <w:szCs w:val="16"/>
              </w:rPr>
              <w:t>D</w:t>
            </w:r>
            <w:r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29769A1C" w14:textId="77777777" w:rsidR="00190B3B" w:rsidRPr="004C7F11" w:rsidRDefault="00190B3B" w:rsidP="00190B3B">
            <w:pPr>
              <w:rPr>
                <w:color w:val="4472C4" w:themeColor="accent1"/>
                <w:sz w:val="14"/>
                <w:szCs w:val="16"/>
              </w:rPr>
            </w:pPr>
          </w:p>
          <w:p w14:paraId="2AECF7E4" w14:textId="46A44DD8" w:rsidR="00E4615C" w:rsidRPr="00633067" w:rsidRDefault="00190B3B" w:rsidP="00190B3B">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long-term objectives. An impact of this scale requires you to change the operation of your organisation to survive. We generally define it in </w:t>
            </w:r>
            <w:r>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r w:rsidRPr="004C7F11">
              <w:rPr>
                <w:color w:val="4472C4" w:themeColor="accent1"/>
                <w:sz w:val="16"/>
              </w:rPr>
              <w:t xml:space="preserve">e.g.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r w:rsidRPr="004C7F11">
              <w:rPr>
                <w:color w:val="4472C4" w:themeColor="accent1"/>
                <w:sz w:val="16"/>
              </w:rPr>
              <w:t>e.g.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504E1853" w:rsidR="00685180" w:rsidRPr="004C7F11" w:rsidRDefault="00795DB7" w:rsidP="00550CC6">
            <w:pPr>
              <w:spacing w:after="0"/>
              <w:rPr>
                <w:color w:val="4472C4" w:themeColor="accent1"/>
                <w:sz w:val="16"/>
              </w:rPr>
            </w:pPr>
            <w:r w:rsidRPr="004C7F11">
              <w:rPr>
                <w:color w:val="4472C4" w:themeColor="accent1"/>
                <w:sz w:val="16"/>
              </w:rPr>
              <w:t xml:space="preserve">e.g. </w:t>
            </w:r>
            <w:r w:rsidR="001825F1" w:rsidRPr="004C7F11">
              <w:rPr>
                <w:color w:val="4472C4" w:themeColor="accent1"/>
                <w:sz w:val="16"/>
              </w:rPr>
              <w:t xml:space="preserve">disruption that </w:t>
            </w:r>
            <w:r w:rsidR="00E273A7">
              <w:rPr>
                <w:color w:val="4472C4" w:themeColor="accent1"/>
                <w:sz w:val="16"/>
              </w:rPr>
              <w:t>closes the store</w:t>
            </w:r>
            <w:r w:rsidR="001825F1" w:rsidRPr="004C7F11">
              <w:rPr>
                <w:color w:val="4472C4" w:themeColor="accent1"/>
                <w:sz w:val="16"/>
              </w:rPr>
              <w:t xml:space="preserve"> </w:t>
            </w:r>
            <w:r w:rsidR="00020FEE" w:rsidRPr="004C7F11">
              <w:rPr>
                <w:color w:val="4472C4" w:themeColor="accent1"/>
                <w:sz w:val="16"/>
              </w:rPr>
              <w:t xml:space="preserve">for over </w:t>
            </w:r>
            <w:r w:rsidR="00E273A7">
              <w:rPr>
                <w:color w:val="4472C4" w:themeColor="accent1"/>
                <w:sz w:val="16"/>
              </w:rPr>
              <w:t>1 week</w:t>
            </w:r>
            <w:r w:rsidR="00020FEE" w:rsidRPr="004C7F11">
              <w:rPr>
                <w:color w:val="4472C4" w:themeColor="accent1"/>
                <w:sz w:val="16"/>
              </w:rPr>
              <w:t>,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r w:rsidRPr="004C7F11">
              <w:rPr>
                <w:color w:val="4472C4" w:themeColor="accent1"/>
                <w:sz w:val="16"/>
              </w:rPr>
              <w:t xml:space="preserve">e.g.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r w:rsidRPr="004C7F11">
              <w:rPr>
                <w:color w:val="4472C4" w:themeColor="accent1"/>
                <w:sz w:val="16"/>
              </w:rPr>
              <w:t xml:space="preserve">e.g.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18E1912D" w:rsidR="00C06FB9" w:rsidRPr="004B55AE" w:rsidRDefault="00AA531F" w:rsidP="00550CC6">
            <w:pPr>
              <w:rPr>
                <w:color w:val="4472C4" w:themeColor="accent1"/>
                <w:sz w:val="14"/>
                <w:szCs w:val="16"/>
              </w:rPr>
            </w:pPr>
            <w:r w:rsidRPr="00AA531F">
              <w:rPr>
                <w:color w:val="4472C4" w:themeColor="accent1"/>
                <w:sz w:val="14"/>
                <w:szCs w:val="16"/>
              </w:rPr>
              <w:t>Identify your critical products and services and estimate the required recovery timeframe of each. Think about how quickly you would need to recover it at different times of the year, i.e. at Peak and Off-Peak.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275422" w14:paraId="7D6E43D1" w14:textId="5951D0F0" w:rsidTr="00275422">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275422" w:rsidRDefault="00275422"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275422" w:rsidRDefault="00275422"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C95A95" w14:textId="5A1A6352" w:rsidR="00275422" w:rsidRDefault="00A27B4B" w:rsidP="00550CC6">
            <w:pPr>
              <w:spacing w:after="0"/>
              <w:rPr>
                <w:b/>
                <w:sz w:val="16"/>
              </w:rPr>
            </w:pPr>
            <w:r>
              <w:rPr>
                <w:b/>
                <w:sz w:val="16"/>
              </w:rPr>
              <w:t>Processes that it relies on</w:t>
            </w:r>
          </w:p>
        </w:tc>
      </w:tr>
      <w:tr w:rsidR="00275422" w14:paraId="6B58E964" w14:textId="590BA75F" w:rsidTr="00275422">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49F881E2" w:rsidR="00275422" w:rsidRPr="004B55AE" w:rsidRDefault="00275422" w:rsidP="00396F05">
            <w:pPr>
              <w:spacing w:after="0"/>
              <w:rPr>
                <w:color w:val="4472C4" w:themeColor="accent1"/>
                <w:sz w:val="16"/>
              </w:rPr>
            </w:pPr>
            <w:r>
              <w:rPr>
                <w:color w:val="4472C4" w:themeColor="accent1"/>
                <w:sz w:val="16"/>
              </w:rPr>
              <w:t>Shop</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3EABC641" w:rsidR="00275422" w:rsidRPr="004B55AE" w:rsidRDefault="00275422" w:rsidP="00396F05">
            <w:pPr>
              <w:spacing w:after="0"/>
              <w:rPr>
                <w:color w:val="4472C4" w:themeColor="accent1"/>
                <w:sz w:val="16"/>
              </w:rPr>
            </w:pPr>
            <w:r>
              <w:rPr>
                <w:color w:val="4472C4" w:themeColor="accent1"/>
                <w:sz w:val="16"/>
              </w:rPr>
              <w:t>1 month</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2F20DC8D" w14:textId="4326F3D9" w:rsidR="00275422" w:rsidRDefault="00E25C9E" w:rsidP="00396F05">
            <w:pPr>
              <w:spacing w:after="0"/>
              <w:rPr>
                <w:color w:val="4472C4" w:themeColor="accent1"/>
                <w:sz w:val="16"/>
              </w:rPr>
            </w:pPr>
            <w:r>
              <w:rPr>
                <w:color w:val="4472C4" w:themeColor="accent1"/>
                <w:sz w:val="16"/>
              </w:rPr>
              <w:t xml:space="preserve">Customer Care, </w:t>
            </w:r>
            <w:r w:rsidR="00A27B4B">
              <w:rPr>
                <w:color w:val="4472C4" w:themeColor="accent1"/>
                <w:sz w:val="16"/>
              </w:rPr>
              <w:t>Stock management</w:t>
            </w:r>
            <w:r w:rsidR="00271794">
              <w:rPr>
                <w:color w:val="4472C4" w:themeColor="accent1"/>
                <w:sz w:val="16"/>
              </w:rPr>
              <w:t>, Delivery</w:t>
            </w:r>
          </w:p>
        </w:tc>
      </w:tr>
      <w:tr w:rsidR="00275422" w14:paraId="10D67068" w14:textId="1B430BF7" w:rsidTr="00275422">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728C3DE8" w14:textId="3C5E6380" w:rsidR="00275422" w:rsidRPr="004B55AE" w:rsidRDefault="00275422" w:rsidP="00360220">
            <w:pPr>
              <w:spacing w:after="0"/>
              <w:rPr>
                <w:color w:val="4472C4" w:themeColor="accent1"/>
                <w:sz w:val="16"/>
              </w:rPr>
            </w:pPr>
            <w:r>
              <w:rPr>
                <w:color w:val="4472C4" w:themeColor="accent1"/>
                <w:sz w:val="16"/>
              </w:rPr>
              <w:t>Online shop</w:t>
            </w:r>
          </w:p>
        </w:tc>
        <w:tc>
          <w:tcPr>
            <w:tcW w:w="1760" w:type="pct"/>
            <w:tcBorders>
              <w:top w:val="single" w:sz="2" w:space="0" w:color="auto"/>
              <w:left w:val="single" w:sz="2" w:space="0" w:color="auto"/>
              <w:bottom w:val="single" w:sz="2" w:space="0" w:color="auto"/>
              <w:right w:val="single" w:sz="2" w:space="0" w:color="auto"/>
            </w:tcBorders>
            <w:shd w:val="clear" w:color="auto" w:fill="FFFFFF"/>
          </w:tcPr>
          <w:p w14:paraId="092FE22C" w14:textId="7F3B49A1" w:rsidR="00275422" w:rsidRPr="004B55AE" w:rsidRDefault="00275422" w:rsidP="00360220">
            <w:pPr>
              <w:spacing w:after="0"/>
              <w:rPr>
                <w:color w:val="4472C4" w:themeColor="accent1"/>
                <w:sz w:val="16"/>
              </w:rPr>
            </w:pPr>
            <w:r>
              <w:rPr>
                <w:color w:val="4472C4" w:themeColor="accent1"/>
                <w:sz w:val="16"/>
              </w:rPr>
              <w:t>1 month</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762EC21E" w14:textId="694D636F" w:rsidR="00275422" w:rsidRDefault="00C729C6" w:rsidP="00360220">
            <w:pPr>
              <w:spacing w:after="0"/>
              <w:rPr>
                <w:color w:val="4472C4" w:themeColor="accent1"/>
                <w:sz w:val="16"/>
              </w:rPr>
            </w:pPr>
            <w:r>
              <w:rPr>
                <w:color w:val="4472C4" w:themeColor="accent1"/>
                <w:sz w:val="16"/>
              </w:rPr>
              <w:t>Online ordering, Stock management, Delivery</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4BBEC9CB" w14:textId="77777777" w:rsidR="004E273B" w:rsidRPr="00435DFE" w:rsidRDefault="004E273B" w:rsidP="004E273B">
      <w:pPr>
        <w:rPr>
          <w:color w:val="4472C4" w:themeColor="accent1"/>
        </w:rPr>
      </w:pPr>
      <w:r w:rsidRPr="00435DFE">
        <w:rPr>
          <w:color w:val="4472C4" w:themeColor="accent1"/>
        </w:rPr>
        <w:t>Completing the tables above give you the understanding that you need to:</w:t>
      </w:r>
    </w:p>
    <w:p w14:paraId="71505945" w14:textId="77777777" w:rsidR="004E273B" w:rsidRPr="00FA3770" w:rsidRDefault="004E273B" w:rsidP="004E273B">
      <w:pPr>
        <w:pStyle w:val="ListParagraph"/>
        <w:numPr>
          <w:ilvl w:val="0"/>
          <w:numId w:val="38"/>
        </w:numPr>
        <w:rPr>
          <w:color w:val="4472C4" w:themeColor="accent1"/>
        </w:rPr>
      </w:pPr>
      <w:r w:rsidRPr="00FA3770">
        <w:rPr>
          <w:color w:val="4472C4" w:themeColor="accent1"/>
        </w:rPr>
        <w:lastRenderedPageBreak/>
        <w:t>Identify coinciding periods of increasing and peak exposure</w:t>
      </w:r>
    </w:p>
    <w:p w14:paraId="327D94D1" w14:textId="77777777" w:rsidR="004E273B" w:rsidRPr="00FA3770" w:rsidRDefault="004E273B" w:rsidP="004E273B">
      <w:pPr>
        <w:pStyle w:val="ListParagraph"/>
        <w:numPr>
          <w:ilvl w:val="0"/>
          <w:numId w:val="38"/>
        </w:numPr>
        <w:rPr>
          <w:color w:val="4472C4" w:themeColor="accent1"/>
        </w:rPr>
      </w:pPr>
      <w:r w:rsidRPr="00FA3770">
        <w:rPr>
          <w:color w:val="4472C4" w:themeColor="accent1"/>
        </w:rPr>
        <w:t>Identify at-risk products and risk sources that could lead to unacceptable loss</w:t>
      </w:r>
    </w:p>
    <w:p w14:paraId="16C2ED5F" w14:textId="77777777" w:rsidR="004E273B" w:rsidRPr="00FA3770" w:rsidRDefault="004E273B" w:rsidP="004E273B">
      <w:pPr>
        <w:pStyle w:val="ListParagraph"/>
        <w:numPr>
          <w:ilvl w:val="0"/>
          <w:numId w:val="38"/>
        </w:numPr>
        <w:rPr>
          <w:color w:val="4472C4" w:themeColor="accent1"/>
        </w:rPr>
      </w:pPr>
      <w:r w:rsidRPr="00FA3770">
        <w:rPr>
          <w:color w:val="4472C4" w:themeColor="accent1"/>
        </w:rPr>
        <w:t>Identify preventive and defensive (resilience) measures to reduce the risks you identify</w:t>
      </w:r>
    </w:p>
    <w:p w14:paraId="4F190803" w14:textId="77777777" w:rsidR="004E273B" w:rsidRPr="00FA3770" w:rsidRDefault="004E273B" w:rsidP="004E273B">
      <w:pPr>
        <w:pStyle w:val="ListParagraph"/>
        <w:numPr>
          <w:ilvl w:val="0"/>
          <w:numId w:val="38"/>
        </w:numPr>
        <w:rPr>
          <w:color w:val="4472C4" w:themeColor="accent1"/>
        </w:rPr>
      </w:pPr>
      <w:r w:rsidRPr="00FA3770">
        <w:rPr>
          <w:color w:val="4472C4" w:themeColor="accent1"/>
        </w:rPr>
        <w:t xml:space="preserve">Identify scenarios you may want to explore or plan for </w:t>
      </w:r>
    </w:p>
    <w:p w14:paraId="0E554544" w14:textId="77777777" w:rsidR="004E273B" w:rsidRPr="00FA3770" w:rsidRDefault="004E273B" w:rsidP="004E273B">
      <w:pPr>
        <w:pStyle w:val="ListParagraph"/>
        <w:numPr>
          <w:ilvl w:val="0"/>
          <w:numId w:val="38"/>
        </w:numPr>
        <w:rPr>
          <w:color w:val="4472C4" w:themeColor="accent1"/>
        </w:rPr>
      </w:pPr>
      <w:r w:rsidRPr="00FA3770">
        <w:rPr>
          <w:color w:val="4472C4" w:themeColor="accent1"/>
        </w:rPr>
        <w:t>Provide a timeline for the strategies you devise to recover from each scenario</w:t>
      </w:r>
    </w:p>
    <w:p w14:paraId="784F03F0" w14:textId="77777777" w:rsidR="004E273B" w:rsidRPr="00FA3770" w:rsidRDefault="004E273B" w:rsidP="004E273B">
      <w:pPr>
        <w:rPr>
          <w:color w:val="4472C4" w:themeColor="accent1"/>
        </w:rPr>
      </w:pPr>
      <w:r w:rsidRPr="00FA3770">
        <w:rPr>
          <w:color w:val="4472C4" w:themeColor="accent1"/>
        </w:rPr>
        <w:t>With this information, your plan will be focused on responding to the key risks and/or recovering in acceptable time.</w:t>
      </w:r>
    </w:p>
    <w:p w14:paraId="17CC0609" w14:textId="79B2644D" w:rsidR="00E82D73" w:rsidRPr="00435DFE" w:rsidRDefault="00E82D73" w:rsidP="00E82D73">
      <w:pPr>
        <w:rPr>
          <w:color w:val="4472C4" w:themeColor="accent1"/>
        </w:rPr>
      </w:pP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62A776BA" w:rsidR="005E775B" w:rsidRPr="005E775B" w:rsidRDefault="00F13D7C" w:rsidP="00550CC6">
            <w:pPr>
              <w:rPr>
                <w:color w:val="4472C4" w:themeColor="accent1"/>
                <w:sz w:val="14"/>
                <w:szCs w:val="16"/>
              </w:rPr>
            </w:pPr>
            <w:r w:rsidRPr="00A76B41">
              <w:rPr>
                <w:color w:val="4472C4" w:themeColor="accent1"/>
                <w:sz w:val="14"/>
                <w:szCs w:val="16"/>
              </w:rPr>
              <w:t xml:space="preserve">Based on your definition of what an unacceptable impact </w:t>
            </w:r>
            <w:r w:rsidR="00447D51" w:rsidRPr="00A76B41">
              <w:rPr>
                <w:color w:val="4472C4" w:themeColor="accent1"/>
                <w:sz w:val="14"/>
                <w:szCs w:val="16"/>
              </w:rPr>
              <w:t>is,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230E76" w14:paraId="08C422B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BC94A9" w14:textId="3DD4242F" w:rsidR="00230E76" w:rsidRPr="00D542C3" w:rsidRDefault="00E82D73" w:rsidP="00550CC6">
            <w:pPr>
              <w:spacing w:after="0"/>
              <w:rPr>
                <w:color w:val="4472C4" w:themeColor="accent1"/>
                <w:sz w:val="16"/>
              </w:rPr>
            </w:pPr>
            <w:r w:rsidRPr="00D542C3">
              <w:rPr>
                <w:color w:val="4472C4" w:themeColor="accent1"/>
                <w:sz w:val="16"/>
              </w:rPr>
              <w:t>Fi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DBCF316" w14:textId="7B6EEB3C" w:rsidR="00230E76" w:rsidRPr="00D542C3" w:rsidRDefault="00E82D73" w:rsidP="00550CC6">
            <w:pPr>
              <w:spacing w:after="0"/>
              <w:rPr>
                <w:color w:val="4472C4" w:themeColor="accent1"/>
                <w:sz w:val="16"/>
              </w:rPr>
            </w:pPr>
            <w:r w:rsidRPr="00D542C3">
              <w:rPr>
                <w:color w:val="4472C4" w:themeColor="accent1"/>
                <w:sz w:val="16"/>
              </w:rPr>
              <w:t xml:space="preserve">Major fire/explosion at the </w:t>
            </w:r>
            <w:r w:rsidR="00E26741" w:rsidRPr="00D542C3">
              <w:rPr>
                <w:color w:val="4472C4" w:themeColor="accent1"/>
                <w:sz w:val="16"/>
              </w:rPr>
              <w:t>shop</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6A0254F" w14:textId="27DB0073" w:rsidR="00230E76" w:rsidRPr="00D542C3" w:rsidRDefault="00C9738A" w:rsidP="00550CC6">
            <w:pPr>
              <w:spacing w:after="0"/>
              <w:rPr>
                <w:color w:val="4472C4" w:themeColor="accent1"/>
                <w:sz w:val="16"/>
              </w:rPr>
            </w:pPr>
            <w:r w:rsidRPr="00D542C3">
              <w:rPr>
                <w:color w:val="4472C4" w:themeColor="accent1"/>
                <w:sz w:val="16"/>
              </w:rPr>
              <w:t>Long term l</w:t>
            </w:r>
            <w:r w:rsidR="008E3492" w:rsidRPr="00D542C3">
              <w:rPr>
                <w:color w:val="4472C4" w:themeColor="accent1"/>
                <w:sz w:val="16"/>
              </w:rPr>
              <w:t xml:space="preserve">oss of </w:t>
            </w:r>
            <w:r w:rsidR="00145F99" w:rsidRPr="00D542C3">
              <w:rPr>
                <w:color w:val="4472C4" w:themeColor="accent1"/>
                <w:sz w:val="16"/>
              </w:rPr>
              <w:t>shop</w:t>
            </w:r>
          </w:p>
        </w:tc>
      </w:tr>
      <w:tr w:rsidR="00E82D73" w14:paraId="0DB8B68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7757ABC" w14:textId="2AF5CC0D" w:rsidR="00E82D73" w:rsidRPr="00D542C3" w:rsidRDefault="00E82D73" w:rsidP="00E82D73">
            <w:pPr>
              <w:spacing w:after="0"/>
              <w:rPr>
                <w:color w:val="4472C4" w:themeColor="accent1"/>
                <w:sz w:val="16"/>
              </w:rPr>
            </w:pPr>
            <w:r w:rsidRPr="00D542C3">
              <w:rPr>
                <w:color w:val="4472C4" w:themeColor="accent1"/>
                <w:sz w:val="16"/>
              </w:rPr>
              <w:t>Flood</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5FAD44B3" w14:textId="262F69B2" w:rsidR="00E82D73" w:rsidRPr="00D542C3" w:rsidRDefault="00E82D73" w:rsidP="00E82D73">
            <w:pPr>
              <w:spacing w:after="0"/>
              <w:rPr>
                <w:color w:val="4472C4" w:themeColor="accent1"/>
                <w:sz w:val="16"/>
              </w:rPr>
            </w:pPr>
            <w:r w:rsidRPr="00D542C3">
              <w:rPr>
                <w:color w:val="4472C4" w:themeColor="accent1"/>
                <w:sz w:val="16"/>
              </w:rPr>
              <w:t xml:space="preserve">Major flood at the </w:t>
            </w:r>
            <w:r w:rsidR="00E26741" w:rsidRPr="00D542C3">
              <w:rPr>
                <w:color w:val="4472C4" w:themeColor="accent1"/>
                <w:sz w:val="16"/>
              </w:rPr>
              <w:t>shop</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0F2627A" w14:textId="0D6828E0" w:rsidR="00E82D73" w:rsidRPr="00D542C3" w:rsidRDefault="00C9738A" w:rsidP="00E82D73">
            <w:pPr>
              <w:spacing w:after="0"/>
              <w:rPr>
                <w:color w:val="4472C4" w:themeColor="accent1"/>
                <w:sz w:val="16"/>
              </w:rPr>
            </w:pPr>
            <w:r w:rsidRPr="00D542C3">
              <w:rPr>
                <w:color w:val="4472C4" w:themeColor="accent1"/>
                <w:sz w:val="16"/>
              </w:rPr>
              <w:t xml:space="preserve">Long term loss of </w:t>
            </w:r>
            <w:r w:rsidR="00145F99" w:rsidRPr="00D542C3">
              <w:rPr>
                <w:color w:val="4472C4" w:themeColor="accent1"/>
                <w:sz w:val="16"/>
              </w:rPr>
              <w:t>shop</w:t>
            </w:r>
          </w:p>
        </w:tc>
      </w:tr>
      <w:tr w:rsidR="00145F99" w14:paraId="386B48F8"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85B6980" w14:textId="0913E2F8" w:rsidR="00145F99" w:rsidRPr="00D542C3" w:rsidRDefault="00145F99" w:rsidP="00145F99">
            <w:pPr>
              <w:spacing w:after="0"/>
              <w:rPr>
                <w:color w:val="4472C4" w:themeColor="accent1"/>
                <w:sz w:val="16"/>
              </w:rPr>
            </w:pPr>
            <w:r w:rsidRPr="00D542C3">
              <w:rPr>
                <w:color w:val="4472C4" w:themeColor="accent1"/>
                <w:sz w:val="16"/>
              </w:rPr>
              <w:t>Power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9E3ADB" w14:textId="6A4CE568" w:rsidR="00145F99" w:rsidRPr="00D542C3" w:rsidRDefault="00145F99" w:rsidP="00145F99">
            <w:pPr>
              <w:spacing w:after="0"/>
              <w:rPr>
                <w:color w:val="4472C4" w:themeColor="accent1"/>
                <w:sz w:val="16"/>
              </w:rPr>
            </w:pPr>
            <w:r w:rsidRPr="00D542C3">
              <w:rPr>
                <w:color w:val="4472C4" w:themeColor="accent1"/>
                <w:sz w:val="16"/>
              </w:rPr>
              <w:t xml:space="preserve">Prolonged failure of power supply </w:t>
            </w:r>
            <w:r w:rsidR="004D2D14" w:rsidRPr="00D542C3">
              <w:rPr>
                <w:color w:val="4472C4" w:themeColor="accent1"/>
                <w:sz w:val="16"/>
              </w:rPr>
              <w:t>at the shop</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55EB2159" w14:textId="73CD6D30"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3E6BB8B0"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6DB32AE" w14:textId="2674079F" w:rsidR="00145F99" w:rsidRPr="00D542C3" w:rsidRDefault="00145F99" w:rsidP="00145F99">
            <w:pPr>
              <w:spacing w:after="0"/>
              <w:rPr>
                <w:color w:val="4472C4" w:themeColor="accent1"/>
                <w:sz w:val="16"/>
              </w:rPr>
            </w:pPr>
            <w:r w:rsidRPr="00D542C3">
              <w:rPr>
                <w:color w:val="4472C4" w:themeColor="accent1"/>
                <w:sz w:val="16"/>
              </w:rPr>
              <w:t>Supply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C8E2FD9" w14:textId="3E4A73D3" w:rsidR="00145F99" w:rsidRPr="00D542C3" w:rsidRDefault="00145F99" w:rsidP="00145F99">
            <w:pPr>
              <w:spacing w:after="0"/>
              <w:rPr>
                <w:color w:val="4472C4" w:themeColor="accent1"/>
                <w:sz w:val="16"/>
              </w:rPr>
            </w:pPr>
            <w:r w:rsidRPr="00D542C3">
              <w:rPr>
                <w:color w:val="4472C4" w:themeColor="accent1"/>
                <w:sz w:val="16"/>
              </w:rPr>
              <w:t xml:space="preserve">Failure of critical </w:t>
            </w:r>
            <w:r w:rsidR="002E107E" w:rsidRPr="00D542C3">
              <w:rPr>
                <w:color w:val="4472C4" w:themeColor="accent1"/>
                <w:sz w:val="16"/>
              </w:rPr>
              <w:t xml:space="preserve">stock </w:t>
            </w:r>
            <w:r w:rsidRPr="00D542C3">
              <w:rPr>
                <w:color w:val="4472C4" w:themeColor="accent1"/>
                <w:sz w:val="16"/>
              </w:rPr>
              <w:t>supplie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233F5DC" w14:textId="58319696"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2482F8E9"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A6593E5" w14:textId="459A04B5" w:rsidR="00145F99" w:rsidRPr="00D542C3" w:rsidRDefault="00145F99" w:rsidP="00145F99">
            <w:pPr>
              <w:spacing w:after="0"/>
              <w:rPr>
                <w:color w:val="4472C4" w:themeColor="accent1"/>
                <w:sz w:val="16"/>
              </w:rPr>
            </w:pPr>
            <w:r w:rsidRPr="00D542C3">
              <w:rPr>
                <w:color w:val="4472C4" w:themeColor="accent1"/>
                <w:sz w:val="16"/>
              </w:rPr>
              <w:t>Regulatory breach</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FD8D495" w14:textId="4D73F657" w:rsidR="00145F99" w:rsidRPr="00D542C3" w:rsidRDefault="00145F99" w:rsidP="00145F99">
            <w:pPr>
              <w:spacing w:after="0"/>
              <w:rPr>
                <w:color w:val="4472C4" w:themeColor="accent1"/>
                <w:sz w:val="16"/>
              </w:rPr>
            </w:pPr>
            <w:r w:rsidRPr="00D542C3">
              <w:rPr>
                <w:color w:val="4472C4" w:themeColor="accent1"/>
                <w:sz w:val="16"/>
              </w:rPr>
              <w:t xml:space="preserve">Major compliance failure that leads to site enforcement notices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5E7B121" w14:textId="7930C2C4"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7DB923B9"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116A639" w14:textId="7D9D5D4F" w:rsidR="00145F99" w:rsidRPr="00D542C3" w:rsidRDefault="00145F99" w:rsidP="00145F99">
            <w:pPr>
              <w:spacing w:after="0"/>
              <w:rPr>
                <w:color w:val="4472C4" w:themeColor="accent1"/>
                <w:sz w:val="16"/>
              </w:rPr>
            </w:pPr>
            <w:r w:rsidRPr="00D542C3">
              <w:rPr>
                <w:color w:val="4472C4" w:themeColor="accent1"/>
                <w:sz w:val="16"/>
              </w:rPr>
              <w:t>Transport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54FB96" w14:textId="210FB043" w:rsidR="00145F99" w:rsidRPr="00D542C3" w:rsidRDefault="00145F99" w:rsidP="00145F99">
            <w:pPr>
              <w:spacing w:after="0"/>
              <w:rPr>
                <w:color w:val="4472C4" w:themeColor="accent1"/>
                <w:sz w:val="16"/>
              </w:rPr>
            </w:pPr>
            <w:r w:rsidRPr="00D542C3">
              <w:rPr>
                <w:color w:val="4472C4" w:themeColor="accent1"/>
                <w:sz w:val="16"/>
              </w:rPr>
              <w:t>Loss of transport infrastructure in the local are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CF3BD7D" w14:textId="25180AC8"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1D6C8F1B"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8668A75" w14:textId="72612AD2" w:rsidR="00145F99" w:rsidRPr="00D542C3" w:rsidRDefault="00145F99" w:rsidP="00145F99">
            <w:pPr>
              <w:spacing w:after="0"/>
              <w:rPr>
                <w:color w:val="4472C4" w:themeColor="accent1"/>
                <w:sz w:val="16"/>
              </w:rPr>
            </w:pPr>
            <w:r w:rsidRPr="00D542C3">
              <w:rPr>
                <w:color w:val="4472C4" w:themeColor="accent1"/>
                <w:sz w:val="16"/>
              </w:rPr>
              <w:t>Neighbouring site inciden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148CF2D" w14:textId="2EA168DE" w:rsidR="00145F99" w:rsidRPr="00D542C3" w:rsidRDefault="00145F99" w:rsidP="00145F99">
            <w:pPr>
              <w:spacing w:after="0"/>
              <w:rPr>
                <w:color w:val="4472C4" w:themeColor="accent1"/>
                <w:sz w:val="16"/>
              </w:rPr>
            </w:pPr>
            <w:r w:rsidRPr="00D542C3">
              <w:rPr>
                <w:color w:val="4472C4" w:themeColor="accent1"/>
                <w:sz w:val="16"/>
              </w:rPr>
              <w:t>Major fire/explosion/toxic-release at neighbouring site</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40DA9AAC" w14:textId="294A2740"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381A5B25"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579546D" w14:textId="6C2A4CE3" w:rsidR="00145F99" w:rsidRPr="00D542C3" w:rsidRDefault="00145F99" w:rsidP="00145F99">
            <w:pPr>
              <w:spacing w:after="0"/>
              <w:rPr>
                <w:color w:val="4472C4" w:themeColor="accent1"/>
                <w:sz w:val="16"/>
              </w:rPr>
            </w:pPr>
            <w:r w:rsidRPr="00D542C3">
              <w:rPr>
                <w:color w:val="4472C4" w:themeColor="accent1"/>
                <w:sz w:val="16"/>
              </w:rPr>
              <w:t>Website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AA8B802" w14:textId="058FEF67" w:rsidR="00145F99" w:rsidRPr="00D542C3" w:rsidRDefault="008A4DDD" w:rsidP="00145F99">
            <w:pPr>
              <w:spacing w:after="0"/>
              <w:rPr>
                <w:color w:val="4472C4" w:themeColor="accent1"/>
                <w:sz w:val="16"/>
              </w:rPr>
            </w:pPr>
            <w:r w:rsidRPr="00D542C3">
              <w:rPr>
                <w:color w:val="4472C4" w:themeColor="accent1"/>
                <w:sz w:val="16"/>
              </w:rPr>
              <w:t>Prolonged w</w:t>
            </w:r>
            <w:r w:rsidR="00145F99" w:rsidRPr="00D542C3">
              <w:rPr>
                <w:color w:val="4472C4" w:themeColor="accent1"/>
                <w:sz w:val="16"/>
              </w:rPr>
              <w:t>ebsite outage</w:t>
            </w:r>
            <w:r w:rsidR="00EF159A" w:rsidRPr="00D542C3">
              <w:rPr>
                <w:color w:val="4472C4" w:themeColor="accent1"/>
                <w:sz w:val="16"/>
              </w:rPr>
              <w:t xml:space="preserve"> due to code error, virus</w:t>
            </w:r>
            <w:r w:rsidR="000F73E9" w:rsidRPr="00D542C3">
              <w:rPr>
                <w:color w:val="4472C4" w:themeColor="accent1"/>
                <w:sz w:val="16"/>
              </w:rPr>
              <w:t xml:space="preserve"> attacks, hackers, plugin extension errors, service provider error, hosting error, domain error, traffic error</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5A7F979" w14:textId="48EEC3DC" w:rsidR="00145F99" w:rsidRPr="00D542C3" w:rsidRDefault="00BD5FF1" w:rsidP="00145F99">
            <w:pPr>
              <w:spacing w:after="0"/>
              <w:rPr>
                <w:color w:val="4472C4" w:themeColor="accent1"/>
                <w:sz w:val="16"/>
              </w:rPr>
            </w:pPr>
            <w:r w:rsidRPr="00D542C3">
              <w:rPr>
                <w:color w:val="4472C4" w:themeColor="accent1"/>
                <w:sz w:val="16"/>
              </w:rPr>
              <w:t>Loss of website</w:t>
            </w:r>
          </w:p>
        </w:tc>
      </w:tr>
      <w:tr w:rsidR="00145F99" w14:paraId="5BD7884E" w14:textId="77777777" w:rsidTr="00681E05">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145F99" w:rsidRPr="00D542C3" w:rsidRDefault="00145F99" w:rsidP="00145F99">
            <w:pPr>
              <w:spacing w:after="0"/>
              <w:rPr>
                <w:color w:val="4472C4" w:themeColor="accent1"/>
                <w:sz w:val="16"/>
              </w:rPr>
            </w:pPr>
            <w:r w:rsidRPr="00D542C3">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C437CA6" w:rsidR="00145F99" w:rsidRPr="00D542C3" w:rsidRDefault="008A4DDD" w:rsidP="00145F99">
            <w:pPr>
              <w:spacing w:after="0"/>
              <w:rPr>
                <w:color w:val="4472C4" w:themeColor="accent1"/>
                <w:sz w:val="16"/>
              </w:rPr>
            </w:pPr>
            <w:r w:rsidRPr="00D542C3">
              <w:rPr>
                <w:color w:val="4472C4" w:themeColor="accent1"/>
                <w:sz w:val="16"/>
              </w:rPr>
              <w:t>S</w:t>
            </w:r>
            <w:r w:rsidR="00145F99" w:rsidRPr="00D542C3">
              <w:rPr>
                <w:color w:val="4472C4" w:themeColor="accent1"/>
                <w:sz w:val="16"/>
              </w:rPr>
              <w:t>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5B7EBA2" w14:textId="24F2D65D" w:rsidR="00145F99" w:rsidRPr="00D542C3" w:rsidRDefault="006F1821" w:rsidP="00145F99">
            <w:pPr>
              <w:spacing w:after="0"/>
              <w:rPr>
                <w:color w:val="4472C4" w:themeColor="accent1"/>
                <w:sz w:val="16"/>
              </w:rPr>
            </w:pPr>
            <w:r w:rsidRPr="00D542C3">
              <w:rPr>
                <w:color w:val="4472C4" w:themeColor="accent1"/>
                <w:sz w:val="16"/>
              </w:rPr>
              <w:t>Loss of IT service</w:t>
            </w:r>
          </w:p>
        </w:tc>
      </w:tr>
      <w:tr w:rsidR="00746C65" w14:paraId="54A62849"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A6B1B99" w14:textId="036ACA7D" w:rsidR="00746C65" w:rsidRPr="00D542C3" w:rsidRDefault="002A1874" w:rsidP="00746C65">
            <w:pPr>
              <w:spacing w:after="0"/>
              <w:rPr>
                <w:color w:val="4472C4" w:themeColor="accent1"/>
                <w:sz w:val="16"/>
              </w:rPr>
            </w:pPr>
            <w:r w:rsidRPr="00D542C3">
              <w:rPr>
                <w:color w:val="4472C4" w:themeColor="accent1"/>
                <w:sz w:val="16"/>
              </w:rPr>
              <w:t>Cyber-attack</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A0EA257" w14:textId="15B8DBD0" w:rsidR="00746C65" w:rsidRPr="00D542C3" w:rsidRDefault="00746C65" w:rsidP="00746C65">
            <w:pPr>
              <w:spacing w:after="0"/>
              <w:rPr>
                <w:color w:val="4472C4" w:themeColor="accent1"/>
                <w:sz w:val="16"/>
              </w:rPr>
            </w:pPr>
            <w:r w:rsidRPr="00D542C3">
              <w:rPr>
                <w:color w:val="4472C4" w:themeColor="accent1"/>
                <w:sz w:val="16"/>
              </w:rPr>
              <w:t>Cyber-attack or sabotage leading to theft and d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E768A57" w14:textId="41E73DDE" w:rsidR="00746C65" w:rsidRPr="00D542C3" w:rsidRDefault="00896C47" w:rsidP="00746C65">
            <w:pPr>
              <w:spacing w:after="0"/>
              <w:rPr>
                <w:color w:val="4472C4" w:themeColor="accent1"/>
                <w:sz w:val="16"/>
              </w:rPr>
            </w:pPr>
            <w:r w:rsidRPr="00D542C3">
              <w:rPr>
                <w:color w:val="4472C4" w:themeColor="accent1"/>
                <w:sz w:val="16"/>
              </w:rPr>
              <w:t>Data breach</w:t>
            </w:r>
          </w:p>
        </w:tc>
      </w:tr>
      <w:tr w:rsidR="00145F99" w14:paraId="347EBDE3"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145F99" w:rsidRPr="00D542C3" w:rsidRDefault="00145F99" w:rsidP="00145F99">
            <w:pPr>
              <w:spacing w:after="0"/>
              <w:rPr>
                <w:color w:val="4472C4" w:themeColor="accent1"/>
                <w:sz w:val="16"/>
              </w:rPr>
            </w:pPr>
            <w:r w:rsidRPr="00D542C3">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145F99" w:rsidRPr="00D542C3" w:rsidRDefault="00145F99" w:rsidP="00145F99">
            <w:pPr>
              <w:spacing w:after="0"/>
              <w:rPr>
                <w:color w:val="4472C4" w:themeColor="accent1"/>
                <w:sz w:val="16"/>
              </w:rPr>
            </w:pPr>
            <w:r w:rsidRPr="00D542C3">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560252B" w14:textId="47413E09" w:rsidR="00145F99" w:rsidRPr="00D542C3" w:rsidRDefault="000B486B" w:rsidP="00145F99">
            <w:pPr>
              <w:spacing w:after="0"/>
              <w:rPr>
                <w:color w:val="4472C4" w:themeColor="accent1"/>
                <w:sz w:val="16"/>
              </w:rPr>
            </w:pPr>
            <w:r w:rsidRPr="00D542C3">
              <w:rPr>
                <w:color w:val="4472C4" w:themeColor="accent1"/>
                <w:sz w:val="16"/>
              </w:rPr>
              <w:t>Lo</w:t>
            </w:r>
            <w:r w:rsidR="006D2E35" w:rsidRPr="00D542C3">
              <w:rPr>
                <w:color w:val="4472C4" w:themeColor="accent1"/>
                <w:sz w:val="16"/>
              </w:rPr>
              <w:t>ss of IT service</w:t>
            </w:r>
          </w:p>
        </w:tc>
      </w:tr>
      <w:tr w:rsidR="00145F99" w14:paraId="68E9A2A0"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145F99" w:rsidRPr="00D542C3" w:rsidRDefault="00145F99" w:rsidP="00145F99">
            <w:pPr>
              <w:spacing w:after="0"/>
              <w:rPr>
                <w:color w:val="4472C4" w:themeColor="accent1"/>
                <w:sz w:val="16"/>
              </w:rPr>
            </w:pPr>
            <w:r w:rsidRPr="00D542C3">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3571CB64" w:rsidR="00145F99" w:rsidRPr="00D542C3" w:rsidRDefault="00145F99" w:rsidP="00145F99">
            <w:pPr>
              <w:spacing w:after="0"/>
              <w:rPr>
                <w:color w:val="4472C4" w:themeColor="accent1"/>
                <w:sz w:val="16"/>
              </w:rPr>
            </w:pPr>
            <w:r w:rsidRPr="00D542C3">
              <w:rPr>
                <w:color w:val="4472C4" w:themeColor="accent1"/>
                <w:sz w:val="16"/>
              </w:rPr>
              <w:t>Temporary loss of over 50% of a critical team through viral contagion or accident</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2EA130E" w14:textId="16478520"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403AADF1"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E0420D7" w14:textId="2F572A14" w:rsidR="00145F99" w:rsidRPr="00D542C3" w:rsidRDefault="00145F99" w:rsidP="00145F99">
            <w:pPr>
              <w:spacing w:after="0"/>
              <w:rPr>
                <w:color w:val="4472C4" w:themeColor="accent1"/>
                <w:sz w:val="16"/>
              </w:rPr>
            </w:pPr>
            <w:r w:rsidRPr="00D542C3">
              <w:rPr>
                <w:color w:val="4472C4" w:themeColor="accent1"/>
                <w:sz w:val="16"/>
              </w:rPr>
              <w:t>Team defe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F6CB610" w14:textId="29FB74B2" w:rsidR="00145F99" w:rsidRPr="00D542C3" w:rsidRDefault="00145F99" w:rsidP="00145F99">
            <w:pPr>
              <w:spacing w:after="0"/>
              <w:rPr>
                <w:color w:val="4472C4" w:themeColor="accent1"/>
                <w:sz w:val="16"/>
              </w:rPr>
            </w:pPr>
            <w:r w:rsidRPr="00D542C3">
              <w:rPr>
                <w:color w:val="4472C4" w:themeColor="accent1"/>
                <w:sz w:val="16"/>
              </w:rPr>
              <w:t xml:space="preserve">Permanent loss of over 50% of a critical team to a competitor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38917B79" w14:textId="138979FC"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145F99" w14:paraId="24212ADA" w14:textId="77777777" w:rsidTr="0013388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29B798E" w14:textId="7D156DDD" w:rsidR="00145F99" w:rsidRPr="00D542C3" w:rsidRDefault="00145F99" w:rsidP="00145F99">
            <w:pPr>
              <w:spacing w:after="0"/>
              <w:rPr>
                <w:color w:val="4472C4" w:themeColor="accent1"/>
                <w:sz w:val="16"/>
              </w:rPr>
            </w:pPr>
            <w:r w:rsidRPr="00D542C3">
              <w:rPr>
                <w:color w:val="4472C4" w:themeColor="accent1"/>
                <w:sz w:val="16"/>
              </w:rPr>
              <w:t>Fatality or serious injury</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192FCCC" w14:textId="693071BC" w:rsidR="00145F99" w:rsidRPr="00D542C3" w:rsidRDefault="00145F99" w:rsidP="00145F99">
            <w:pPr>
              <w:spacing w:after="0"/>
              <w:rPr>
                <w:color w:val="4472C4" w:themeColor="accent1"/>
                <w:sz w:val="16"/>
              </w:rPr>
            </w:pPr>
            <w:r w:rsidRPr="00D542C3">
              <w:rPr>
                <w:color w:val="4472C4" w:themeColor="accent1"/>
                <w:sz w:val="16"/>
              </w:rPr>
              <w:t>Fatality on site leading to denial of access for a number of days</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EF91180" w14:textId="192EF2E0" w:rsidR="00145F99" w:rsidRPr="00D542C3" w:rsidRDefault="00145F99" w:rsidP="00145F99">
            <w:pPr>
              <w:spacing w:after="0"/>
              <w:rPr>
                <w:color w:val="4472C4" w:themeColor="accent1"/>
                <w:sz w:val="16"/>
              </w:rPr>
            </w:pPr>
            <w:r w:rsidRPr="00D542C3">
              <w:rPr>
                <w:color w:val="4472C4" w:themeColor="accent1"/>
                <w:sz w:val="16"/>
              </w:rPr>
              <w:t>Temporary closure of shop</w:t>
            </w:r>
          </w:p>
        </w:tc>
      </w:tr>
      <w:tr w:rsidR="006146F5" w14:paraId="7D0C2B5F"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0F9A333" w14:textId="77777777" w:rsidR="006146F5" w:rsidRPr="007D7267" w:rsidRDefault="006146F5" w:rsidP="00AA215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3F698E4" w14:textId="77777777" w:rsidR="006146F5" w:rsidRPr="007D7267" w:rsidRDefault="006146F5" w:rsidP="00AA2158">
            <w:pPr>
              <w:spacing w:after="0"/>
              <w:rPr>
                <w:color w:val="4472C4" w:themeColor="accent1"/>
                <w:sz w:val="16"/>
              </w:rPr>
            </w:pPr>
            <w:r>
              <w:rPr>
                <w:color w:val="4472C4" w:themeColor="accent1"/>
                <w:sz w:val="16"/>
              </w:rPr>
              <w:t>Widespread effect or restriction leading</w:t>
            </w:r>
            <w:r w:rsidRPr="007D7267">
              <w:rPr>
                <w:color w:val="4472C4" w:themeColor="accent1"/>
                <w:sz w:val="16"/>
              </w:rPr>
              <w:t xml:space="preserve"> to suppl</w:t>
            </w:r>
            <w:r>
              <w:rPr>
                <w:color w:val="4472C4" w:themeColor="accent1"/>
                <w:sz w:val="16"/>
              </w:rPr>
              <w:t>ier or</w:t>
            </w:r>
            <w:r w:rsidRPr="007D7267">
              <w:rPr>
                <w:color w:val="4472C4" w:themeColor="accent1"/>
                <w:sz w:val="16"/>
              </w:rPr>
              <w:t xml:space="preserve"> partner failure and </w:t>
            </w:r>
            <w:r>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65459F7" w14:textId="77777777" w:rsidR="006146F5" w:rsidRPr="007D7267" w:rsidRDefault="006146F5" w:rsidP="00AA2158">
            <w:pPr>
              <w:spacing w:after="0"/>
              <w:rPr>
                <w:color w:val="4472C4" w:themeColor="accent1"/>
                <w:sz w:val="16"/>
              </w:rPr>
            </w:pPr>
            <w:r>
              <w:rPr>
                <w:color w:val="4472C4" w:themeColor="accent1"/>
                <w:sz w:val="16"/>
              </w:rPr>
              <w:t>Strategic risk</w:t>
            </w:r>
          </w:p>
        </w:tc>
      </w:tr>
      <w:tr w:rsidR="00175139" w14:paraId="5531CAC1" w14:textId="77777777" w:rsidTr="00175139">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9FE824F" w14:textId="77777777" w:rsidR="00175139" w:rsidRPr="00175139" w:rsidRDefault="00175139" w:rsidP="00FA3770">
            <w:pPr>
              <w:spacing w:after="0"/>
              <w:rPr>
                <w:color w:val="4472C4" w:themeColor="accent1"/>
                <w:sz w:val="16"/>
              </w:rPr>
            </w:pPr>
            <w:bookmarkStart w:id="5" w:name="_Toc74045879"/>
            <w:r w:rsidRPr="00175139">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3D9E97D" w14:textId="77777777" w:rsidR="00175139" w:rsidRPr="004B55AE" w:rsidRDefault="00175139" w:rsidP="00FA3770">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09DF439E" w14:textId="77777777" w:rsidR="00175139" w:rsidRPr="004B55AE" w:rsidRDefault="00175139" w:rsidP="00175139">
            <w:pPr>
              <w:spacing w:after="0"/>
              <w:rPr>
                <w:color w:val="4472C4" w:themeColor="accent1"/>
                <w:sz w:val="16"/>
              </w:rPr>
            </w:pPr>
            <w:r>
              <w:rPr>
                <w:color w:val="4472C4" w:themeColor="accent1"/>
                <w:sz w:val="16"/>
              </w:rPr>
              <w:t>Strategic risk</w:t>
            </w:r>
          </w:p>
        </w:tc>
      </w:tr>
    </w:tbl>
    <w:p w14:paraId="4FF5DF54" w14:textId="7A708844" w:rsidR="00BF5573" w:rsidRPr="00BF5573" w:rsidRDefault="00B82B0B" w:rsidP="00BF5573">
      <w:pPr>
        <w:pStyle w:val="Heading2"/>
        <w:rPr>
          <w:b/>
          <w:bCs/>
        </w:rPr>
      </w:pPr>
      <w:r>
        <w:rPr>
          <w:b/>
          <w:bCs/>
        </w:rPr>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66979299" w:rsidR="00BF5573" w:rsidRPr="005E775B" w:rsidRDefault="00873F83" w:rsidP="00BF5573">
            <w:pPr>
              <w:rPr>
                <w:color w:val="4472C4" w:themeColor="accent1"/>
                <w:sz w:val="14"/>
                <w:szCs w:val="16"/>
              </w:rPr>
            </w:pPr>
            <w:r w:rsidRPr="00873F83">
              <w:rPr>
                <w:color w:val="4472C4" w:themeColor="accent1"/>
                <w:sz w:val="14"/>
                <w:szCs w:val="16"/>
              </w:rPr>
              <w:t>After completing the table above, you will notice that you have a concise list of potential effects on your organisation in the third column. It is these scenarios that we write our recovery strategies for, in the knowledge that they provide a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lastRenderedPageBreak/>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6E27FBFE" w:rsidR="003E7A0A" w:rsidRDefault="000F36CC" w:rsidP="00C0548F">
            <w:pPr>
              <w:spacing w:after="0"/>
              <w:jc w:val="center"/>
              <w:rPr>
                <w:b/>
                <w:sz w:val="16"/>
              </w:rPr>
            </w:pPr>
            <w:r>
              <w:rPr>
                <w:b/>
                <w:sz w:val="16"/>
              </w:rPr>
              <w:t>R</w:t>
            </w:r>
            <w:r w:rsidR="003E7A0A">
              <w:rPr>
                <w:b/>
                <w:sz w:val="16"/>
              </w:rPr>
              <w:t>ecovery timeframe</w:t>
            </w:r>
          </w:p>
        </w:tc>
      </w:tr>
      <w:tr w:rsidR="003E7A0A" w14:paraId="6A5CBD36" w14:textId="4E01F10D"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A8BACDD" w14:textId="18E7FF6B" w:rsidR="003E7A0A" w:rsidRPr="00873F83" w:rsidRDefault="00C9738A" w:rsidP="003E7A0A">
            <w:pPr>
              <w:spacing w:after="0"/>
              <w:rPr>
                <w:color w:val="4472C4" w:themeColor="accent1"/>
                <w:sz w:val="16"/>
              </w:rPr>
            </w:pPr>
            <w:r w:rsidRPr="00873F83">
              <w:rPr>
                <w:color w:val="4472C4" w:themeColor="accent1"/>
                <w:sz w:val="16"/>
              </w:rPr>
              <w:t xml:space="preserve">Long term loss of </w:t>
            </w:r>
            <w:r w:rsidR="00326AC4" w:rsidRPr="00873F83">
              <w:rPr>
                <w:color w:val="4472C4" w:themeColor="accent1"/>
                <w:sz w:val="16"/>
              </w:rPr>
              <w:t>shop</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0B738908" w14:textId="0BBEDA8F" w:rsidR="003E7A0A" w:rsidRPr="00873F83" w:rsidRDefault="003E7A0A" w:rsidP="003E7A0A">
            <w:pPr>
              <w:spacing w:after="0"/>
              <w:rPr>
                <w:color w:val="4472C4" w:themeColor="accent1"/>
                <w:sz w:val="16"/>
              </w:rPr>
            </w:pPr>
            <w:r w:rsidRPr="00873F83">
              <w:rPr>
                <w:color w:val="4472C4" w:themeColor="accent1"/>
                <w:sz w:val="16"/>
              </w:rPr>
              <w:t xml:space="preserve">Loss of </w:t>
            </w:r>
            <w:r w:rsidR="00791FCA" w:rsidRPr="00873F83">
              <w:rPr>
                <w:color w:val="4472C4" w:themeColor="accent1"/>
                <w:sz w:val="16"/>
              </w:rPr>
              <w:t>shop</w:t>
            </w:r>
            <w:r w:rsidR="004E6F1A" w:rsidRPr="00873F83">
              <w:rPr>
                <w:color w:val="4472C4" w:themeColor="accent1"/>
                <w:sz w:val="16"/>
              </w:rPr>
              <w:t xml:space="preserve"> and all equipment, materials and stock within it</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894C3A" w14:textId="2667AA2F" w:rsidR="003E7A0A" w:rsidRPr="004B55AE" w:rsidRDefault="00791FCA" w:rsidP="00C0548F">
            <w:pPr>
              <w:spacing w:after="0"/>
              <w:jc w:val="center"/>
              <w:rPr>
                <w:color w:val="4472C4" w:themeColor="accent1"/>
                <w:sz w:val="16"/>
              </w:rPr>
            </w:pPr>
            <w:r>
              <w:rPr>
                <w:color w:val="4472C4" w:themeColor="accent1"/>
                <w:sz w:val="16"/>
              </w:rPr>
              <w:t>1 month</w:t>
            </w:r>
          </w:p>
        </w:tc>
      </w:tr>
      <w:tr w:rsidR="00791FCA" w14:paraId="6E63CA1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3F39F19" w14:textId="3B211A3F" w:rsidR="00791FCA" w:rsidRPr="00873F83" w:rsidRDefault="00791FCA" w:rsidP="00791FCA">
            <w:pPr>
              <w:spacing w:after="0"/>
              <w:rPr>
                <w:color w:val="4472C4" w:themeColor="accent1"/>
                <w:sz w:val="16"/>
              </w:rPr>
            </w:pPr>
            <w:r w:rsidRPr="00873F83">
              <w:rPr>
                <w:color w:val="4472C4" w:themeColor="accent1"/>
                <w:sz w:val="16"/>
              </w:rPr>
              <w:t>Temporary closure of shop</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442B59E6" w14:textId="41E830C1" w:rsidR="00791FCA" w:rsidRPr="00873F83" w:rsidRDefault="00791FCA" w:rsidP="00791FCA">
            <w:pPr>
              <w:spacing w:after="0"/>
              <w:rPr>
                <w:color w:val="4472C4" w:themeColor="accent1"/>
                <w:sz w:val="16"/>
              </w:rPr>
            </w:pPr>
            <w:r w:rsidRPr="00873F83">
              <w:rPr>
                <w:color w:val="4472C4" w:themeColor="accent1"/>
                <w:sz w:val="16"/>
              </w:rPr>
              <w:t>Closure of shop following an incident for an estimated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E24A1E6" w14:textId="2CBCC0CF" w:rsidR="00791FCA" w:rsidRPr="004B55AE" w:rsidRDefault="006A5BCF" w:rsidP="00791FCA">
            <w:pPr>
              <w:spacing w:after="0"/>
              <w:jc w:val="center"/>
              <w:rPr>
                <w:color w:val="4472C4" w:themeColor="accent1"/>
                <w:sz w:val="16"/>
              </w:rPr>
            </w:pPr>
            <w:r>
              <w:rPr>
                <w:color w:val="4472C4" w:themeColor="accent1"/>
                <w:sz w:val="16"/>
              </w:rPr>
              <w:t>2 weeks</w:t>
            </w:r>
          </w:p>
        </w:tc>
      </w:tr>
      <w:tr w:rsidR="00791FCA" w14:paraId="47DB4FA7"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4F1348C3" w14:textId="38E49DCA" w:rsidR="00791FCA" w:rsidRPr="00873F83" w:rsidRDefault="00791FCA" w:rsidP="00791FCA">
            <w:pPr>
              <w:spacing w:after="0"/>
              <w:rPr>
                <w:color w:val="4472C4" w:themeColor="accent1"/>
                <w:sz w:val="16"/>
              </w:rPr>
            </w:pPr>
            <w:r w:rsidRPr="00873F83">
              <w:rPr>
                <w:color w:val="4472C4" w:themeColor="accent1"/>
                <w:sz w:val="16"/>
              </w:rPr>
              <w:t>Loss of websit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DB416C" w14:textId="66A08FCC" w:rsidR="006A5BCF" w:rsidRPr="00873F83" w:rsidRDefault="006A5BCF" w:rsidP="00791FCA">
            <w:pPr>
              <w:spacing w:after="0"/>
              <w:rPr>
                <w:color w:val="4472C4" w:themeColor="accent1"/>
                <w:sz w:val="16"/>
              </w:rPr>
            </w:pPr>
            <w:r w:rsidRPr="00873F83">
              <w:rPr>
                <w:color w:val="4472C4" w:themeColor="accent1"/>
                <w:sz w:val="16"/>
              </w:rPr>
              <w:t>Prolonged l</w:t>
            </w:r>
            <w:r w:rsidR="00791FCA" w:rsidRPr="00873F83">
              <w:rPr>
                <w:color w:val="4472C4" w:themeColor="accent1"/>
                <w:sz w:val="16"/>
              </w:rPr>
              <w:t xml:space="preserve">oss of </w:t>
            </w:r>
            <w:r w:rsidRPr="00873F83">
              <w:rPr>
                <w:color w:val="4472C4" w:themeColor="accent1"/>
                <w:sz w:val="16"/>
              </w:rPr>
              <w:t>website for an estimated 1 week</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369AB3E" w14:textId="03DCB575" w:rsidR="00791FCA" w:rsidRDefault="00791FCA" w:rsidP="00791FCA">
            <w:pPr>
              <w:spacing w:after="0"/>
              <w:jc w:val="center"/>
              <w:rPr>
                <w:color w:val="4472C4" w:themeColor="accent1"/>
                <w:sz w:val="16"/>
              </w:rPr>
            </w:pPr>
            <w:r w:rsidRPr="00DF2D2C">
              <w:rPr>
                <w:color w:val="4472C4" w:themeColor="accent1"/>
                <w:sz w:val="16"/>
              </w:rPr>
              <w:t xml:space="preserve">1 </w:t>
            </w:r>
            <w:r w:rsidR="006A5BCF">
              <w:rPr>
                <w:color w:val="4472C4" w:themeColor="accent1"/>
                <w:sz w:val="16"/>
              </w:rPr>
              <w:t>week</w:t>
            </w:r>
          </w:p>
        </w:tc>
      </w:tr>
      <w:tr w:rsidR="00791FCA" w14:paraId="2A7AA666"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955AD7E" w14:textId="74B146EA" w:rsidR="00791FCA" w:rsidRPr="00873F83" w:rsidRDefault="00791FCA" w:rsidP="00791FCA">
            <w:pPr>
              <w:spacing w:after="0"/>
              <w:rPr>
                <w:color w:val="4472C4" w:themeColor="accent1"/>
                <w:sz w:val="16"/>
              </w:rPr>
            </w:pPr>
            <w:r w:rsidRPr="00873F83">
              <w:rPr>
                <w:color w:val="4472C4" w:themeColor="accent1"/>
                <w:sz w:val="16"/>
              </w:rPr>
              <w:t>Data breach</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6ED79B7" w14:textId="3A3E2740" w:rsidR="00791FCA" w:rsidRPr="00873F83" w:rsidRDefault="00791FCA" w:rsidP="00791FCA">
            <w:pPr>
              <w:spacing w:after="0"/>
              <w:rPr>
                <w:color w:val="4472C4" w:themeColor="accent1"/>
                <w:sz w:val="16"/>
              </w:rPr>
            </w:pPr>
            <w:r w:rsidRPr="00873F83">
              <w:rPr>
                <w:color w:val="4472C4" w:themeColor="accent1"/>
                <w:sz w:val="16"/>
              </w:rPr>
              <w:t>Disclosure of sensitive customer data</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F632B22" w14:textId="13F49C8C" w:rsidR="00791FCA" w:rsidRDefault="00791FCA" w:rsidP="00791FCA">
            <w:pPr>
              <w:spacing w:after="0"/>
              <w:jc w:val="center"/>
              <w:rPr>
                <w:color w:val="4472C4" w:themeColor="accent1"/>
                <w:sz w:val="16"/>
              </w:rPr>
            </w:pPr>
            <w:r w:rsidRPr="00DF2D2C">
              <w:rPr>
                <w:color w:val="4472C4" w:themeColor="accent1"/>
                <w:sz w:val="16"/>
              </w:rPr>
              <w:t xml:space="preserve">1 </w:t>
            </w:r>
            <w:r w:rsidR="006A5BCF">
              <w:rPr>
                <w:color w:val="4472C4" w:themeColor="accent1"/>
                <w:sz w:val="16"/>
              </w:rPr>
              <w:t>wee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572DFDB3" w:rsidR="00625765" w:rsidRDefault="00CF3B04" w:rsidP="00550CC6">
            <w:pPr>
              <w:rPr>
                <w:sz w:val="14"/>
                <w:szCs w:val="16"/>
              </w:rPr>
            </w:pPr>
            <w:r w:rsidRPr="00CF3B04">
              <w:rPr>
                <w:color w:val="4472C4" w:themeColor="accent1"/>
                <w:sz w:val="14"/>
                <w:szCs w:val="16"/>
              </w:rPr>
              <w:t>Making sure staff are aware of your BCP, trained where necessary and is proven to be effective are important aspects of the programme. We recommend annual review, training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DE63AB"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7C936F6C" w:rsidR="00DE63AB" w:rsidRPr="004B55AE" w:rsidRDefault="00DE63AB" w:rsidP="00DE63AB">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DE63AB" w:rsidRPr="004B55AE" w:rsidRDefault="00DE63AB" w:rsidP="00DE63AB">
            <w:pPr>
              <w:spacing w:after="0"/>
              <w:rPr>
                <w:color w:val="4472C4" w:themeColor="accent1"/>
                <w:sz w:val="16"/>
              </w:rPr>
            </w:pPr>
            <w:r>
              <w:rPr>
                <w:color w:val="4472C4" w:themeColor="accent1"/>
                <w:sz w:val="16"/>
              </w:rPr>
              <w:t>Development and sign 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DE63AB" w:rsidRDefault="00DE63AB" w:rsidP="00DE63AB">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DE63AB" w:rsidRPr="004B55AE" w:rsidRDefault="00DE63AB" w:rsidP="00DE63AB">
            <w:pPr>
              <w:spacing w:after="0"/>
              <w:jc w:val="right"/>
              <w:rPr>
                <w:color w:val="4472C4" w:themeColor="accent1"/>
                <w:sz w:val="16"/>
              </w:rPr>
            </w:pPr>
            <w:r>
              <w:rPr>
                <w:color w:val="4472C4" w:themeColor="accent1"/>
                <w:sz w:val="16"/>
              </w:rPr>
              <w:t>July 2021</w:t>
            </w:r>
          </w:p>
        </w:tc>
      </w:tr>
      <w:tr w:rsidR="00DE63AB"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4532BFBE" w:rsidR="00DE63AB" w:rsidRDefault="00DE63AB" w:rsidP="00DE63AB">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DE63AB" w:rsidRPr="004B55AE" w:rsidRDefault="00DE63AB" w:rsidP="00DE63AB">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DE63AB" w:rsidRDefault="00DE63AB" w:rsidP="00DE63AB">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DE63AB" w:rsidRPr="004B55AE" w:rsidRDefault="00DE63AB" w:rsidP="00DE63AB">
            <w:pPr>
              <w:spacing w:after="0"/>
              <w:jc w:val="right"/>
              <w:rPr>
                <w:color w:val="4472C4" w:themeColor="accent1"/>
                <w:sz w:val="16"/>
              </w:rPr>
            </w:pPr>
            <w:r>
              <w:rPr>
                <w:color w:val="4472C4" w:themeColor="accent1"/>
                <w:sz w:val="16"/>
              </w:rPr>
              <w:t>August 2021</w:t>
            </w:r>
          </w:p>
        </w:tc>
      </w:tr>
      <w:tr w:rsidR="00DE63AB"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681DD21E" w:rsidR="00DE63AB" w:rsidRDefault="00DE63AB" w:rsidP="00DE63AB">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DE63AB" w:rsidRPr="004B55AE" w:rsidRDefault="00DE63AB" w:rsidP="00DE63AB">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DE63AB" w:rsidRDefault="00DE63AB" w:rsidP="00DE63AB">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DE63AB" w:rsidRPr="004B55AE" w:rsidRDefault="00DE63AB" w:rsidP="00DE63AB">
            <w:pPr>
              <w:spacing w:after="0"/>
              <w:jc w:val="right"/>
              <w:rPr>
                <w:color w:val="4472C4" w:themeColor="accent1"/>
                <w:sz w:val="16"/>
              </w:rPr>
            </w:pPr>
            <w:r>
              <w:rPr>
                <w:color w:val="4472C4" w:themeColor="accent1"/>
                <w:sz w:val="16"/>
              </w:rPr>
              <w:t>September 2021</w:t>
            </w:r>
          </w:p>
        </w:tc>
      </w:tr>
      <w:tr w:rsidR="00DE63AB"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7A779F17" w:rsidR="00DE63AB" w:rsidRDefault="00DE63AB" w:rsidP="00DE63AB">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DE63AB" w:rsidRPr="004B55AE" w:rsidRDefault="00DE63AB" w:rsidP="00DE63AB">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DE63AB" w:rsidRDefault="00DE63AB" w:rsidP="00DE63AB">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DE63AB" w:rsidRPr="004B55AE" w:rsidRDefault="00DE63AB" w:rsidP="00DE63AB">
            <w:pPr>
              <w:spacing w:after="0"/>
              <w:jc w:val="right"/>
              <w:rPr>
                <w:color w:val="4472C4" w:themeColor="accent1"/>
                <w:sz w:val="16"/>
              </w:rPr>
            </w:pPr>
            <w:r>
              <w:rPr>
                <w:color w:val="4472C4" w:themeColor="accent1"/>
                <w:sz w:val="16"/>
              </w:rPr>
              <w:t>July 2022</w:t>
            </w:r>
          </w:p>
        </w:tc>
      </w:tr>
      <w:tr w:rsidR="00DE63AB"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773A4497" w:rsidR="00DE63AB" w:rsidRDefault="00DE63AB" w:rsidP="00DE63AB">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DE63AB" w:rsidRPr="004B55AE" w:rsidRDefault="00DE63AB" w:rsidP="00DE63AB">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DE63AB" w:rsidRDefault="00DE63AB" w:rsidP="00DE63AB">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DE63AB" w:rsidRPr="004B55AE" w:rsidRDefault="00DE63AB" w:rsidP="00DE63AB">
            <w:pPr>
              <w:spacing w:after="0"/>
              <w:jc w:val="right"/>
              <w:rPr>
                <w:color w:val="4472C4" w:themeColor="accent1"/>
                <w:sz w:val="16"/>
              </w:rPr>
            </w:pPr>
            <w:r>
              <w:rPr>
                <w:color w:val="4472C4" w:themeColor="accent1"/>
                <w:sz w:val="16"/>
              </w:rPr>
              <w:t>August 2022</w:t>
            </w:r>
          </w:p>
        </w:tc>
      </w:tr>
      <w:tr w:rsidR="00DE63AB"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1E780B29" w:rsidR="00DE63AB" w:rsidRDefault="00DE63AB" w:rsidP="00DE63AB">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DE63AB" w:rsidRPr="004B55AE" w:rsidRDefault="00DE63AB" w:rsidP="00DE63AB">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DE63AB" w:rsidRDefault="00DE63AB" w:rsidP="00DE63AB">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DE63AB" w:rsidRPr="004B55AE" w:rsidRDefault="00DE63AB" w:rsidP="00DE63AB">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56C80AB1" w14:textId="77777777" w:rsidR="00BC4B66" w:rsidRPr="00EA1DC1" w:rsidRDefault="00BC4B66" w:rsidP="00BC4B66">
      <w:pPr>
        <w:pStyle w:val="Heading2"/>
        <w:rPr>
          <w:b/>
          <w:bCs/>
        </w:rPr>
      </w:pPr>
      <w:r w:rsidRPr="00EA1DC1">
        <w:rPr>
          <w:b/>
          <w:bCs/>
        </w:rPr>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C4B66" w14:paraId="7B4B9F5A" w14:textId="77777777" w:rsidTr="00511B67">
        <w:tc>
          <w:tcPr>
            <w:tcW w:w="562" w:type="dxa"/>
          </w:tcPr>
          <w:p w14:paraId="534F194B" w14:textId="77777777" w:rsidR="00BC4B66" w:rsidRDefault="00BC4B66" w:rsidP="00511B67">
            <w:pPr>
              <w:rPr>
                <w:sz w:val="14"/>
                <w:szCs w:val="16"/>
              </w:rPr>
            </w:pPr>
            <w:r w:rsidRPr="0091435E">
              <w:rPr>
                <w:noProof/>
                <w:sz w:val="14"/>
                <w:szCs w:val="16"/>
              </w:rPr>
              <w:drawing>
                <wp:inline distT="0" distB="0" distL="0" distR="0" wp14:anchorId="3DA09987" wp14:editId="552E9713">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C8A28CA" w14:textId="77777777" w:rsidR="00BC4B66" w:rsidRDefault="00BC4B66" w:rsidP="00511B67">
            <w:pPr>
              <w:rPr>
                <w:sz w:val="14"/>
                <w:szCs w:val="16"/>
              </w:rPr>
            </w:pPr>
            <w:r>
              <w:rPr>
                <w:color w:val="4472C4" w:themeColor="accent1"/>
                <w:sz w:val="14"/>
                <w:szCs w:val="16"/>
              </w:rPr>
              <w:t>Having completed your plan, you should begin to think about how you can strengthen your organisation, addressing every risk you’ve identified and applying best-practice controls against it to reduce either the likelihood of the risk materialising, or the impact should it materialise.</w:t>
            </w:r>
          </w:p>
        </w:tc>
      </w:tr>
    </w:tbl>
    <w:p w14:paraId="1F2D34F6" w14:textId="77777777" w:rsidR="00BC4B66" w:rsidRDefault="00BC4B66" w:rsidP="00BC4B6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BC4B66" w14:paraId="05D293D6" w14:textId="77777777" w:rsidTr="00511B67">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4557F2F" w14:textId="77777777" w:rsidR="00BC4B66" w:rsidRDefault="00BC4B66" w:rsidP="00511B67">
            <w:pPr>
              <w:spacing w:after="0"/>
              <w:rPr>
                <w:b/>
                <w:sz w:val="16"/>
              </w:rPr>
            </w:pPr>
            <w:r>
              <w:rPr>
                <w:b/>
                <w:sz w:val="16"/>
              </w:rPr>
              <w:lastRenderedPageBreak/>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EFD024A" w14:textId="77777777" w:rsidR="00BC4B66" w:rsidRDefault="00BC4B66" w:rsidP="00511B67">
            <w:pPr>
              <w:spacing w:after="0"/>
              <w:rPr>
                <w:b/>
                <w:sz w:val="16"/>
              </w:rPr>
            </w:pPr>
            <w:r>
              <w:rPr>
                <w:b/>
                <w:sz w:val="16"/>
              </w:rPr>
              <w:t>Improvement m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B4DD761" w14:textId="77777777" w:rsidR="00BC4B66" w:rsidRDefault="00BC4B66" w:rsidP="00511B67">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4C7FE1" w14:textId="77777777" w:rsidR="00BC4B66" w:rsidRDefault="00BC4B66" w:rsidP="00511B67">
            <w:pPr>
              <w:spacing w:after="0"/>
              <w:jc w:val="right"/>
              <w:rPr>
                <w:b/>
                <w:sz w:val="16"/>
              </w:rPr>
            </w:pPr>
            <w:r>
              <w:rPr>
                <w:b/>
                <w:sz w:val="16"/>
              </w:rPr>
              <w:t>Date planned/completed</w:t>
            </w:r>
          </w:p>
        </w:tc>
      </w:tr>
      <w:tr w:rsidR="00BC4B66" w14:paraId="38119BE8" w14:textId="77777777" w:rsidTr="00511B67">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A7E3BF3" w14:textId="77777777" w:rsidR="00BC4B66" w:rsidRPr="00BC4B66" w:rsidRDefault="00BC4B66" w:rsidP="00511B67">
            <w:pPr>
              <w:spacing w:after="0"/>
              <w:rPr>
                <w:color w:val="4472C4" w:themeColor="accent1"/>
                <w:sz w:val="16"/>
              </w:rPr>
            </w:pPr>
            <w:r w:rsidRPr="00BC4B66">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7CED6DB" w14:textId="77777777" w:rsidR="00BC4B66" w:rsidRPr="00BC4B66" w:rsidRDefault="00BC4B66" w:rsidP="00511B67">
            <w:pPr>
              <w:spacing w:after="0"/>
              <w:rPr>
                <w:color w:val="4472C4" w:themeColor="accent1"/>
                <w:sz w:val="16"/>
              </w:rPr>
            </w:pPr>
            <w:r w:rsidRPr="00BC4B66">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51579E2" w14:textId="77777777" w:rsidR="00BC4B66" w:rsidRDefault="00BC4B66" w:rsidP="00511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3F1A347" w14:textId="77777777" w:rsidR="00BC4B66" w:rsidRPr="004B55AE" w:rsidRDefault="00BC4B66" w:rsidP="00511B67">
            <w:pPr>
              <w:spacing w:after="0"/>
              <w:jc w:val="right"/>
              <w:rPr>
                <w:color w:val="4472C4" w:themeColor="accent1"/>
                <w:sz w:val="16"/>
              </w:rPr>
            </w:pPr>
            <w:r>
              <w:rPr>
                <w:color w:val="4472C4" w:themeColor="accent1"/>
                <w:sz w:val="16"/>
              </w:rPr>
              <w:t>July 2021</w:t>
            </w:r>
          </w:p>
        </w:tc>
      </w:tr>
      <w:tr w:rsidR="00BC4B66" w14:paraId="5AB0E7EE" w14:textId="77777777" w:rsidTr="00511B67">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696E734" w14:textId="77777777" w:rsidR="00BC4B66" w:rsidRPr="00BC4B66" w:rsidRDefault="00BC4B66" w:rsidP="00511B67">
            <w:pPr>
              <w:spacing w:after="0"/>
              <w:rPr>
                <w:color w:val="4472C4" w:themeColor="accent1"/>
                <w:sz w:val="16"/>
              </w:rPr>
            </w:pPr>
            <w:r w:rsidRPr="00BC4B66">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36307A27" w14:textId="77777777" w:rsidR="00BC4B66" w:rsidRPr="00BC4B66" w:rsidRDefault="00BC4B66" w:rsidP="00511B67">
            <w:pPr>
              <w:spacing w:after="0"/>
              <w:rPr>
                <w:color w:val="4472C4" w:themeColor="accent1"/>
                <w:sz w:val="16"/>
              </w:rPr>
            </w:pPr>
            <w:r w:rsidRPr="00BC4B6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7CCAEFD9" w14:textId="77777777" w:rsidR="00BC4B66" w:rsidRDefault="00BC4B66" w:rsidP="00511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0605531" w14:textId="77777777" w:rsidR="00BC4B66" w:rsidRDefault="00BC4B66" w:rsidP="00511B67">
            <w:pPr>
              <w:spacing w:after="0"/>
              <w:jc w:val="right"/>
              <w:rPr>
                <w:color w:val="4472C4" w:themeColor="accent1"/>
                <w:sz w:val="16"/>
              </w:rPr>
            </w:pPr>
            <w:r>
              <w:rPr>
                <w:color w:val="4472C4" w:themeColor="accent1"/>
                <w:sz w:val="16"/>
              </w:rPr>
              <w:t>July 2021</w:t>
            </w:r>
          </w:p>
        </w:tc>
      </w:tr>
      <w:tr w:rsidR="00BC4B66" w14:paraId="78C1AE29" w14:textId="77777777" w:rsidTr="00511B67">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4FBE78F7" w14:textId="77777777" w:rsidR="00BC4B66" w:rsidRPr="00BC4B66" w:rsidRDefault="00BC4B66" w:rsidP="00511B67">
            <w:pPr>
              <w:spacing w:after="0"/>
              <w:rPr>
                <w:color w:val="4472C4" w:themeColor="accent1"/>
                <w:sz w:val="16"/>
              </w:rPr>
            </w:pPr>
            <w:r w:rsidRPr="00BC4B66">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9337DF6" w14:textId="77777777" w:rsidR="00BC4B66" w:rsidRPr="00BC4B66" w:rsidRDefault="00BC4B66" w:rsidP="00511B67">
            <w:pPr>
              <w:spacing w:after="0"/>
              <w:rPr>
                <w:color w:val="4472C4" w:themeColor="accent1"/>
                <w:sz w:val="16"/>
              </w:rPr>
            </w:pPr>
            <w:r w:rsidRPr="00BC4B6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2774253A" w14:textId="77777777" w:rsidR="00BC4B66" w:rsidRDefault="00BC4B66" w:rsidP="00511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DC4FA43" w14:textId="77777777" w:rsidR="00BC4B66" w:rsidRDefault="00BC4B66" w:rsidP="00511B67">
            <w:pPr>
              <w:spacing w:after="0"/>
              <w:jc w:val="right"/>
              <w:rPr>
                <w:color w:val="4472C4" w:themeColor="accent1"/>
                <w:sz w:val="16"/>
              </w:rPr>
            </w:pPr>
            <w:r>
              <w:rPr>
                <w:color w:val="4472C4" w:themeColor="accent1"/>
                <w:sz w:val="16"/>
              </w:rPr>
              <w:t>July 2021</w:t>
            </w:r>
          </w:p>
        </w:tc>
      </w:tr>
      <w:tr w:rsidR="00BC4B66" w14:paraId="2C4DBEE1" w14:textId="77777777" w:rsidTr="00511B67">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9434239" w14:textId="77777777" w:rsidR="00BC4B66" w:rsidRPr="00BC4B66" w:rsidRDefault="00BC4B66" w:rsidP="00511B67">
            <w:pPr>
              <w:spacing w:after="0"/>
              <w:rPr>
                <w:color w:val="4472C4" w:themeColor="accent1"/>
                <w:sz w:val="16"/>
              </w:rPr>
            </w:pPr>
            <w:r w:rsidRPr="00BC4B66">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4504AC3" w14:textId="77777777" w:rsidR="00BC4B66" w:rsidRPr="00BC4B66" w:rsidRDefault="00BC4B66" w:rsidP="00511B67">
            <w:pPr>
              <w:spacing w:after="0"/>
              <w:rPr>
                <w:color w:val="4472C4" w:themeColor="accent1"/>
                <w:sz w:val="16"/>
              </w:rPr>
            </w:pPr>
            <w:r w:rsidRPr="00BC4B66">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775114AC" w14:textId="77777777" w:rsidR="00BC4B66" w:rsidRDefault="00BC4B66" w:rsidP="00511B67">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C92F1A8" w14:textId="77777777" w:rsidR="00BC4B66" w:rsidRDefault="00BC4B66" w:rsidP="00511B67">
            <w:pPr>
              <w:spacing w:after="0"/>
              <w:jc w:val="right"/>
              <w:rPr>
                <w:color w:val="4472C4" w:themeColor="accent1"/>
                <w:sz w:val="16"/>
              </w:rPr>
            </w:pPr>
            <w:r>
              <w:rPr>
                <w:color w:val="4472C4" w:themeColor="accent1"/>
                <w:sz w:val="16"/>
              </w:rPr>
              <w:t>December 2021</w:t>
            </w:r>
          </w:p>
        </w:tc>
      </w:tr>
    </w:tbl>
    <w:p w14:paraId="4A9E619E" w14:textId="5B8E046A" w:rsidR="00FB1A90" w:rsidRDefault="00FB1A90"/>
    <w:p w14:paraId="3EBE7545" w14:textId="77777777" w:rsidR="00B4407E" w:rsidRDefault="00B4407E">
      <w:pPr>
        <w:rPr>
          <w:rFonts w:eastAsiaTheme="majorEastAsia" w:cstheme="majorBidi"/>
          <w:b/>
          <w:color w:val="000000" w:themeColor="text1"/>
          <w:sz w:val="32"/>
          <w:szCs w:val="32"/>
        </w:rPr>
      </w:pPr>
      <w:bookmarkStart w:id="7" w:name="_Toc74045881"/>
      <w:r>
        <w:br w:type="page"/>
      </w:r>
    </w:p>
    <w:p w14:paraId="38CFFBAA" w14:textId="569F77A9"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735E54"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735E54" w:rsidRDefault="00735E54" w:rsidP="00735E54">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68DE2FB5" w14:textId="77777777" w:rsidR="00735E54" w:rsidRDefault="00735E54" w:rsidP="00735E54">
            <w:pPr>
              <w:spacing w:before="40" w:after="40"/>
              <w:rPr>
                <w:sz w:val="16"/>
              </w:rPr>
            </w:pPr>
            <w:r>
              <w:rPr>
                <w:sz w:val="16"/>
              </w:rPr>
              <w:t>Site knowledge</w:t>
            </w:r>
          </w:p>
          <w:p w14:paraId="2ED913A3" w14:textId="77777777" w:rsidR="00735E54" w:rsidRDefault="00735E54" w:rsidP="00735E54">
            <w:pPr>
              <w:spacing w:before="40" w:after="40"/>
              <w:rPr>
                <w:sz w:val="16"/>
              </w:rPr>
            </w:pPr>
            <w:r>
              <w:rPr>
                <w:sz w:val="16"/>
              </w:rPr>
              <w:t>Practical experience</w:t>
            </w:r>
          </w:p>
          <w:p w14:paraId="57D737F3" w14:textId="58D328BC" w:rsidR="00735E54" w:rsidRPr="00DD6A28" w:rsidRDefault="00735E54" w:rsidP="00735E54">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735E54" w:rsidRDefault="00735E54" w:rsidP="00735E54">
            <w:pPr>
              <w:spacing w:before="40" w:after="40"/>
              <w:rPr>
                <w:sz w:val="16"/>
              </w:rPr>
            </w:pPr>
            <w:r w:rsidRPr="00FC68A2">
              <w:rPr>
                <w:sz w:val="16"/>
              </w:rPr>
              <w:t xml:space="preserve">Managing the incident to closure </w:t>
            </w:r>
          </w:p>
          <w:p w14:paraId="31C0C6C5" w14:textId="77777777" w:rsidR="00735E54" w:rsidRDefault="00735E54" w:rsidP="00735E54">
            <w:pPr>
              <w:spacing w:before="40" w:after="40"/>
              <w:rPr>
                <w:sz w:val="16"/>
              </w:rPr>
            </w:pPr>
            <w:r w:rsidRPr="00FC68A2">
              <w:rPr>
                <w:sz w:val="16"/>
              </w:rPr>
              <w:t xml:space="preserve">Assessing the damage </w:t>
            </w:r>
          </w:p>
          <w:p w14:paraId="4B9634AE" w14:textId="5F9D854A" w:rsidR="00735E54" w:rsidRDefault="00735E54" w:rsidP="00735E54">
            <w:pPr>
              <w:spacing w:before="40" w:after="40"/>
              <w:rPr>
                <w:sz w:val="16"/>
              </w:rPr>
            </w:pPr>
            <w:r w:rsidRPr="00FC68A2">
              <w:rPr>
                <w:sz w:val="16"/>
              </w:rPr>
              <w:t>Escalating the response</w:t>
            </w:r>
            <w:r>
              <w:rPr>
                <w:sz w:val="16"/>
              </w:rPr>
              <w:t xml:space="preserve"> to Crisis Management and </w:t>
            </w:r>
            <w:r w:rsidR="00026430">
              <w:rPr>
                <w:sz w:val="16"/>
              </w:rPr>
              <w:t>Recovery Manager</w:t>
            </w:r>
            <w:r>
              <w:rPr>
                <w:sz w:val="16"/>
              </w:rPr>
              <w:t>s</w:t>
            </w:r>
            <w:r w:rsidRPr="00FC68A2">
              <w:rPr>
                <w:sz w:val="16"/>
              </w:rPr>
              <w:t xml:space="preserve"> if required </w:t>
            </w:r>
          </w:p>
          <w:p w14:paraId="35AB32CB" w14:textId="1A111F9B" w:rsidR="00735E54" w:rsidRDefault="00735E54" w:rsidP="00735E54">
            <w:pPr>
              <w:spacing w:before="40" w:after="40"/>
              <w:rPr>
                <w:sz w:val="16"/>
              </w:rPr>
            </w:pPr>
            <w:r>
              <w:rPr>
                <w:sz w:val="16"/>
              </w:rPr>
              <w:t xml:space="preserve">Communicating all relevant developments to Crisis Management and </w:t>
            </w:r>
            <w:r w:rsidR="00026430">
              <w:rPr>
                <w:sz w:val="16"/>
              </w:rPr>
              <w:t>Recovery Manager</w:t>
            </w:r>
            <w:r>
              <w:rPr>
                <w:sz w:val="16"/>
              </w:rPr>
              <w:t>s</w:t>
            </w:r>
            <w:r w:rsidRPr="00FC68A2">
              <w:rPr>
                <w:sz w:val="16"/>
              </w:rPr>
              <w:t xml:space="preserve"> if required </w:t>
            </w:r>
          </w:p>
          <w:p w14:paraId="5C6FCB21" w14:textId="53B72FA2" w:rsidR="00735E54" w:rsidRDefault="00735E54" w:rsidP="00735E54">
            <w:pPr>
              <w:spacing w:before="40" w:after="40"/>
              <w:rPr>
                <w:sz w:val="16"/>
              </w:rPr>
            </w:pPr>
            <w:r w:rsidRPr="00FC68A2">
              <w:rPr>
                <w:sz w:val="16"/>
              </w:rPr>
              <w:t xml:space="preserve">Liaising with the Emergency Services </w:t>
            </w:r>
          </w:p>
          <w:p w14:paraId="47D09B9C" w14:textId="77777777" w:rsidR="00735E54" w:rsidRDefault="00735E54" w:rsidP="00735E54">
            <w:pPr>
              <w:spacing w:before="40" w:after="40"/>
              <w:rPr>
                <w:sz w:val="16"/>
              </w:rPr>
            </w:pPr>
            <w:r w:rsidRPr="00FC68A2">
              <w:rPr>
                <w:sz w:val="16"/>
              </w:rPr>
              <w:t xml:space="preserve">Ensuring governance and record-keeping </w:t>
            </w:r>
          </w:p>
          <w:p w14:paraId="28EE9BB8" w14:textId="2F422595" w:rsidR="00735E54" w:rsidRPr="0078381C" w:rsidRDefault="00735E54" w:rsidP="00735E54">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735E54" w:rsidRPr="00FC68A2" w:rsidRDefault="00735E54" w:rsidP="00735E54">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735E54" w:rsidRPr="00FC68A2" w:rsidRDefault="00735E54" w:rsidP="00735E54">
            <w:pPr>
              <w:spacing w:before="40" w:after="40"/>
              <w:rPr>
                <w:sz w:val="16"/>
              </w:rPr>
            </w:pPr>
          </w:p>
        </w:tc>
      </w:tr>
      <w:tr w:rsidR="00735E54"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27108B87" w:rsidR="00735E54" w:rsidRDefault="00735E54" w:rsidP="00735E54">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098EADA2" w14:textId="77777777" w:rsidR="00735E54" w:rsidRDefault="00735E54" w:rsidP="00735E54">
            <w:pPr>
              <w:spacing w:before="40" w:after="40"/>
              <w:rPr>
                <w:sz w:val="16"/>
              </w:rPr>
            </w:pPr>
            <w:r>
              <w:rPr>
                <w:sz w:val="16"/>
              </w:rPr>
              <w:t>Business knowledge</w:t>
            </w:r>
          </w:p>
          <w:p w14:paraId="41A7D37A" w14:textId="77777777" w:rsidR="00735E54" w:rsidRDefault="00735E54" w:rsidP="00735E54">
            <w:pPr>
              <w:spacing w:before="40" w:after="40"/>
              <w:rPr>
                <w:sz w:val="16"/>
              </w:rPr>
            </w:pPr>
            <w:r>
              <w:rPr>
                <w:sz w:val="16"/>
              </w:rPr>
              <w:t>Customer-facing</w:t>
            </w:r>
          </w:p>
          <w:p w14:paraId="249A4B93" w14:textId="5E68CEED" w:rsidR="00735E54" w:rsidRDefault="00735E54" w:rsidP="00735E54">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735E54" w:rsidRDefault="00735E54" w:rsidP="00735E54">
            <w:pPr>
              <w:spacing w:before="40" w:after="40"/>
              <w:rPr>
                <w:sz w:val="16"/>
              </w:rPr>
            </w:pPr>
            <w:r w:rsidRPr="00FC68A2">
              <w:rPr>
                <w:sz w:val="16"/>
              </w:rPr>
              <w:t>Leading the external crisis response</w:t>
            </w:r>
          </w:p>
          <w:p w14:paraId="3BCEE8AF" w14:textId="77777777" w:rsidR="00735E54" w:rsidRDefault="00735E54" w:rsidP="00735E54">
            <w:pPr>
              <w:spacing w:before="40" w:after="40"/>
              <w:rPr>
                <w:sz w:val="16"/>
              </w:rPr>
            </w:pPr>
            <w:r w:rsidRPr="00FC68A2">
              <w:rPr>
                <w:sz w:val="16"/>
              </w:rPr>
              <w:t xml:space="preserve">Analysing the situation and positioning the business </w:t>
            </w:r>
          </w:p>
          <w:p w14:paraId="0BC1592B" w14:textId="77777777" w:rsidR="00735E54" w:rsidRDefault="00735E54" w:rsidP="00735E54">
            <w:pPr>
              <w:spacing w:before="40" w:after="40"/>
              <w:rPr>
                <w:sz w:val="16"/>
              </w:rPr>
            </w:pPr>
            <w:r w:rsidRPr="00FC68A2">
              <w:rPr>
                <w:sz w:val="16"/>
              </w:rPr>
              <w:t xml:space="preserve">Upholding brand and reputation, creating confidence and certainty </w:t>
            </w:r>
          </w:p>
          <w:p w14:paraId="13868710" w14:textId="77777777" w:rsidR="00735E54" w:rsidRDefault="00735E54" w:rsidP="00735E54">
            <w:pPr>
              <w:spacing w:before="40" w:after="40"/>
              <w:rPr>
                <w:sz w:val="16"/>
              </w:rPr>
            </w:pPr>
            <w:r w:rsidRPr="00FC68A2">
              <w:rPr>
                <w:sz w:val="16"/>
              </w:rPr>
              <w:t xml:space="preserve">Providing a media figurehead and primary spokesperson </w:t>
            </w:r>
          </w:p>
          <w:p w14:paraId="2AF82C62" w14:textId="77777777" w:rsidR="00735E54" w:rsidRDefault="00735E54" w:rsidP="00735E54">
            <w:pPr>
              <w:spacing w:before="40" w:after="40"/>
              <w:rPr>
                <w:sz w:val="16"/>
              </w:rPr>
            </w:pPr>
            <w:r w:rsidRPr="00FC68A2">
              <w:rPr>
                <w:sz w:val="16"/>
              </w:rPr>
              <w:t xml:space="preserve">Selecting, adapting and directing communications strategy </w:t>
            </w:r>
          </w:p>
          <w:p w14:paraId="0DCB6E97" w14:textId="77777777" w:rsidR="00735E54" w:rsidRPr="00FC68A2" w:rsidRDefault="00735E54" w:rsidP="00735E54">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735E54" w:rsidRPr="00FC68A2" w:rsidRDefault="00735E54" w:rsidP="00735E54">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735E54" w:rsidRPr="00FC68A2" w:rsidRDefault="00735E54" w:rsidP="00735E54">
            <w:pPr>
              <w:spacing w:before="40" w:after="40"/>
              <w:rPr>
                <w:sz w:val="16"/>
              </w:rPr>
            </w:pPr>
          </w:p>
        </w:tc>
      </w:tr>
      <w:tr w:rsidR="00735E54"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3B31AA68" w:rsidR="00735E54" w:rsidRDefault="00735E54" w:rsidP="00735E54">
            <w:pPr>
              <w:spacing w:before="40" w:after="40"/>
              <w:rPr>
                <w:sz w:val="16"/>
              </w:rPr>
            </w:pPr>
            <w:r>
              <w:rPr>
                <w:sz w:val="16"/>
                <w:szCs w:val="16"/>
              </w:rPr>
              <w:t>RECOVERY MANAGER</w:t>
            </w:r>
          </w:p>
        </w:tc>
        <w:tc>
          <w:tcPr>
            <w:tcW w:w="826" w:type="pct"/>
            <w:tcBorders>
              <w:top w:val="single" w:sz="2" w:space="0" w:color="auto"/>
              <w:left w:val="single" w:sz="2" w:space="0" w:color="auto"/>
              <w:bottom w:val="single" w:sz="2" w:space="0" w:color="auto"/>
              <w:right w:val="single" w:sz="2" w:space="0" w:color="auto"/>
            </w:tcBorders>
            <w:vAlign w:val="center"/>
          </w:tcPr>
          <w:p w14:paraId="60629CA5" w14:textId="77777777" w:rsidR="00735E54" w:rsidRDefault="00735E54" w:rsidP="00735E54">
            <w:pPr>
              <w:spacing w:before="40" w:after="40"/>
              <w:rPr>
                <w:sz w:val="16"/>
              </w:rPr>
            </w:pPr>
            <w:r>
              <w:rPr>
                <w:sz w:val="16"/>
              </w:rPr>
              <w:t>Production knowledge</w:t>
            </w:r>
          </w:p>
          <w:p w14:paraId="4220512A" w14:textId="24129FC8" w:rsidR="00735E54" w:rsidRDefault="00735E54" w:rsidP="00735E54">
            <w:pPr>
              <w:spacing w:before="40" w:after="40"/>
              <w:rPr>
                <w:sz w:val="16"/>
              </w:rPr>
            </w:pPr>
            <w:r>
              <w:rPr>
                <w:sz w:val="16"/>
              </w:rPr>
              <w:t>O</w:t>
            </w:r>
            <w:r w:rsidRPr="00DD6A28">
              <w:rPr>
                <w:sz w:val="16"/>
              </w:rPr>
              <w:t xml:space="preserve">perational </w:t>
            </w:r>
            <w:r w:rsidR="00427374">
              <w:rPr>
                <w:sz w:val="16"/>
              </w:rPr>
              <w:t>expertise</w:t>
            </w:r>
          </w:p>
          <w:p w14:paraId="3ABDC44E" w14:textId="6CD68F52" w:rsidR="00735E54" w:rsidRDefault="00735E54" w:rsidP="00735E54">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77777777" w:rsidR="00735E54" w:rsidRDefault="00735E54" w:rsidP="00735E54">
            <w:pPr>
              <w:spacing w:before="40" w:after="40"/>
              <w:rPr>
                <w:sz w:val="16"/>
              </w:rPr>
            </w:pPr>
            <w:r w:rsidRPr="0078381C">
              <w:rPr>
                <w:sz w:val="16"/>
              </w:rPr>
              <w:t xml:space="preserve">Directing the business operational response </w:t>
            </w:r>
          </w:p>
          <w:p w14:paraId="0A2FCCEA" w14:textId="77777777" w:rsidR="00735E54" w:rsidRDefault="00735E54" w:rsidP="00735E54">
            <w:pPr>
              <w:spacing w:before="40" w:after="40"/>
              <w:rPr>
                <w:sz w:val="16"/>
              </w:rPr>
            </w:pPr>
            <w:r w:rsidRPr="0078381C">
              <w:rPr>
                <w:sz w:val="16"/>
              </w:rPr>
              <w:t xml:space="preserve">Deploying recovery strategy </w:t>
            </w:r>
          </w:p>
          <w:p w14:paraId="66D4E08E" w14:textId="77777777" w:rsidR="00735E54" w:rsidRDefault="00735E54" w:rsidP="00735E54">
            <w:pPr>
              <w:spacing w:before="40" w:after="40"/>
              <w:rPr>
                <w:sz w:val="16"/>
              </w:rPr>
            </w:pPr>
            <w:r w:rsidRPr="0078381C">
              <w:rPr>
                <w:sz w:val="16"/>
              </w:rPr>
              <w:t>Delegating key tasks</w:t>
            </w:r>
          </w:p>
          <w:p w14:paraId="0FB7A698" w14:textId="08E86DAE" w:rsidR="00735E54" w:rsidRDefault="00735E54" w:rsidP="00735E54">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735E54" w:rsidRPr="0078381C" w:rsidRDefault="00735E54" w:rsidP="00735E54">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735E54" w:rsidRPr="0078381C" w:rsidRDefault="00735E54" w:rsidP="00735E54">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8C338B">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lastRenderedPageBreak/>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77777777"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 who will assume the position of Incident Controller.  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8C338B">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8C338B">
      <w:bookmarkStart w:id="16" w:name="_Toc74045888"/>
      <w:r>
        <w:t>If you are off-site e.g.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8C338B">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410D7586"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735E54">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2D948C82"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735E54">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00A0B426" w:rsidR="002F5C18" w:rsidRPr="00C0548F" w:rsidRDefault="00583E8A" w:rsidP="00583E8A">
            <w:pPr>
              <w:spacing w:after="0"/>
              <w:rPr>
                <w:color w:val="4472C4" w:themeColor="accent1"/>
                <w:sz w:val="16"/>
              </w:rPr>
            </w:pPr>
            <w:r w:rsidRPr="00C0548F">
              <w:rPr>
                <w:color w:val="4472C4" w:themeColor="accent1"/>
                <w:sz w:val="16"/>
              </w:rPr>
              <w:t xml:space="preserve">e.g. High Street </w:t>
            </w:r>
            <w:r w:rsidR="00185099">
              <w:rPr>
                <w:color w:val="4472C4" w:themeColor="accent1"/>
                <w:sz w:val="16"/>
              </w:rPr>
              <w:t>Shop</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r w:rsidRPr="00C0548F">
              <w:rPr>
                <w:color w:val="4472C4" w:themeColor="accent1"/>
                <w:sz w:val="16"/>
              </w:rPr>
              <w:t xml:space="preserve">e.g.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64A59842" w:rsidR="00583E8A" w:rsidRPr="00C0548F" w:rsidRDefault="00583E8A" w:rsidP="00550CC6">
            <w:pPr>
              <w:spacing w:after="0"/>
              <w:rPr>
                <w:color w:val="4472C4" w:themeColor="accent1"/>
                <w:sz w:val="16"/>
              </w:rPr>
            </w:pPr>
            <w:r w:rsidRPr="00C0548F">
              <w:rPr>
                <w:color w:val="4472C4" w:themeColor="accent1"/>
                <w:sz w:val="16"/>
              </w:rPr>
              <w:t xml:space="preserve">e.g. </w:t>
            </w:r>
            <w:r w:rsidR="0078541C">
              <w:rPr>
                <w:color w:val="4472C4" w:themeColor="accent1"/>
                <w:sz w:val="16"/>
              </w:rPr>
              <w:t>Duty Manager</w:t>
            </w:r>
            <w:r w:rsidRPr="00C0548F">
              <w:rPr>
                <w:color w:val="4472C4" w:themeColor="accent1"/>
                <w:sz w:val="16"/>
              </w:rPr>
              <w:t xml:space="preserve">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D423C1" w14:paraId="159AD345" w14:textId="77777777" w:rsidTr="00511B67">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2BC55F2" w14:textId="77777777" w:rsidR="00D423C1" w:rsidRDefault="00D423C1" w:rsidP="00511B67">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E3A06D8" w14:textId="77777777" w:rsidR="00D423C1" w:rsidRDefault="00D423C1" w:rsidP="00511B67">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32575D2" w14:textId="77777777" w:rsidR="00D423C1" w:rsidRDefault="00D423C1" w:rsidP="00511B67">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F25BB99" w14:textId="77777777" w:rsidR="00D423C1" w:rsidRDefault="00D423C1" w:rsidP="00511B67">
            <w:pPr>
              <w:spacing w:after="0"/>
              <w:rPr>
                <w:b/>
                <w:sz w:val="16"/>
              </w:rPr>
            </w:pPr>
            <w:r>
              <w:rPr>
                <w:b/>
                <w:sz w:val="16"/>
              </w:rPr>
              <w:t>Emergency Contact Number</w:t>
            </w:r>
          </w:p>
        </w:tc>
      </w:tr>
      <w:tr w:rsidR="00D423C1" w14:paraId="234D99C1" w14:textId="77777777" w:rsidTr="00511B67">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6FA7CD1D" w14:textId="77777777" w:rsidR="00D423C1" w:rsidRPr="00C0548F" w:rsidRDefault="00D423C1" w:rsidP="00511B67">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1374C394" w14:textId="77777777" w:rsidR="00D423C1" w:rsidRPr="00C0548F" w:rsidRDefault="00D423C1" w:rsidP="00511B67">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017FC9EE" w14:textId="77777777" w:rsidR="00D423C1" w:rsidRPr="00C0548F" w:rsidRDefault="00D423C1" w:rsidP="00511B67">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E7255AD" w14:textId="77777777" w:rsidR="00D423C1" w:rsidRPr="00C0548F" w:rsidRDefault="00D423C1" w:rsidP="00511B67">
            <w:pPr>
              <w:spacing w:after="0"/>
              <w:rPr>
                <w:color w:val="4472C4" w:themeColor="accent1"/>
                <w:sz w:val="16"/>
                <w:szCs w:val="18"/>
              </w:rPr>
            </w:pPr>
          </w:p>
        </w:tc>
      </w:tr>
      <w:tr w:rsidR="00D423C1" w14:paraId="41939852" w14:textId="77777777" w:rsidTr="00511B67">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7310402A" w14:textId="77777777" w:rsidR="00D423C1" w:rsidRPr="00C0548F" w:rsidRDefault="00D423C1" w:rsidP="00511B67">
            <w:pPr>
              <w:spacing w:after="0"/>
              <w:rPr>
                <w:color w:val="4472C4" w:themeColor="accent1"/>
                <w:sz w:val="16"/>
              </w:rPr>
            </w:pPr>
            <w:r>
              <w:rPr>
                <w:color w:val="4472C4" w:themeColor="accent1"/>
                <w:sz w:val="16"/>
              </w:rPr>
              <w:t>e.g.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517A728C" w14:textId="77777777" w:rsidR="00D423C1" w:rsidRPr="00C0548F" w:rsidRDefault="00D423C1" w:rsidP="00511B67">
            <w:pPr>
              <w:spacing w:after="0"/>
              <w:rPr>
                <w:color w:val="4472C4" w:themeColor="accent1"/>
                <w:sz w:val="16"/>
              </w:rPr>
            </w:pPr>
            <w:r>
              <w:rPr>
                <w:color w:val="4472C4" w:themeColor="accent1"/>
                <w:sz w:val="16"/>
              </w:rPr>
              <w:t>e.g.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1893AA7" w14:textId="77777777" w:rsidR="00D423C1" w:rsidRPr="00C0548F" w:rsidRDefault="00D423C1" w:rsidP="00511B67">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689BF1AE" w14:textId="77777777" w:rsidR="00D423C1" w:rsidRPr="00C0548F" w:rsidRDefault="00D423C1" w:rsidP="00511B67">
            <w:pPr>
              <w:spacing w:after="0"/>
              <w:rPr>
                <w:color w:val="4472C4" w:themeColor="accent1"/>
                <w:sz w:val="16"/>
                <w:szCs w:val="18"/>
              </w:rPr>
            </w:pPr>
          </w:p>
        </w:tc>
      </w:tr>
      <w:tr w:rsidR="00D423C1" w14:paraId="63BD153D" w14:textId="77777777" w:rsidTr="00511B67">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56476225" w14:textId="77777777" w:rsidR="00D423C1" w:rsidRDefault="00D423C1" w:rsidP="00511B67">
            <w:pPr>
              <w:spacing w:after="0"/>
              <w:rPr>
                <w:color w:val="4472C4" w:themeColor="accent1"/>
                <w:sz w:val="16"/>
              </w:rPr>
            </w:pPr>
            <w:r>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0B8D15EA" w14:textId="77777777" w:rsidR="00D423C1" w:rsidRDefault="00D423C1" w:rsidP="00511B67">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3E8E57C6" w14:textId="77777777" w:rsidR="00D423C1" w:rsidRPr="00C0548F" w:rsidRDefault="00D423C1" w:rsidP="00511B67">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75CA0F62" w14:textId="77777777" w:rsidR="00D423C1" w:rsidRPr="00C0548F" w:rsidRDefault="00D423C1" w:rsidP="00511B67">
            <w:pPr>
              <w:spacing w:after="0"/>
              <w:rPr>
                <w:color w:val="4472C4" w:themeColor="accent1"/>
                <w:sz w:val="16"/>
                <w:szCs w:val="18"/>
              </w:rPr>
            </w:pPr>
          </w:p>
        </w:tc>
      </w:tr>
    </w:tbl>
    <w:p w14:paraId="7B0A5F4B" w14:textId="47EBA3DE" w:rsidR="00583E8A" w:rsidRPr="00583E8A" w:rsidRDefault="00EB3BF9" w:rsidP="00583E8A">
      <w:pPr>
        <w:pStyle w:val="Heading2"/>
        <w:numPr>
          <w:ilvl w:val="1"/>
          <w:numId w:val="1"/>
        </w:numPr>
        <w:rPr>
          <w:color w:val="FF0000"/>
        </w:rPr>
      </w:pPr>
      <w:bookmarkStart w:id="22" w:name="_Toc74045892"/>
      <w:r>
        <w:rPr>
          <w:color w:val="FF0000"/>
        </w:rPr>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3928B972"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B61C97">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0317BF57"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B61C97">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3928B972"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B61C97">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0317BF57"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B61C97">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Pr="003B27EB">
        <w:t xml:space="preserve"> or any manager. </w:t>
      </w:r>
    </w:p>
    <w:p w14:paraId="3E327B4C" w14:textId="02442CC5"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B61C97">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00550CC6">
        <w:tc>
          <w:tcPr>
            <w:tcW w:w="562" w:type="dxa"/>
          </w:tcPr>
          <w:p w14:paraId="3ED68088" w14:textId="77777777" w:rsidR="000C426A" w:rsidRDefault="000C426A" w:rsidP="00550CC6">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676DAB93" w:rsidR="000C426A" w:rsidRDefault="0045728F" w:rsidP="00550CC6">
            <w:pPr>
              <w:rPr>
                <w:sz w:val="14"/>
                <w:szCs w:val="16"/>
              </w:rPr>
            </w:pPr>
            <w:r>
              <w:rPr>
                <w:color w:val="4472C4" w:themeColor="accent1"/>
                <w:sz w:val="14"/>
                <w:szCs w:val="16"/>
              </w:rPr>
              <w:t xml:space="preserve">Refer to your </w:t>
            </w:r>
            <w:hyperlink w:anchor="_Continuity_risk_assessment" w:history="1">
              <w:r w:rsidRPr="00FF5DAA">
                <w:rPr>
                  <w:rStyle w:val="Hyperlink"/>
                  <w:sz w:val="14"/>
                  <w:szCs w:val="16"/>
                </w:rPr>
                <w:t>Risk Assessment</w:t>
              </w:r>
            </w:hyperlink>
            <w:r>
              <w:rPr>
                <w:color w:val="4472C4" w:themeColor="accent1"/>
                <w:sz w:val="14"/>
                <w:szCs w:val="16"/>
              </w:rPr>
              <w:t xml:space="preserve"> and consider whether any require specific incident responses procedures</w:t>
            </w:r>
            <w:r w:rsidR="00432E5F">
              <w:rPr>
                <w:color w:val="4472C4" w:themeColor="accent1"/>
                <w:sz w:val="14"/>
                <w:szCs w:val="16"/>
              </w:rPr>
              <w:t xml:space="preserve">. </w:t>
            </w:r>
            <w:r w:rsidR="00B05EF3">
              <w:rPr>
                <w:color w:val="4472C4" w:themeColor="accent1"/>
                <w:sz w:val="14"/>
                <w:szCs w:val="16"/>
              </w:rPr>
              <w:t xml:space="preserve">We have provided </w:t>
            </w:r>
            <w:r w:rsidR="00310E9B">
              <w:rPr>
                <w:color w:val="4472C4" w:themeColor="accent1"/>
                <w:sz w:val="14"/>
                <w:szCs w:val="16"/>
              </w:rPr>
              <w:t>some</w:t>
            </w:r>
            <w:r w:rsidR="00B05EF3">
              <w:rPr>
                <w:color w:val="4472C4" w:themeColor="accent1"/>
                <w:sz w:val="14"/>
                <w:szCs w:val="16"/>
              </w:rPr>
              <w:t xml:space="preserve"> examples </w:t>
            </w:r>
            <w:r w:rsidR="003F56E8">
              <w:rPr>
                <w:color w:val="4472C4" w:themeColor="accent1"/>
                <w:sz w:val="14"/>
                <w:szCs w:val="16"/>
              </w:rPr>
              <w:t>to help you</w:t>
            </w:r>
          </w:p>
        </w:tc>
      </w:tr>
      <w:tr w:rsidR="000C426A" w14:paraId="79629D79" w14:textId="77777777" w:rsidTr="00550CC6">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DA25C5" w14:paraId="156BF657"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676433C" w14:textId="78C83E63" w:rsidR="00DA25C5" w:rsidRDefault="00DA25C5" w:rsidP="00232770">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FE0AAB" w14:textId="64972650" w:rsidR="00DA25C5" w:rsidRDefault="00DA25C5" w:rsidP="00232770">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B5075D3" w14:textId="0FEBE1B2" w:rsidR="00DA25C5" w:rsidRPr="00DA25C5" w:rsidRDefault="00DA25C5" w:rsidP="00232770">
            <w:pPr>
              <w:pStyle w:val="Default"/>
              <w:rPr>
                <w:b/>
                <w:bCs/>
                <w:sz w:val="16"/>
                <w:szCs w:val="16"/>
              </w:rPr>
            </w:pPr>
            <w:r>
              <w:rPr>
                <w:b/>
                <w:bCs/>
                <w:sz w:val="16"/>
                <w:szCs w:val="16"/>
              </w:rPr>
              <w:t>Preparatory measures</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9EC32F7" w14:textId="16C8401E" w:rsidR="00DA25C5" w:rsidRDefault="00DA25C5" w:rsidP="00334864">
            <w:pPr>
              <w:spacing w:after="0"/>
              <w:rPr>
                <w:b/>
                <w:sz w:val="16"/>
              </w:rPr>
            </w:pPr>
            <w:r>
              <w:rPr>
                <w:b/>
                <w:sz w:val="16"/>
              </w:rPr>
              <w:t>Resulting Scenario</w:t>
            </w:r>
          </w:p>
        </w:tc>
      </w:tr>
      <w:tr w:rsidR="00D038F9" w14:paraId="6C0EFDEB"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tcPr>
          <w:p w14:paraId="5AC884C5" w14:textId="2BD251FB" w:rsidR="00D038F9" w:rsidRPr="00FF5DAA" w:rsidRDefault="00D038F9" w:rsidP="00D038F9">
            <w:pPr>
              <w:spacing w:after="0"/>
              <w:rPr>
                <w:color w:val="4472C4" w:themeColor="accent1"/>
                <w:sz w:val="16"/>
              </w:rPr>
            </w:pPr>
            <w:r w:rsidRPr="00FF5DAA">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134CB646"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Sound the alarm</w:t>
            </w:r>
          </w:p>
          <w:p w14:paraId="00F95774"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Evacuate, and get customers and staff to safe assembly point</w:t>
            </w:r>
          </w:p>
          <w:p w14:paraId="789C9D35"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Ensure all customers and staff are accounted for, if not advise Fire Services </w:t>
            </w:r>
          </w:p>
          <w:p w14:paraId="2B47F092"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Advise customers and staff not yet at site of the situation</w:t>
            </w:r>
          </w:p>
          <w:p w14:paraId="599A6B88" w14:textId="01E4C8DD" w:rsidR="00D038F9" w:rsidRPr="00FF5DAA" w:rsidRDefault="00D038F9" w:rsidP="00D038F9">
            <w:pPr>
              <w:pStyle w:val="Default"/>
              <w:numPr>
                <w:ilvl w:val="0"/>
                <w:numId w:val="37"/>
              </w:numPr>
              <w:rPr>
                <w:color w:val="4472C4" w:themeColor="accent1"/>
                <w:sz w:val="16"/>
                <w:szCs w:val="16"/>
              </w:rPr>
            </w:pPr>
            <w:r w:rsidRPr="00FF5DAA">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0FA8620"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Fire risk assessment</w:t>
            </w:r>
          </w:p>
          <w:p w14:paraId="65F84A2C"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Fire wardens appointed</w:t>
            </w:r>
          </w:p>
          <w:p w14:paraId="014274F2"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Staff trained</w:t>
            </w:r>
          </w:p>
          <w:p w14:paraId="6D8D1E29"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Detection and alarm systems</w:t>
            </w:r>
          </w:p>
          <w:p w14:paraId="59CAF837"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Fire route planned</w:t>
            </w:r>
          </w:p>
          <w:p w14:paraId="141C24D0" w14:textId="5AA13BF5" w:rsidR="00D038F9" w:rsidRPr="00FF5DAA" w:rsidRDefault="00D038F9" w:rsidP="00D038F9">
            <w:pPr>
              <w:pStyle w:val="ListParagraph"/>
              <w:numPr>
                <w:ilvl w:val="0"/>
                <w:numId w:val="36"/>
              </w:numPr>
              <w:spacing w:after="0"/>
              <w:rPr>
                <w:color w:val="4472C4" w:themeColor="accent1"/>
                <w:sz w:val="16"/>
                <w:szCs w:val="16"/>
              </w:rPr>
            </w:pPr>
            <w:r w:rsidRPr="00FF5DAA">
              <w:rPr>
                <w:color w:val="4472C4" w:themeColor="accent1"/>
                <w:sz w:val="16"/>
                <w:szCs w:val="16"/>
              </w:rPr>
              <w:t>Information provided to guest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6BD0254" w14:textId="37D3CD89" w:rsidR="00D038F9" w:rsidRPr="00FF5DAA" w:rsidRDefault="00D038F9" w:rsidP="00334864">
            <w:pPr>
              <w:spacing w:after="0"/>
              <w:rPr>
                <w:color w:val="4472C4" w:themeColor="accent1"/>
                <w:sz w:val="16"/>
                <w:szCs w:val="18"/>
              </w:rPr>
            </w:pPr>
            <w:r w:rsidRPr="00FF5DAA">
              <w:rPr>
                <w:color w:val="4472C4" w:themeColor="accent1"/>
                <w:sz w:val="16"/>
              </w:rPr>
              <w:t>Long term loss of shop</w:t>
            </w:r>
          </w:p>
        </w:tc>
      </w:tr>
      <w:tr w:rsidR="00D038F9" w14:paraId="355F7E74"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tcPr>
          <w:p w14:paraId="49AB0071" w14:textId="0EEE250C" w:rsidR="00D038F9" w:rsidRPr="00FF5DAA" w:rsidRDefault="00D038F9" w:rsidP="00D038F9">
            <w:pPr>
              <w:spacing w:after="0"/>
              <w:rPr>
                <w:color w:val="4472C4" w:themeColor="accent1"/>
                <w:sz w:val="16"/>
              </w:rPr>
            </w:pPr>
            <w:r w:rsidRPr="00FF5DAA">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D3500CB"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Receive flood warning</w:t>
            </w:r>
          </w:p>
          <w:p w14:paraId="356C3327"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Establish severity of flood, and adjust response accordingly </w:t>
            </w:r>
          </w:p>
          <w:p w14:paraId="12F33CFB"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Evacuate, and get customers and staff to safe assembly point</w:t>
            </w:r>
          </w:p>
          <w:p w14:paraId="18772C8C"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Ensure all customers and staff are accounted for, if not advise Fire Services </w:t>
            </w:r>
          </w:p>
          <w:p w14:paraId="2EF4B5A7"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Provide customers with alternative accommodation (if necessary)</w:t>
            </w:r>
          </w:p>
          <w:p w14:paraId="7CE98362"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Advise customers and staff not yet at site of the situation</w:t>
            </w:r>
          </w:p>
          <w:p w14:paraId="25623DE4"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Safely shut down any equipment and isolate electrical equipment</w:t>
            </w:r>
          </w:p>
          <w:p w14:paraId="44ED0DE6"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Raise or relocate key equipment and materials </w:t>
            </w:r>
          </w:p>
          <w:p w14:paraId="553B01A0"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Prevent water from entering key areas and/or entire building</w:t>
            </w:r>
          </w:p>
          <w:p w14:paraId="53BA457E"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Wait for flood to subside, or use water pumps </w:t>
            </w:r>
          </w:p>
          <w:p w14:paraId="2C08E1F8"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Clean up and conduct a damage assessment</w:t>
            </w:r>
          </w:p>
          <w:p w14:paraId="6BD1AFD9"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Assess disruption timeframe </w:t>
            </w:r>
          </w:p>
          <w:p w14:paraId="403CBF60" w14:textId="6653FFFB" w:rsidR="00D038F9" w:rsidRPr="00FF5DAA" w:rsidRDefault="00D038F9" w:rsidP="00D038F9">
            <w:pPr>
              <w:pStyle w:val="Default"/>
              <w:numPr>
                <w:ilvl w:val="0"/>
                <w:numId w:val="37"/>
              </w:numPr>
              <w:rPr>
                <w:color w:val="4472C4" w:themeColor="accent1"/>
                <w:sz w:val="16"/>
              </w:rPr>
            </w:pPr>
            <w:r w:rsidRPr="00FF5DAA">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190C09C8" w14:textId="77777777" w:rsidR="00D038F9" w:rsidRPr="00FF5DAA" w:rsidRDefault="00D038F9" w:rsidP="00D038F9">
            <w:pPr>
              <w:pStyle w:val="Default"/>
              <w:numPr>
                <w:ilvl w:val="0"/>
                <w:numId w:val="34"/>
              </w:numPr>
              <w:rPr>
                <w:color w:val="4472C4" w:themeColor="accent1"/>
                <w:sz w:val="16"/>
                <w:szCs w:val="16"/>
              </w:rPr>
            </w:pPr>
            <w:r w:rsidRPr="00FF5DAA">
              <w:rPr>
                <w:color w:val="4472C4" w:themeColor="accent1"/>
                <w:sz w:val="16"/>
                <w:szCs w:val="16"/>
              </w:rPr>
              <w:t>Bunding is in place</w:t>
            </w:r>
          </w:p>
          <w:p w14:paraId="758694EC" w14:textId="7DDFFE77" w:rsidR="00D038F9" w:rsidRPr="00FF5DAA" w:rsidRDefault="00D038F9" w:rsidP="00D038F9">
            <w:pPr>
              <w:pStyle w:val="ListParagraph"/>
              <w:numPr>
                <w:ilvl w:val="0"/>
                <w:numId w:val="37"/>
              </w:numPr>
              <w:spacing w:after="0"/>
              <w:rPr>
                <w:color w:val="4472C4" w:themeColor="accent1"/>
                <w:sz w:val="16"/>
              </w:rPr>
            </w:pPr>
            <w:r w:rsidRPr="00FF5DAA">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70C13C6" w14:textId="126917AC" w:rsidR="00D038F9" w:rsidRPr="00FF5DAA" w:rsidRDefault="00D038F9" w:rsidP="00334864">
            <w:pPr>
              <w:spacing w:after="0"/>
              <w:rPr>
                <w:color w:val="4472C4" w:themeColor="accent1"/>
                <w:sz w:val="16"/>
                <w:szCs w:val="18"/>
              </w:rPr>
            </w:pPr>
            <w:r w:rsidRPr="00FF5DAA">
              <w:rPr>
                <w:color w:val="4472C4" w:themeColor="accent1"/>
                <w:sz w:val="16"/>
              </w:rPr>
              <w:t>Long term loss of shop</w:t>
            </w:r>
          </w:p>
        </w:tc>
      </w:tr>
      <w:tr w:rsidR="00D038F9" w14:paraId="0CA52960"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tcPr>
          <w:p w14:paraId="33FB66A5" w14:textId="3F029B1C" w:rsidR="00D038F9" w:rsidRPr="00FF5DAA" w:rsidRDefault="00D038F9" w:rsidP="00D038F9">
            <w:pPr>
              <w:spacing w:after="0"/>
              <w:rPr>
                <w:color w:val="4472C4" w:themeColor="accent1"/>
                <w:sz w:val="16"/>
              </w:rPr>
            </w:pPr>
            <w:r w:rsidRPr="00FF5DAA">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F429922"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Escalate to Incident Manager and maintenance manager </w:t>
            </w:r>
          </w:p>
          <w:p w14:paraId="38F9AED4"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Establish if outage is internal or external</w:t>
            </w:r>
          </w:p>
          <w:p w14:paraId="5DB4D00F" w14:textId="77777777" w:rsidR="00D038F9" w:rsidRPr="00FF5DAA" w:rsidRDefault="00D038F9" w:rsidP="00D038F9">
            <w:pPr>
              <w:pStyle w:val="Default"/>
              <w:numPr>
                <w:ilvl w:val="0"/>
                <w:numId w:val="37"/>
              </w:numPr>
              <w:rPr>
                <w:color w:val="4472C4" w:themeColor="accent1"/>
                <w:sz w:val="16"/>
                <w:szCs w:val="16"/>
              </w:rPr>
            </w:pPr>
            <w:r w:rsidRPr="00FF5DAA">
              <w:rPr>
                <w:color w:val="4472C4" w:themeColor="accent1"/>
                <w:sz w:val="16"/>
                <w:szCs w:val="16"/>
              </w:rPr>
              <w:t xml:space="preserve">Evacuate, and get staff to safe assembly point </w:t>
            </w:r>
          </w:p>
          <w:p w14:paraId="7C9EAF81" w14:textId="77777777" w:rsidR="00D038F9" w:rsidRPr="00FF5DAA" w:rsidRDefault="00D038F9" w:rsidP="00D038F9">
            <w:pPr>
              <w:pStyle w:val="ListParagraph"/>
              <w:numPr>
                <w:ilvl w:val="0"/>
                <w:numId w:val="37"/>
              </w:numPr>
              <w:rPr>
                <w:color w:val="4472C4" w:themeColor="accent1"/>
                <w:sz w:val="16"/>
                <w:szCs w:val="16"/>
              </w:rPr>
            </w:pPr>
            <w:r w:rsidRPr="00FF5DAA">
              <w:rPr>
                <w:rFonts w:eastAsia="Times New Roman" w:cs="Arial"/>
                <w:color w:val="4472C4" w:themeColor="accent1"/>
                <w:sz w:val="16"/>
                <w:szCs w:val="16"/>
                <w:lang w:eastAsia="en-GB"/>
              </w:rPr>
              <w:t>Advise staff not at site of the situation and advise not to come to site</w:t>
            </w:r>
          </w:p>
          <w:p w14:paraId="6EBFE2D1" w14:textId="77777777" w:rsidR="00D038F9" w:rsidRPr="00FF5DAA" w:rsidRDefault="00D038F9" w:rsidP="00D038F9">
            <w:pPr>
              <w:pStyle w:val="ListParagraph"/>
              <w:numPr>
                <w:ilvl w:val="0"/>
                <w:numId w:val="37"/>
              </w:numPr>
              <w:rPr>
                <w:color w:val="4472C4" w:themeColor="accent1"/>
                <w:sz w:val="16"/>
                <w:szCs w:val="16"/>
              </w:rPr>
            </w:pPr>
            <w:r w:rsidRPr="00FF5DAA">
              <w:rPr>
                <w:color w:val="4472C4" w:themeColor="accent1"/>
                <w:sz w:val="16"/>
                <w:szCs w:val="16"/>
              </w:rPr>
              <w:t>Fail over to generator</w:t>
            </w:r>
          </w:p>
          <w:p w14:paraId="4E9DA394" w14:textId="526D6EF9" w:rsidR="00D038F9" w:rsidRPr="00FF5DAA" w:rsidRDefault="00D038F9" w:rsidP="00D038F9">
            <w:pPr>
              <w:pStyle w:val="Default"/>
              <w:numPr>
                <w:ilvl w:val="0"/>
                <w:numId w:val="37"/>
              </w:numPr>
              <w:rPr>
                <w:color w:val="4472C4" w:themeColor="accent1"/>
                <w:sz w:val="16"/>
              </w:rPr>
            </w:pPr>
            <w:r w:rsidRPr="00FF5DAA">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06A86781" w14:textId="77777777" w:rsidR="00D038F9" w:rsidRPr="00FF5DAA" w:rsidRDefault="00D038F9" w:rsidP="00D038F9">
            <w:pPr>
              <w:pStyle w:val="ListParagraph"/>
              <w:numPr>
                <w:ilvl w:val="0"/>
                <w:numId w:val="36"/>
              </w:numPr>
              <w:spacing w:after="0"/>
              <w:rPr>
                <w:color w:val="4472C4" w:themeColor="accent1"/>
                <w:sz w:val="16"/>
                <w:szCs w:val="18"/>
              </w:rPr>
            </w:pPr>
            <w:r w:rsidRPr="00FF5DAA">
              <w:rPr>
                <w:color w:val="4472C4" w:themeColor="accent1"/>
                <w:sz w:val="16"/>
                <w:szCs w:val="16"/>
              </w:rPr>
              <w:t>Generator installed</w:t>
            </w:r>
          </w:p>
          <w:p w14:paraId="1099443A" w14:textId="059771D8" w:rsidR="00D038F9" w:rsidRPr="00FF5DAA" w:rsidRDefault="00D038F9" w:rsidP="00D038F9">
            <w:pPr>
              <w:pStyle w:val="ListParagraph"/>
              <w:numPr>
                <w:ilvl w:val="0"/>
                <w:numId w:val="36"/>
              </w:numPr>
              <w:spacing w:after="0"/>
              <w:rPr>
                <w:color w:val="4472C4" w:themeColor="accent1"/>
                <w:sz w:val="16"/>
              </w:rPr>
            </w:pPr>
            <w:r w:rsidRPr="00FF5DAA">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2DB2847" w14:textId="64461484" w:rsidR="00D038F9" w:rsidRPr="00FF5DAA" w:rsidRDefault="00D038F9" w:rsidP="00334864">
            <w:pPr>
              <w:spacing w:after="0"/>
              <w:rPr>
                <w:color w:val="4472C4" w:themeColor="accent1"/>
                <w:sz w:val="16"/>
                <w:szCs w:val="18"/>
              </w:rPr>
            </w:pPr>
            <w:r w:rsidRPr="00FF5DAA">
              <w:rPr>
                <w:color w:val="4472C4" w:themeColor="accent1"/>
                <w:sz w:val="16"/>
              </w:rPr>
              <w:t>Temporary closure of shop</w:t>
            </w:r>
          </w:p>
        </w:tc>
      </w:tr>
      <w:tr w:rsidR="00B26F07" w14:paraId="5366AC57"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vAlign w:val="center"/>
          </w:tcPr>
          <w:p w14:paraId="10640405" w14:textId="377A71E1" w:rsidR="00B26F07" w:rsidRPr="00FF5DAA" w:rsidRDefault="00B26F07" w:rsidP="00B26F07">
            <w:pPr>
              <w:spacing w:after="0"/>
              <w:rPr>
                <w:color w:val="4472C4" w:themeColor="accent1"/>
                <w:sz w:val="16"/>
              </w:rPr>
            </w:pPr>
            <w:r w:rsidRPr="00FF5DAA">
              <w:rPr>
                <w:color w:val="4472C4" w:themeColor="accent1"/>
                <w:sz w:val="16"/>
              </w:rPr>
              <w:t>Regulatory breach</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19CC84A" w14:textId="77777777" w:rsidR="00B26F07" w:rsidRPr="00FF5DAA" w:rsidRDefault="00B26F07" w:rsidP="00B26F07">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Receive breach report</w:t>
            </w:r>
          </w:p>
          <w:p w14:paraId="56BCB0FF" w14:textId="77777777" w:rsidR="00B26F07" w:rsidRPr="00FF5DAA" w:rsidRDefault="00B26F07" w:rsidP="00B26F07">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Escalate to Incident Manager</w:t>
            </w:r>
          </w:p>
          <w:p w14:paraId="5A04FB56" w14:textId="77777777" w:rsidR="00310E9B" w:rsidRPr="00FF5DAA" w:rsidRDefault="00B26F07" w:rsidP="00310E9B">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Remedy faults as soon as possible</w:t>
            </w:r>
          </w:p>
          <w:p w14:paraId="67FAEEC8" w14:textId="5519CE1C" w:rsidR="00B26F07" w:rsidRPr="00FF5DAA" w:rsidRDefault="00B26F07" w:rsidP="00310E9B">
            <w:pPr>
              <w:pStyle w:val="ListParagraph"/>
              <w:numPr>
                <w:ilvl w:val="0"/>
                <w:numId w:val="37"/>
              </w:numPr>
              <w:rPr>
                <w:rFonts w:eastAsia="Times New Roman" w:cs="Arial"/>
                <w:color w:val="4472C4" w:themeColor="accent1"/>
                <w:sz w:val="16"/>
                <w:szCs w:val="16"/>
                <w:lang w:eastAsia="en-GB"/>
              </w:rPr>
            </w:pPr>
            <w:r w:rsidRPr="00FF5DAA">
              <w:rPr>
                <w:b/>
                <w:bCs/>
                <w:color w:val="4472C4" w:themeColor="accent1"/>
                <w:sz w:val="16"/>
                <w:szCs w:val="16"/>
              </w:rPr>
              <w:lastRenderedPageBreak/>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0A76CFD" w14:textId="183D40EA" w:rsidR="00B26F07" w:rsidRPr="00FF5DAA" w:rsidRDefault="00B26F07" w:rsidP="00B26F07">
            <w:pPr>
              <w:pStyle w:val="ListParagraph"/>
              <w:numPr>
                <w:ilvl w:val="0"/>
                <w:numId w:val="36"/>
              </w:numPr>
              <w:spacing w:after="0"/>
              <w:rPr>
                <w:color w:val="4472C4" w:themeColor="accent1"/>
                <w:sz w:val="16"/>
              </w:rPr>
            </w:pPr>
            <w:r w:rsidRPr="00FF5DAA">
              <w:rPr>
                <w:color w:val="4472C4" w:themeColor="accent1"/>
                <w:sz w:val="16"/>
                <w:szCs w:val="16"/>
              </w:rPr>
              <w:lastRenderedPageBreak/>
              <w:t>Breach response plan in plac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20CE2D3" w14:textId="11B8D7D1" w:rsidR="00B26F07" w:rsidRPr="00FF5DAA" w:rsidRDefault="00B26F07" w:rsidP="00334864">
            <w:pPr>
              <w:spacing w:after="0"/>
              <w:rPr>
                <w:color w:val="4472C4" w:themeColor="accent1"/>
                <w:sz w:val="16"/>
                <w:szCs w:val="18"/>
              </w:rPr>
            </w:pPr>
            <w:r w:rsidRPr="00FF5DAA">
              <w:rPr>
                <w:color w:val="4472C4" w:themeColor="accent1"/>
                <w:sz w:val="16"/>
              </w:rPr>
              <w:t>Temporary closure of shop</w:t>
            </w:r>
          </w:p>
        </w:tc>
      </w:tr>
      <w:tr w:rsidR="00310E9B" w14:paraId="01631054"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vAlign w:val="center"/>
          </w:tcPr>
          <w:p w14:paraId="7226E5EA" w14:textId="270F71DB" w:rsidR="00310E9B" w:rsidRPr="00FF5DAA" w:rsidRDefault="00310E9B" w:rsidP="00310E9B">
            <w:pPr>
              <w:spacing w:after="0"/>
              <w:rPr>
                <w:color w:val="4472C4" w:themeColor="accent1"/>
                <w:sz w:val="16"/>
              </w:rPr>
            </w:pPr>
            <w:r w:rsidRPr="00FF5DAA">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C1A174B" w14:textId="77777777" w:rsidR="00310E9B" w:rsidRPr="00FF5DAA" w:rsidRDefault="00310E9B" w:rsidP="00310E9B">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Escalate to Incident Manager</w:t>
            </w:r>
          </w:p>
          <w:p w14:paraId="46871204" w14:textId="77777777" w:rsidR="00310E9B" w:rsidRPr="00FF5DAA" w:rsidRDefault="00310E9B" w:rsidP="00310E9B">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Provide access to the site from another side if possible</w:t>
            </w:r>
          </w:p>
          <w:p w14:paraId="594F3C37" w14:textId="5DF62219" w:rsidR="00310E9B" w:rsidRPr="00FF5DAA" w:rsidRDefault="00310E9B" w:rsidP="00310E9B">
            <w:pPr>
              <w:pStyle w:val="ListParagraph"/>
              <w:numPr>
                <w:ilvl w:val="0"/>
                <w:numId w:val="37"/>
              </w:numPr>
              <w:rPr>
                <w:rFonts w:eastAsia="Times New Roman" w:cs="Arial"/>
                <w:color w:val="4472C4" w:themeColor="accent1"/>
                <w:sz w:val="16"/>
                <w:szCs w:val="16"/>
                <w:lang w:eastAsia="en-GB"/>
              </w:rPr>
            </w:pPr>
            <w:r w:rsidRPr="00FF5DAA">
              <w:rPr>
                <w:b/>
                <w:bCs/>
                <w:color w:val="4472C4" w:themeColor="accent1"/>
                <w:sz w:val="16"/>
                <w:szCs w:val="16"/>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FC5EDB6" w14:textId="17774E97" w:rsidR="00310E9B" w:rsidRPr="00FF5DAA" w:rsidRDefault="00310E9B" w:rsidP="00310E9B">
            <w:pPr>
              <w:pStyle w:val="ListParagraph"/>
              <w:numPr>
                <w:ilvl w:val="0"/>
                <w:numId w:val="36"/>
              </w:numPr>
              <w:spacing w:after="0"/>
              <w:rPr>
                <w:color w:val="4472C4" w:themeColor="accent1"/>
                <w:sz w:val="16"/>
              </w:rPr>
            </w:pPr>
            <w:r w:rsidRPr="00FF5DAA">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73D2FE3" w14:textId="4DA2765B" w:rsidR="00310E9B" w:rsidRPr="00FF5DAA" w:rsidRDefault="00310E9B" w:rsidP="00334864">
            <w:pPr>
              <w:spacing w:after="0"/>
              <w:rPr>
                <w:color w:val="4472C4" w:themeColor="accent1"/>
                <w:sz w:val="16"/>
                <w:szCs w:val="18"/>
              </w:rPr>
            </w:pPr>
            <w:r w:rsidRPr="00FF5DAA">
              <w:rPr>
                <w:color w:val="4472C4" w:themeColor="accent1"/>
                <w:sz w:val="16"/>
              </w:rPr>
              <w:t>Temporary closure of shop</w:t>
            </w:r>
          </w:p>
        </w:tc>
      </w:tr>
      <w:tr w:rsidR="00F5238A" w14:paraId="29B67318"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vAlign w:val="center"/>
          </w:tcPr>
          <w:p w14:paraId="081FBE79" w14:textId="3CFDFD68" w:rsidR="00F5238A" w:rsidRPr="00FF5DAA" w:rsidRDefault="00F5238A" w:rsidP="00F5238A">
            <w:pPr>
              <w:spacing w:after="0"/>
              <w:rPr>
                <w:color w:val="4472C4" w:themeColor="accent1"/>
                <w:sz w:val="16"/>
              </w:rPr>
            </w:pPr>
            <w:r w:rsidRPr="00FF5DAA">
              <w:rPr>
                <w:color w:val="4472C4" w:themeColor="accent1"/>
                <w:sz w:val="16"/>
              </w:rPr>
              <w:t>Website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4DAE998" w14:textId="690E159B" w:rsidR="00F5238A" w:rsidRPr="00FF5DAA" w:rsidRDefault="00F5238A" w:rsidP="00F5238A">
            <w:pPr>
              <w:pStyle w:val="Default"/>
              <w:numPr>
                <w:ilvl w:val="0"/>
                <w:numId w:val="37"/>
              </w:numPr>
              <w:rPr>
                <w:color w:val="4472C4" w:themeColor="accent1"/>
                <w:sz w:val="16"/>
              </w:rPr>
            </w:pPr>
            <w:r w:rsidRPr="00FF5DAA">
              <w:rPr>
                <w:color w:val="4472C4" w:themeColor="accent1"/>
                <w:sz w:val="16"/>
                <w:szCs w:val="16"/>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60EB422A" w14:textId="4FE5EA15" w:rsidR="00F5238A" w:rsidRPr="00FF5DAA" w:rsidRDefault="001F2E96" w:rsidP="00F5238A">
            <w:pPr>
              <w:pStyle w:val="ListParagraph"/>
              <w:numPr>
                <w:ilvl w:val="0"/>
                <w:numId w:val="36"/>
              </w:numPr>
              <w:spacing w:after="0"/>
              <w:rPr>
                <w:color w:val="4472C4" w:themeColor="accent1"/>
                <w:sz w:val="16"/>
              </w:rPr>
            </w:pPr>
            <w:r w:rsidRPr="00FF5DAA">
              <w:rPr>
                <w:color w:val="4472C4" w:themeColor="accent1"/>
                <w:sz w:val="16"/>
              </w:rPr>
              <w:t>Use content delivery network</w:t>
            </w:r>
          </w:p>
          <w:p w14:paraId="64FBED69" w14:textId="77777777" w:rsidR="001F2E96" w:rsidRPr="00FF5DAA" w:rsidRDefault="001F2E96" w:rsidP="00F5238A">
            <w:pPr>
              <w:pStyle w:val="ListParagraph"/>
              <w:numPr>
                <w:ilvl w:val="0"/>
                <w:numId w:val="36"/>
              </w:numPr>
              <w:spacing w:after="0"/>
              <w:rPr>
                <w:color w:val="4472C4" w:themeColor="accent1"/>
                <w:sz w:val="16"/>
              </w:rPr>
            </w:pPr>
            <w:r w:rsidRPr="00FF5DAA">
              <w:rPr>
                <w:color w:val="4472C4" w:themeColor="accent1"/>
                <w:sz w:val="16"/>
              </w:rPr>
              <w:t>Ensure host is reliable</w:t>
            </w:r>
          </w:p>
          <w:p w14:paraId="561A2EAD" w14:textId="77777777" w:rsidR="001F2E96" w:rsidRPr="00FF5DAA" w:rsidRDefault="001F2E96" w:rsidP="00F5238A">
            <w:pPr>
              <w:pStyle w:val="ListParagraph"/>
              <w:numPr>
                <w:ilvl w:val="0"/>
                <w:numId w:val="36"/>
              </w:numPr>
              <w:spacing w:after="0"/>
              <w:rPr>
                <w:color w:val="4472C4" w:themeColor="accent1"/>
                <w:sz w:val="16"/>
              </w:rPr>
            </w:pPr>
            <w:r w:rsidRPr="00FF5DAA">
              <w:rPr>
                <w:color w:val="4472C4" w:themeColor="accent1"/>
                <w:sz w:val="16"/>
              </w:rPr>
              <w:t>Monitor website</w:t>
            </w:r>
          </w:p>
          <w:p w14:paraId="1D404A8E" w14:textId="58EA9F2D" w:rsidR="001F2E96" w:rsidRPr="00FF5DAA" w:rsidRDefault="001F2E96" w:rsidP="00C646B5">
            <w:pPr>
              <w:pStyle w:val="ListParagraph"/>
              <w:numPr>
                <w:ilvl w:val="0"/>
                <w:numId w:val="36"/>
              </w:numPr>
              <w:spacing w:after="0"/>
              <w:rPr>
                <w:color w:val="4472C4" w:themeColor="accent1"/>
                <w:sz w:val="16"/>
              </w:rPr>
            </w:pPr>
            <w:r w:rsidRPr="00FF5DAA">
              <w:rPr>
                <w:color w:val="4472C4" w:themeColor="accent1"/>
                <w:sz w:val="16"/>
              </w:rPr>
              <w:t>Backup dat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678F75D" w14:textId="454799CC" w:rsidR="00F5238A" w:rsidRPr="00FF5DAA" w:rsidRDefault="00F5238A" w:rsidP="00334864">
            <w:pPr>
              <w:spacing w:after="0"/>
              <w:rPr>
                <w:color w:val="4472C4" w:themeColor="accent1"/>
                <w:sz w:val="16"/>
                <w:szCs w:val="18"/>
              </w:rPr>
            </w:pPr>
            <w:r w:rsidRPr="00FF5DAA">
              <w:rPr>
                <w:color w:val="4472C4" w:themeColor="accent1"/>
                <w:sz w:val="16"/>
              </w:rPr>
              <w:t>Loss of website</w:t>
            </w:r>
          </w:p>
        </w:tc>
      </w:tr>
      <w:tr w:rsidR="00F5238A" w14:paraId="42DBEF16"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vAlign w:val="center"/>
          </w:tcPr>
          <w:p w14:paraId="5617E6A5" w14:textId="5F6FC43B" w:rsidR="00F5238A" w:rsidRPr="00FF5DAA" w:rsidRDefault="00F5238A" w:rsidP="00F5238A">
            <w:pPr>
              <w:spacing w:after="0"/>
              <w:rPr>
                <w:color w:val="4472C4" w:themeColor="accent1"/>
                <w:sz w:val="16"/>
              </w:rPr>
            </w:pPr>
            <w:r w:rsidRPr="00FF5DAA">
              <w:rPr>
                <w:color w:val="4472C4" w:themeColor="accent1"/>
                <w:sz w:val="16"/>
              </w:rPr>
              <w:t>Cyber-attack / Ransomwa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2268469F"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Confirm incident has occurred</w:t>
            </w:r>
          </w:p>
          <w:p w14:paraId="156A055A"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Establish severity of attack, and adjust response accordingly</w:t>
            </w:r>
          </w:p>
          <w:p w14:paraId="1F5BFB07"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26BA1143"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Ring-fence and protect confidential information</w:t>
            </w:r>
          </w:p>
          <w:p w14:paraId="4B350963"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Resume service as quickly as possible</w:t>
            </w:r>
          </w:p>
          <w:p w14:paraId="4CB5F0D5"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Check integrity of the affected systems</w:t>
            </w:r>
          </w:p>
          <w:p w14:paraId="03C05B26" w14:textId="77777777" w:rsidR="00F5238A" w:rsidRPr="00FF5DAA" w:rsidRDefault="00F5238A" w:rsidP="00F5238A">
            <w:pPr>
              <w:pStyle w:val="ListParagraph"/>
              <w:numPr>
                <w:ilvl w:val="0"/>
                <w:numId w:val="37"/>
              </w:numPr>
              <w:rPr>
                <w:rFonts w:eastAsia="Times New Roman" w:cs="Arial"/>
                <w:color w:val="4472C4" w:themeColor="accent1"/>
                <w:sz w:val="16"/>
                <w:szCs w:val="16"/>
                <w:lang w:eastAsia="en-GB"/>
              </w:rPr>
            </w:pPr>
            <w:r w:rsidRPr="00FF5DAA">
              <w:rPr>
                <w:rFonts w:eastAsia="Times New Roman" w:cs="Arial"/>
                <w:color w:val="4472C4" w:themeColor="accent1"/>
                <w:sz w:val="16"/>
                <w:szCs w:val="16"/>
                <w:lang w:eastAsia="en-GB"/>
              </w:rPr>
              <w:t>Preserve evidential integrity, where criminal activity is suspected</w:t>
            </w:r>
          </w:p>
          <w:p w14:paraId="6DF83183" w14:textId="444770D4" w:rsidR="00F5238A" w:rsidRPr="00FF5DAA" w:rsidRDefault="00F5238A" w:rsidP="00F5238A">
            <w:pPr>
              <w:pStyle w:val="ListParagraph"/>
              <w:numPr>
                <w:ilvl w:val="0"/>
                <w:numId w:val="37"/>
              </w:numPr>
              <w:rPr>
                <w:rFonts w:eastAsia="Times New Roman" w:cs="Arial"/>
                <w:b/>
                <w:bCs/>
                <w:color w:val="4472C4" w:themeColor="accent1"/>
                <w:sz w:val="16"/>
                <w:szCs w:val="16"/>
                <w:lang w:eastAsia="en-GB"/>
              </w:rPr>
            </w:pPr>
            <w:r w:rsidRPr="00FF5DAA">
              <w:rPr>
                <w:b/>
                <w:bCs/>
                <w:color w:val="4472C4" w:themeColor="accent1"/>
                <w:sz w:val="16"/>
                <w:szCs w:val="16"/>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BF958E1" w14:textId="77777777" w:rsidR="00F5238A" w:rsidRPr="00FF5DAA" w:rsidRDefault="00F5238A" w:rsidP="00F5238A">
            <w:pPr>
              <w:pStyle w:val="ListParagraph"/>
              <w:numPr>
                <w:ilvl w:val="0"/>
                <w:numId w:val="37"/>
              </w:numPr>
              <w:spacing w:after="0"/>
              <w:rPr>
                <w:color w:val="4472C4" w:themeColor="accent1"/>
                <w:sz w:val="16"/>
                <w:szCs w:val="16"/>
              </w:rPr>
            </w:pPr>
            <w:r w:rsidRPr="00FF5DAA">
              <w:rPr>
                <w:color w:val="4472C4" w:themeColor="accent1"/>
                <w:sz w:val="16"/>
                <w:szCs w:val="16"/>
              </w:rPr>
              <w:t>Limit access to most valuable data.</w:t>
            </w:r>
          </w:p>
          <w:p w14:paraId="67D37652" w14:textId="77777777" w:rsidR="00F5238A" w:rsidRPr="00FF5DAA" w:rsidRDefault="00F5238A" w:rsidP="00F5238A">
            <w:pPr>
              <w:pStyle w:val="ListParagraph"/>
              <w:numPr>
                <w:ilvl w:val="0"/>
                <w:numId w:val="37"/>
              </w:numPr>
              <w:spacing w:after="0"/>
              <w:rPr>
                <w:color w:val="4472C4" w:themeColor="accent1"/>
                <w:sz w:val="16"/>
                <w:szCs w:val="16"/>
              </w:rPr>
            </w:pPr>
            <w:r w:rsidRPr="00FF5DAA">
              <w:rPr>
                <w:color w:val="4472C4" w:themeColor="accent1"/>
                <w:sz w:val="16"/>
                <w:szCs w:val="16"/>
              </w:rPr>
              <w:t>Employee education</w:t>
            </w:r>
          </w:p>
          <w:p w14:paraId="366F05AD" w14:textId="77777777" w:rsidR="00F5238A" w:rsidRPr="00FF5DAA" w:rsidRDefault="00F5238A" w:rsidP="00F5238A">
            <w:pPr>
              <w:pStyle w:val="ListParagraph"/>
              <w:numPr>
                <w:ilvl w:val="0"/>
                <w:numId w:val="37"/>
              </w:numPr>
              <w:spacing w:after="0"/>
              <w:rPr>
                <w:color w:val="4472C4" w:themeColor="accent1"/>
                <w:sz w:val="16"/>
                <w:szCs w:val="16"/>
              </w:rPr>
            </w:pPr>
            <w:r w:rsidRPr="00FF5DAA">
              <w:rPr>
                <w:color w:val="4472C4" w:themeColor="accent1"/>
                <w:sz w:val="16"/>
                <w:szCs w:val="16"/>
              </w:rPr>
              <w:t>Cyber breach response plan in place</w:t>
            </w:r>
          </w:p>
          <w:p w14:paraId="5C39882D" w14:textId="77777777" w:rsidR="00F5238A" w:rsidRPr="00FF5DAA" w:rsidRDefault="00F5238A" w:rsidP="00F5238A">
            <w:pPr>
              <w:pStyle w:val="ListParagraph"/>
              <w:numPr>
                <w:ilvl w:val="0"/>
                <w:numId w:val="37"/>
              </w:numPr>
              <w:spacing w:after="0"/>
              <w:rPr>
                <w:color w:val="4472C4" w:themeColor="accent1"/>
                <w:sz w:val="16"/>
                <w:szCs w:val="16"/>
              </w:rPr>
            </w:pPr>
            <w:r w:rsidRPr="00FF5DAA">
              <w:rPr>
                <w:color w:val="4472C4" w:themeColor="accent1"/>
                <w:sz w:val="16"/>
                <w:szCs w:val="16"/>
              </w:rPr>
              <w:t>Strong credentials and multi-factor authentication enforced where possible</w:t>
            </w:r>
          </w:p>
          <w:p w14:paraId="65906C2B" w14:textId="262A0762" w:rsidR="00F5238A" w:rsidRPr="00FF5DAA" w:rsidRDefault="00F5238A" w:rsidP="00F5238A">
            <w:pPr>
              <w:pStyle w:val="ListParagraph"/>
              <w:numPr>
                <w:ilvl w:val="0"/>
                <w:numId w:val="36"/>
              </w:numPr>
              <w:spacing w:after="0"/>
              <w:rPr>
                <w:color w:val="4472C4" w:themeColor="accent1"/>
                <w:sz w:val="16"/>
              </w:rPr>
            </w:pPr>
            <w:r w:rsidRPr="00FF5DAA">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09297F1" w14:textId="19B7475B" w:rsidR="00F5238A" w:rsidRPr="00FF5DAA" w:rsidRDefault="00F5238A" w:rsidP="00334864">
            <w:pPr>
              <w:spacing w:after="0"/>
              <w:rPr>
                <w:color w:val="4472C4" w:themeColor="accent1"/>
                <w:sz w:val="16"/>
                <w:szCs w:val="18"/>
              </w:rPr>
            </w:pPr>
            <w:r w:rsidRPr="00FF5DAA">
              <w:rPr>
                <w:color w:val="4472C4" w:themeColor="accent1"/>
                <w:sz w:val="16"/>
              </w:rPr>
              <w:t>Data breach</w:t>
            </w:r>
          </w:p>
        </w:tc>
      </w:tr>
      <w:tr w:rsidR="00F5238A" w14:paraId="7972C02B" w14:textId="77777777" w:rsidTr="00334864">
        <w:tc>
          <w:tcPr>
            <w:tcW w:w="518" w:type="pct"/>
            <w:tcBorders>
              <w:top w:val="single" w:sz="2" w:space="0" w:color="auto"/>
              <w:left w:val="single" w:sz="2" w:space="0" w:color="auto"/>
              <w:bottom w:val="single" w:sz="2" w:space="0" w:color="auto"/>
              <w:right w:val="single" w:sz="2" w:space="0" w:color="auto"/>
            </w:tcBorders>
            <w:shd w:val="clear" w:color="auto" w:fill="FFFFFF"/>
            <w:vAlign w:val="center"/>
          </w:tcPr>
          <w:p w14:paraId="2AB3D190" w14:textId="424338F1" w:rsidR="00F5238A" w:rsidRPr="00FF5DAA" w:rsidRDefault="00F5238A" w:rsidP="00F5238A">
            <w:pPr>
              <w:spacing w:after="0"/>
              <w:rPr>
                <w:color w:val="4472C4" w:themeColor="accent1"/>
                <w:sz w:val="16"/>
              </w:rPr>
            </w:pPr>
            <w:r w:rsidRPr="00FF5DAA">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F7B4B31" w14:textId="17912A94" w:rsidR="00F5238A" w:rsidRPr="00FF5DAA" w:rsidRDefault="00F5238A" w:rsidP="00F5238A">
            <w:pPr>
              <w:pStyle w:val="Default"/>
              <w:numPr>
                <w:ilvl w:val="0"/>
                <w:numId w:val="37"/>
              </w:numPr>
              <w:rPr>
                <w:color w:val="4472C4" w:themeColor="accent1"/>
                <w:sz w:val="16"/>
              </w:rPr>
            </w:pPr>
            <w:r w:rsidRPr="00FF5DAA">
              <w:rPr>
                <w:color w:val="4472C4" w:themeColor="accent1"/>
                <w:sz w:val="16"/>
                <w:szCs w:val="16"/>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71B244B" w14:textId="77777777" w:rsidR="00F5238A" w:rsidRPr="00FF5DAA" w:rsidRDefault="00F5238A" w:rsidP="00F5238A">
            <w:pPr>
              <w:pStyle w:val="ListParagraph"/>
              <w:numPr>
                <w:ilvl w:val="0"/>
                <w:numId w:val="36"/>
              </w:numPr>
              <w:spacing w:after="0"/>
              <w:rPr>
                <w:color w:val="4472C4" w:themeColor="accent1"/>
                <w:sz w:val="16"/>
                <w:szCs w:val="16"/>
              </w:rPr>
            </w:pPr>
            <w:r w:rsidRPr="00FF5DAA">
              <w:rPr>
                <w:color w:val="4472C4" w:themeColor="accent1"/>
                <w:sz w:val="16"/>
                <w:szCs w:val="16"/>
              </w:rPr>
              <w:t>Regular handwashing</w:t>
            </w:r>
          </w:p>
          <w:p w14:paraId="274C1163" w14:textId="77777777" w:rsidR="00F5238A" w:rsidRPr="00FF5DAA" w:rsidRDefault="00F5238A" w:rsidP="00F5238A">
            <w:pPr>
              <w:pStyle w:val="ListParagraph"/>
              <w:numPr>
                <w:ilvl w:val="0"/>
                <w:numId w:val="36"/>
              </w:numPr>
              <w:spacing w:after="0"/>
              <w:rPr>
                <w:color w:val="4472C4" w:themeColor="accent1"/>
                <w:sz w:val="16"/>
                <w:szCs w:val="16"/>
              </w:rPr>
            </w:pPr>
            <w:r w:rsidRPr="00FF5DAA">
              <w:rPr>
                <w:color w:val="4472C4" w:themeColor="accent1"/>
                <w:sz w:val="16"/>
                <w:szCs w:val="16"/>
              </w:rPr>
              <w:t>Hand sanitisers</w:t>
            </w:r>
          </w:p>
          <w:p w14:paraId="2C43C906" w14:textId="77777777" w:rsidR="00F5238A" w:rsidRPr="00FF5DAA" w:rsidRDefault="00F5238A" w:rsidP="00F5238A">
            <w:pPr>
              <w:pStyle w:val="ListParagraph"/>
              <w:numPr>
                <w:ilvl w:val="0"/>
                <w:numId w:val="36"/>
              </w:numPr>
              <w:spacing w:after="0"/>
              <w:rPr>
                <w:color w:val="4472C4" w:themeColor="accent1"/>
                <w:sz w:val="16"/>
                <w:szCs w:val="16"/>
              </w:rPr>
            </w:pPr>
            <w:r w:rsidRPr="00FF5DAA">
              <w:rPr>
                <w:color w:val="4472C4" w:themeColor="accent1"/>
                <w:sz w:val="16"/>
                <w:szCs w:val="16"/>
              </w:rPr>
              <w:t>Regular surface cleaning</w:t>
            </w:r>
          </w:p>
          <w:p w14:paraId="3F83BEA6" w14:textId="77777777" w:rsidR="00F5238A" w:rsidRPr="00FF5DAA" w:rsidRDefault="00F5238A" w:rsidP="00F5238A">
            <w:pPr>
              <w:pStyle w:val="ListParagraph"/>
              <w:numPr>
                <w:ilvl w:val="0"/>
                <w:numId w:val="36"/>
              </w:numPr>
              <w:spacing w:after="0"/>
              <w:rPr>
                <w:color w:val="4472C4" w:themeColor="accent1"/>
                <w:sz w:val="16"/>
                <w:szCs w:val="16"/>
              </w:rPr>
            </w:pPr>
            <w:r w:rsidRPr="00FF5DAA">
              <w:rPr>
                <w:color w:val="4472C4" w:themeColor="accent1"/>
                <w:sz w:val="16"/>
                <w:szCs w:val="16"/>
              </w:rPr>
              <w:t>Flu jabs</w:t>
            </w:r>
          </w:p>
          <w:p w14:paraId="3C35CD7B" w14:textId="77777777" w:rsidR="00F5238A" w:rsidRPr="00FF5DAA" w:rsidRDefault="00F5238A" w:rsidP="00F5238A">
            <w:pPr>
              <w:pStyle w:val="ListParagraph"/>
              <w:numPr>
                <w:ilvl w:val="0"/>
                <w:numId w:val="36"/>
              </w:numPr>
              <w:spacing w:after="0"/>
              <w:rPr>
                <w:color w:val="4472C4" w:themeColor="accent1"/>
                <w:sz w:val="16"/>
                <w:szCs w:val="16"/>
              </w:rPr>
            </w:pPr>
            <w:r w:rsidRPr="00FF5DAA">
              <w:rPr>
                <w:color w:val="4472C4" w:themeColor="accent1"/>
                <w:sz w:val="16"/>
                <w:szCs w:val="16"/>
              </w:rPr>
              <w:t>Cross training</w:t>
            </w:r>
          </w:p>
          <w:p w14:paraId="48007463" w14:textId="7718C617" w:rsidR="00F5238A" w:rsidRPr="00FF5DAA" w:rsidRDefault="00F5238A" w:rsidP="00F5238A">
            <w:pPr>
              <w:pStyle w:val="ListParagraph"/>
              <w:numPr>
                <w:ilvl w:val="0"/>
                <w:numId w:val="36"/>
              </w:numPr>
              <w:spacing w:after="0"/>
              <w:rPr>
                <w:color w:val="4472C4" w:themeColor="accent1"/>
                <w:sz w:val="16"/>
              </w:rPr>
            </w:pPr>
            <w:r w:rsidRPr="00FF5DAA">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47DCEC8" w14:textId="2F1B1B68" w:rsidR="00F5238A" w:rsidRPr="00FF5DAA" w:rsidRDefault="00F5238A" w:rsidP="00334864">
            <w:pPr>
              <w:spacing w:after="0"/>
              <w:rPr>
                <w:color w:val="4472C4" w:themeColor="accent1"/>
                <w:sz w:val="16"/>
              </w:rPr>
            </w:pPr>
            <w:r w:rsidRPr="00FF5DAA">
              <w:rPr>
                <w:color w:val="4472C4" w:themeColor="accent1"/>
                <w:sz w:val="16"/>
              </w:rPr>
              <w:t>Temporary closure of shop</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0F30C379"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285F7540" w:rsidR="009A7D0A" w:rsidRDefault="00AE5E39" w:rsidP="00550CC6">
            <w:pPr>
              <w:rPr>
                <w:sz w:val="14"/>
                <w:szCs w:val="16"/>
              </w:rPr>
            </w:pPr>
            <w:r w:rsidRPr="00AE5E39">
              <w:rPr>
                <w:color w:val="4472C4" w:themeColor="accent1"/>
                <w:sz w:val="14"/>
                <w:szCs w:val="16"/>
              </w:rPr>
              <w:t xml:space="preserve">Add at least two options for command centres below. The Crisis Management Leader should gather 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2C9C4E2F" w:rsidR="00B73E7B" w:rsidRDefault="00B73E7B" w:rsidP="00550CC6">
            <w:pPr>
              <w:spacing w:after="0"/>
              <w:rPr>
                <w:b/>
                <w:sz w:val="16"/>
              </w:rPr>
            </w:pPr>
            <w:r>
              <w:rPr>
                <w:b/>
                <w:sz w:val="16"/>
              </w:rPr>
              <w:t xml:space="preserve">Preferenc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384709"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6A6AD990" w:rsidR="00384709" w:rsidRDefault="00384709" w:rsidP="00384709">
            <w:pPr>
              <w:spacing w:after="0"/>
              <w:rPr>
                <w:sz w:val="16"/>
              </w:rPr>
            </w:pPr>
            <w:r w:rsidRPr="00766B33">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20296120" w:rsidR="00384709" w:rsidRPr="002F5C18" w:rsidRDefault="00384709" w:rsidP="00384709">
            <w:pPr>
              <w:spacing w:after="0"/>
              <w:rPr>
                <w:sz w:val="16"/>
                <w:szCs w:val="18"/>
              </w:rPr>
            </w:pPr>
            <w:r w:rsidRPr="00766B33">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6E7FCD1B" w:rsidR="00384709" w:rsidRDefault="00384709" w:rsidP="00384709">
            <w:pPr>
              <w:spacing w:after="0"/>
              <w:rPr>
                <w:sz w:val="16"/>
              </w:rPr>
            </w:pPr>
            <w:r w:rsidRPr="00766B33">
              <w:rPr>
                <w:color w:val="4472C4" w:themeColor="accent1"/>
                <w:sz w:val="16"/>
              </w:rPr>
              <w:t>Add link to meeting here</w:t>
            </w:r>
          </w:p>
        </w:tc>
      </w:tr>
      <w:tr w:rsidR="00384709"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07D4548C" w:rsidR="00384709" w:rsidRDefault="00384709" w:rsidP="00384709">
            <w:pPr>
              <w:spacing w:after="0"/>
              <w:rPr>
                <w:sz w:val="16"/>
                <w:szCs w:val="16"/>
              </w:rPr>
            </w:pPr>
            <w:r w:rsidRPr="00766B33">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77BC3601" w:rsidR="00384709" w:rsidRPr="002F5C18" w:rsidRDefault="00384709" w:rsidP="00384709">
            <w:pPr>
              <w:spacing w:after="0"/>
              <w:rPr>
                <w:sz w:val="16"/>
                <w:szCs w:val="18"/>
              </w:rPr>
            </w:pPr>
            <w:r w:rsidRPr="00766B33">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0A70B895" w:rsidR="00384709" w:rsidRDefault="00384709" w:rsidP="00384709">
            <w:pPr>
              <w:spacing w:after="0"/>
              <w:rPr>
                <w:sz w:val="16"/>
              </w:rPr>
            </w:pPr>
            <w:r w:rsidRPr="00766B33">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576D0D90" w:rsidR="009A7D0A" w:rsidRDefault="00721E85" w:rsidP="00550CC6">
            <w:pPr>
              <w:rPr>
                <w:sz w:val="14"/>
                <w:szCs w:val="16"/>
              </w:rPr>
            </w:pPr>
            <w:r w:rsidRPr="00721E85">
              <w:rPr>
                <w:color w:val="4472C4" w:themeColor="accent1"/>
                <w:sz w:val="14"/>
                <w:szCs w:val="16"/>
              </w:rPr>
              <w:t>Refer to the table in the Stakeholder Dependencies section at the beginning of this template. 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5584"/>
        <w:gridCol w:w="8368"/>
      </w:tblGrid>
      <w:tr w:rsidR="00871384" w14:paraId="1B5EBA44" w14:textId="77777777" w:rsidTr="00511B67">
        <w:tc>
          <w:tcPr>
            <w:tcW w:w="200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FB6539" w14:textId="77777777" w:rsidR="00871384" w:rsidRDefault="00871384" w:rsidP="00511B67">
            <w:pPr>
              <w:spacing w:after="0"/>
              <w:rPr>
                <w:b/>
                <w:sz w:val="16"/>
              </w:rPr>
            </w:pPr>
            <w:r>
              <w:rPr>
                <w:b/>
                <w:sz w:val="16"/>
              </w:rPr>
              <w:t>Stakeholder</w:t>
            </w:r>
          </w:p>
        </w:tc>
        <w:tc>
          <w:tcPr>
            <w:tcW w:w="299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6720B5" w14:textId="77777777" w:rsidR="00871384" w:rsidRDefault="00871384" w:rsidP="00511B67">
            <w:pPr>
              <w:spacing w:after="0"/>
              <w:rPr>
                <w:b/>
                <w:sz w:val="16"/>
              </w:rPr>
            </w:pPr>
            <w:r>
              <w:rPr>
                <w:b/>
                <w:sz w:val="16"/>
              </w:rPr>
              <w:t>What do they rely on from us?</w:t>
            </w:r>
          </w:p>
        </w:tc>
      </w:tr>
      <w:tr w:rsidR="00871384" w14:paraId="0B8BFDDF" w14:textId="77777777" w:rsidTr="00511B67">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1C1C7595" w14:textId="77777777" w:rsidR="00871384" w:rsidRPr="00712A0F" w:rsidRDefault="00871384" w:rsidP="00511B67">
            <w:pPr>
              <w:spacing w:after="0"/>
              <w:rPr>
                <w:color w:val="4472C4" w:themeColor="accent1"/>
                <w:sz w:val="16"/>
              </w:rPr>
            </w:pPr>
            <w:r w:rsidRPr="00712A0F">
              <w:rPr>
                <w:color w:val="4472C4" w:themeColor="accent1"/>
                <w:sz w:val="16"/>
              </w:rPr>
              <w:t>Affected customers</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0AD7956C" w14:textId="00DC2D34" w:rsidR="00871384" w:rsidRPr="00712A0F" w:rsidRDefault="00871384" w:rsidP="00511B67">
            <w:pPr>
              <w:spacing w:after="0"/>
              <w:rPr>
                <w:color w:val="4472C4" w:themeColor="accent1"/>
                <w:sz w:val="16"/>
              </w:rPr>
            </w:pPr>
            <w:r>
              <w:rPr>
                <w:color w:val="4472C4" w:themeColor="accent1"/>
                <w:sz w:val="16"/>
              </w:rPr>
              <w:t>Delivery</w:t>
            </w:r>
          </w:p>
        </w:tc>
      </w:tr>
      <w:tr w:rsidR="00871384" w14:paraId="08910E58" w14:textId="77777777" w:rsidTr="00511B67">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1496F8E1" w14:textId="77777777" w:rsidR="00871384" w:rsidRPr="00712A0F" w:rsidRDefault="00871384" w:rsidP="00511B67">
            <w:pPr>
              <w:spacing w:after="0"/>
              <w:rPr>
                <w:color w:val="4472C4" w:themeColor="accent1"/>
                <w:sz w:val="16"/>
              </w:rPr>
            </w:pPr>
            <w:r w:rsidRPr="00712A0F">
              <w:rPr>
                <w:color w:val="4472C4" w:themeColor="accent1"/>
                <w:sz w:val="16"/>
              </w:rPr>
              <w:t>Followers</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7ED6914C" w14:textId="77777777" w:rsidR="00871384" w:rsidRPr="00712A0F" w:rsidRDefault="00871384" w:rsidP="00511B67">
            <w:pPr>
              <w:spacing w:after="0"/>
              <w:rPr>
                <w:color w:val="4472C4" w:themeColor="accent1"/>
                <w:sz w:val="16"/>
              </w:rPr>
            </w:pPr>
            <w:r w:rsidRPr="00712A0F">
              <w:rPr>
                <w:color w:val="4472C4" w:themeColor="accent1"/>
                <w:sz w:val="16"/>
              </w:rPr>
              <w:t>Communications</w:t>
            </w:r>
          </w:p>
        </w:tc>
      </w:tr>
      <w:tr w:rsidR="00871384" w14:paraId="614B8CC0" w14:textId="77777777" w:rsidTr="00511B67">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3FDFF1A7" w14:textId="77777777" w:rsidR="00871384" w:rsidRPr="00712A0F" w:rsidRDefault="00871384" w:rsidP="00511B67">
            <w:pPr>
              <w:spacing w:after="0"/>
              <w:rPr>
                <w:color w:val="4472C4" w:themeColor="accent1"/>
                <w:sz w:val="16"/>
              </w:rPr>
            </w:pPr>
            <w:r w:rsidRPr="00712A0F">
              <w:rPr>
                <w:color w:val="4472C4" w:themeColor="accent1"/>
                <w:sz w:val="16"/>
              </w:rPr>
              <w:t>Regulator</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0D46698A" w14:textId="77777777" w:rsidR="00871384" w:rsidRPr="00712A0F" w:rsidRDefault="00871384" w:rsidP="00511B67">
            <w:pPr>
              <w:spacing w:after="0"/>
              <w:rPr>
                <w:color w:val="4472C4" w:themeColor="accent1"/>
                <w:sz w:val="16"/>
              </w:rPr>
            </w:pPr>
            <w:r w:rsidRPr="00712A0F">
              <w:rPr>
                <w:color w:val="4472C4" w:themeColor="accent1"/>
                <w:sz w:val="16"/>
              </w:rPr>
              <w:t>Compliance</w:t>
            </w:r>
          </w:p>
        </w:tc>
      </w:tr>
      <w:tr w:rsidR="00871384" w14:paraId="0ED66D47" w14:textId="77777777" w:rsidTr="00511B67">
        <w:tc>
          <w:tcPr>
            <w:tcW w:w="2001" w:type="pct"/>
            <w:tcBorders>
              <w:top w:val="single" w:sz="2" w:space="0" w:color="auto"/>
              <w:left w:val="single" w:sz="2" w:space="0" w:color="auto"/>
              <w:bottom w:val="single" w:sz="2" w:space="0" w:color="auto"/>
              <w:right w:val="single" w:sz="2" w:space="0" w:color="auto"/>
            </w:tcBorders>
            <w:shd w:val="clear" w:color="auto" w:fill="FFFFFF"/>
            <w:vAlign w:val="center"/>
          </w:tcPr>
          <w:p w14:paraId="2A6395BE" w14:textId="77777777" w:rsidR="00871384" w:rsidRPr="00712A0F" w:rsidRDefault="00871384" w:rsidP="00511B67">
            <w:pPr>
              <w:spacing w:after="0"/>
              <w:rPr>
                <w:color w:val="4472C4" w:themeColor="accent1"/>
                <w:sz w:val="16"/>
              </w:rPr>
            </w:pPr>
            <w:r w:rsidRPr="00712A0F">
              <w:rPr>
                <w:color w:val="4472C4" w:themeColor="accent1"/>
                <w:sz w:val="16"/>
              </w:rPr>
              <w:t>Staff</w:t>
            </w:r>
          </w:p>
        </w:tc>
        <w:tc>
          <w:tcPr>
            <w:tcW w:w="2999" w:type="pct"/>
            <w:tcBorders>
              <w:top w:val="single" w:sz="2" w:space="0" w:color="auto"/>
              <w:left w:val="single" w:sz="2" w:space="0" w:color="auto"/>
              <w:bottom w:val="single" w:sz="2" w:space="0" w:color="auto"/>
              <w:right w:val="single" w:sz="2" w:space="0" w:color="auto"/>
            </w:tcBorders>
            <w:shd w:val="clear" w:color="auto" w:fill="FFFFFF"/>
            <w:vAlign w:val="center"/>
          </w:tcPr>
          <w:p w14:paraId="49745464" w14:textId="77777777" w:rsidR="00871384" w:rsidRPr="00712A0F" w:rsidRDefault="00871384" w:rsidP="00511B67">
            <w:pPr>
              <w:spacing w:after="0"/>
              <w:rPr>
                <w:color w:val="4472C4" w:themeColor="accent1"/>
                <w:sz w:val="16"/>
              </w:rPr>
            </w:pPr>
            <w:r w:rsidRPr="00712A0F">
              <w:rPr>
                <w:color w:val="4472C4" w:themeColor="accent1"/>
                <w:sz w:val="16"/>
              </w:rPr>
              <w:t>Payroll and Health, Safety and Welfare</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6A5CF87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 xml:space="preserve">Modify the instructions to staff and reflect changes in the corresponding strategy diagram (below). </w:t>
      </w:r>
    </w:p>
    <w:p w14:paraId="70F5C43D"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Identify implications for planned asset recovery.  Modify the related action plans (below), deadlines and responsibilities.</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7B5BF017" w:rsidR="00CB5913" w:rsidRPr="00C04969" w:rsidRDefault="00A61D76" w:rsidP="00066DCB">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F6BCD" w14:paraId="784B984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C05C95D" w14:textId="36B6AE74" w:rsidR="005F6BCD" w:rsidRDefault="005F6BCD"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0B690" w14:textId="6000197F" w:rsidR="005F6BCD" w:rsidRDefault="0033330A" w:rsidP="00550CC6">
            <w:pPr>
              <w:spacing w:after="0"/>
              <w:rPr>
                <w:b/>
                <w:sz w:val="16"/>
              </w:rPr>
            </w:pPr>
            <w:r w:rsidRPr="0033330A">
              <w:rPr>
                <w:b/>
                <w:sz w:val="16"/>
              </w:rPr>
              <w:t>Long term loss of shop</w:t>
            </w:r>
          </w:p>
        </w:tc>
      </w:tr>
      <w:tr w:rsidR="005F6BCD" w14:paraId="0E47094A"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00EC79A8" w14:textId="6B35E887" w:rsidR="005F6BCD" w:rsidRDefault="005F6BCD"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71EDF8D" w14:textId="4B1795CC" w:rsidR="005F6BCD" w:rsidRPr="00066DCB" w:rsidRDefault="0033330A" w:rsidP="00550CC6">
            <w:pPr>
              <w:spacing w:after="0"/>
              <w:rPr>
                <w:color w:val="4472C4" w:themeColor="accent1"/>
                <w:sz w:val="16"/>
              </w:rPr>
            </w:pPr>
            <w:r w:rsidRPr="00066DCB">
              <w:rPr>
                <w:color w:val="4472C4" w:themeColor="accent1"/>
                <w:sz w:val="16"/>
              </w:rPr>
              <w:t>Loss of shop and all equipment, materials and stock within it</w:t>
            </w:r>
          </w:p>
        </w:tc>
      </w:tr>
      <w:tr w:rsidR="00187F5B" w14:paraId="7900D4E2"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33B76B4" w14:textId="4AA56089"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459F66" w14:textId="2F0C7FFC" w:rsidR="00187F5B" w:rsidRPr="00066DCB" w:rsidRDefault="00316DC0" w:rsidP="00550CC6">
            <w:pPr>
              <w:spacing w:after="0"/>
              <w:rPr>
                <w:color w:val="4472C4" w:themeColor="accent1"/>
                <w:sz w:val="16"/>
              </w:rPr>
            </w:pPr>
            <w:r w:rsidRPr="00066DCB">
              <w:rPr>
                <w:color w:val="4472C4" w:themeColor="accent1"/>
                <w:sz w:val="16"/>
              </w:rPr>
              <w:t>Fire, Flood</w:t>
            </w:r>
          </w:p>
        </w:tc>
      </w:tr>
      <w:tr w:rsidR="005F6BCD" w14:paraId="6B0ADCC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EE039DB" w14:textId="131BFAB2" w:rsidR="005F6BCD" w:rsidRDefault="005F6BCD"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4CCCD58" w14:textId="77777777" w:rsidR="00BC530E" w:rsidRPr="00066DCB" w:rsidRDefault="00BC530E" w:rsidP="00BC530E">
            <w:pPr>
              <w:spacing w:after="0"/>
              <w:rPr>
                <w:b/>
                <w:bCs/>
                <w:color w:val="4472C4" w:themeColor="accent1"/>
                <w:sz w:val="16"/>
              </w:rPr>
            </w:pPr>
            <w:r w:rsidRPr="00066DCB">
              <w:rPr>
                <w:b/>
                <w:bCs/>
                <w:color w:val="4472C4" w:themeColor="accent1"/>
                <w:sz w:val="16"/>
              </w:rPr>
              <w:t>Day 1</w:t>
            </w:r>
          </w:p>
          <w:p w14:paraId="7FEE8CEB" w14:textId="77777777" w:rsidR="00BC530E" w:rsidRPr="00066DCB" w:rsidRDefault="00BC530E" w:rsidP="00BC530E">
            <w:pPr>
              <w:spacing w:after="0"/>
              <w:rPr>
                <w:color w:val="4472C4" w:themeColor="accent1"/>
                <w:sz w:val="16"/>
              </w:rPr>
            </w:pPr>
            <w:r w:rsidRPr="00066DCB">
              <w:rPr>
                <w:color w:val="4472C4" w:themeColor="accent1"/>
                <w:sz w:val="16"/>
              </w:rPr>
              <w:t>Identify and escalate using the procedures found in Section 1</w:t>
            </w:r>
          </w:p>
          <w:p w14:paraId="7DA11F69" w14:textId="77777777" w:rsidR="00BC530E" w:rsidRPr="00066DCB" w:rsidRDefault="00BC530E" w:rsidP="00BC530E">
            <w:pPr>
              <w:spacing w:after="0"/>
              <w:rPr>
                <w:color w:val="4472C4" w:themeColor="accent1"/>
                <w:sz w:val="16"/>
              </w:rPr>
            </w:pPr>
            <w:r w:rsidRPr="00066DCB">
              <w:rPr>
                <w:color w:val="4472C4" w:themeColor="accent1"/>
                <w:sz w:val="16"/>
              </w:rPr>
              <w:t>Contain using specific incident response (see Section 1)</w:t>
            </w:r>
          </w:p>
          <w:p w14:paraId="293EEBB8" w14:textId="230E634A" w:rsidR="00BC530E" w:rsidRPr="00066DCB" w:rsidRDefault="00BC530E" w:rsidP="00BC530E">
            <w:pPr>
              <w:spacing w:after="0"/>
              <w:rPr>
                <w:color w:val="4472C4" w:themeColor="accent1"/>
                <w:sz w:val="16"/>
              </w:rPr>
            </w:pPr>
            <w:r w:rsidRPr="00066DCB">
              <w:rPr>
                <w:color w:val="4472C4" w:themeColor="accent1"/>
                <w:sz w:val="16"/>
              </w:rPr>
              <w:t xml:space="preserve">Damage assessment provided to Crisis Management and Business </w:t>
            </w:r>
            <w:r w:rsidR="00026430">
              <w:rPr>
                <w:color w:val="4472C4" w:themeColor="accent1"/>
                <w:sz w:val="16"/>
              </w:rPr>
              <w:t>Recovery Manager</w:t>
            </w:r>
            <w:r w:rsidRPr="00066DCB">
              <w:rPr>
                <w:color w:val="4472C4" w:themeColor="accent1"/>
                <w:sz w:val="16"/>
              </w:rPr>
              <w:t xml:space="preserve"> by Incident Manager</w:t>
            </w:r>
          </w:p>
          <w:p w14:paraId="6DE5ACF6" w14:textId="77777777" w:rsidR="00BC530E" w:rsidRPr="00066DCB" w:rsidRDefault="00BC530E" w:rsidP="00BC530E">
            <w:pPr>
              <w:spacing w:after="0"/>
              <w:rPr>
                <w:color w:val="4472C4" w:themeColor="accent1"/>
                <w:sz w:val="16"/>
              </w:rPr>
            </w:pPr>
            <w:r w:rsidRPr="00066DCB">
              <w:rPr>
                <w:color w:val="4472C4" w:themeColor="accent1"/>
                <w:sz w:val="16"/>
              </w:rPr>
              <w:t>Notify insurers</w:t>
            </w:r>
          </w:p>
          <w:p w14:paraId="1F293F46" w14:textId="197012AF" w:rsidR="00BC530E" w:rsidRPr="00066DCB" w:rsidRDefault="00BC530E" w:rsidP="00BC530E">
            <w:pPr>
              <w:spacing w:after="0"/>
              <w:rPr>
                <w:color w:val="4472C4" w:themeColor="accent1"/>
                <w:sz w:val="16"/>
              </w:rPr>
            </w:pPr>
            <w:r w:rsidRPr="00066DCB">
              <w:rPr>
                <w:color w:val="4472C4" w:themeColor="accent1"/>
                <w:sz w:val="16"/>
              </w:rPr>
              <w:t>Deploy crisis management plan and manage all affected stakeholders and customers</w:t>
            </w:r>
          </w:p>
          <w:p w14:paraId="5A9A96F9" w14:textId="0C23BA56" w:rsidR="00B14C9C" w:rsidRPr="00066DCB" w:rsidRDefault="003079B5" w:rsidP="00BC530E">
            <w:pPr>
              <w:spacing w:after="0"/>
              <w:rPr>
                <w:color w:val="4472C4" w:themeColor="accent1"/>
                <w:sz w:val="16"/>
              </w:rPr>
            </w:pPr>
            <w:r w:rsidRPr="00066DCB">
              <w:rPr>
                <w:color w:val="4472C4" w:themeColor="accent1"/>
                <w:sz w:val="16"/>
              </w:rPr>
              <w:t>Notify followers and provide updates via social media and the website</w:t>
            </w:r>
          </w:p>
          <w:p w14:paraId="51B01CCE" w14:textId="1F0A2E49" w:rsidR="00A7453E" w:rsidRPr="00066DCB" w:rsidRDefault="00A7453E" w:rsidP="00BC530E">
            <w:pPr>
              <w:spacing w:after="0"/>
              <w:rPr>
                <w:color w:val="4472C4" w:themeColor="accent1"/>
                <w:sz w:val="16"/>
              </w:rPr>
            </w:pPr>
            <w:r w:rsidRPr="00066DCB">
              <w:rPr>
                <w:color w:val="4472C4" w:themeColor="accent1"/>
                <w:sz w:val="16"/>
              </w:rPr>
              <w:t>Drive all customers to the website for ordering</w:t>
            </w:r>
          </w:p>
          <w:p w14:paraId="139A1FAA" w14:textId="67CD6772" w:rsidR="00B14C9C" w:rsidRPr="00066DCB" w:rsidRDefault="00B14C9C" w:rsidP="00BC530E">
            <w:pPr>
              <w:spacing w:after="0"/>
              <w:rPr>
                <w:color w:val="4472C4" w:themeColor="accent1"/>
                <w:sz w:val="16"/>
              </w:rPr>
            </w:pPr>
            <w:r w:rsidRPr="00066DCB">
              <w:rPr>
                <w:color w:val="4472C4" w:themeColor="accent1"/>
                <w:sz w:val="16"/>
              </w:rPr>
              <w:t>Salvage stock and equipment where safe to do so</w:t>
            </w:r>
          </w:p>
          <w:p w14:paraId="02898F47" w14:textId="5FD1EDBC" w:rsidR="00B14C9C" w:rsidRPr="00066DCB" w:rsidRDefault="00B14C9C" w:rsidP="00BC530E">
            <w:pPr>
              <w:spacing w:after="0"/>
              <w:rPr>
                <w:color w:val="4472C4" w:themeColor="accent1"/>
                <w:sz w:val="16"/>
              </w:rPr>
            </w:pPr>
            <w:r w:rsidRPr="00066DCB">
              <w:rPr>
                <w:color w:val="4472C4" w:themeColor="accent1"/>
                <w:sz w:val="16"/>
              </w:rPr>
              <w:t>Secure the site</w:t>
            </w:r>
          </w:p>
          <w:p w14:paraId="402BAD7E" w14:textId="4E2F77BA" w:rsidR="00462371" w:rsidRPr="00066DCB" w:rsidRDefault="00462371" w:rsidP="00BC530E">
            <w:pPr>
              <w:spacing w:after="0"/>
              <w:rPr>
                <w:color w:val="4472C4" w:themeColor="accent1"/>
                <w:sz w:val="16"/>
              </w:rPr>
            </w:pPr>
          </w:p>
          <w:p w14:paraId="0E10F743" w14:textId="5E1744A8" w:rsidR="00462371" w:rsidRPr="00066DCB" w:rsidRDefault="00462371" w:rsidP="00BC530E">
            <w:pPr>
              <w:spacing w:after="0"/>
              <w:rPr>
                <w:b/>
                <w:bCs/>
                <w:color w:val="4472C4" w:themeColor="accent1"/>
                <w:sz w:val="16"/>
              </w:rPr>
            </w:pPr>
            <w:r w:rsidRPr="00066DCB">
              <w:rPr>
                <w:b/>
                <w:bCs/>
                <w:color w:val="4472C4" w:themeColor="accent1"/>
                <w:sz w:val="16"/>
              </w:rPr>
              <w:t>Day 2</w:t>
            </w:r>
          </w:p>
          <w:p w14:paraId="349EFA5E" w14:textId="4655A1AC" w:rsidR="003079B5" w:rsidRPr="00066DCB" w:rsidRDefault="00AF254E" w:rsidP="00BC530E">
            <w:pPr>
              <w:spacing w:after="0"/>
              <w:rPr>
                <w:color w:val="4472C4" w:themeColor="accent1"/>
                <w:sz w:val="16"/>
              </w:rPr>
            </w:pPr>
            <w:r w:rsidRPr="00066DCB">
              <w:rPr>
                <w:color w:val="4472C4" w:themeColor="accent1"/>
                <w:sz w:val="16"/>
              </w:rPr>
              <w:t>If stock is not affected, move all staff to stockroom/warehouse</w:t>
            </w:r>
            <w:r w:rsidR="003C4832" w:rsidRPr="00066DCB">
              <w:rPr>
                <w:color w:val="4472C4" w:themeColor="accent1"/>
                <w:sz w:val="16"/>
              </w:rPr>
              <w:t>/logistics</w:t>
            </w:r>
            <w:r w:rsidRPr="00066DCB">
              <w:rPr>
                <w:color w:val="4472C4" w:themeColor="accent1"/>
                <w:sz w:val="16"/>
              </w:rPr>
              <w:t xml:space="preserve"> operations</w:t>
            </w:r>
          </w:p>
          <w:p w14:paraId="76B8FCB0" w14:textId="59BE5813" w:rsidR="00E10055" w:rsidRPr="00066DCB" w:rsidRDefault="00E10055" w:rsidP="00BC530E">
            <w:pPr>
              <w:spacing w:after="0"/>
              <w:rPr>
                <w:color w:val="4472C4" w:themeColor="accent1"/>
                <w:sz w:val="16"/>
              </w:rPr>
            </w:pPr>
            <w:r w:rsidRPr="00066DCB">
              <w:rPr>
                <w:color w:val="4472C4" w:themeColor="accent1"/>
                <w:sz w:val="16"/>
              </w:rPr>
              <w:lastRenderedPageBreak/>
              <w:t xml:space="preserve">If stock is affected, contact suppliers and expedite resupply to </w:t>
            </w:r>
            <w:r w:rsidR="001C59F4" w:rsidRPr="00066DCB">
              <w:rPr>
                <w:color w:val="4472C4" w:themeColor="accent1"/>
                <w:sz w:val="16"/>
              </w:rPr>
              <w:t>alternative temporary warehousing space</w:t>
            </w:r>
          </w:p>
          <w:p w14:paraId="7645B1C9" w14:textId="5E281920" w:rsidR="001C59F4" w:rsidRPr="00066DCB" w:rsidRDefault="001C59F4" w:rsidP="00BC530E">
            <w:pPr>
              <w:spacing w:after="0"/>
              <w:rPr>
                <w:color w:val="4472C4" w:themeColor="accent1"/>
                <w:sz w:val="16"/>
              </w:rPr>
            </w:pPr>
            <w:r w:rsidRPr="00066DCB">
              <w:rPr>
                <w:color w:val="4472C4" w:themeColor="accent1"/>
                <w:sz w:val="16"/>
              </w:rPr>
              <w:t>Source</w:t>
            </w:r>
            <w:r w:rsidR="003C4832" w:rsidRPr="00066DCB">
              <w:rPr>
                <w:color w:val="4472C4" w:themeColor="accent1"/>
                <w:sz w:val="16"/>
              </w:rPr>
              <w:t xml:space="preserve"> and equip</w:t>
            </w:r>
            <w:r w:rsidRPr="00066DCB">
              <w:rPr>
                <w:color w:val="4472C4" w:themeColor="accent1"/>
                <w:sz w:val="16"/>
              </w:rPr>
              <w:t xml:space="preserve"> alternative warehousing space</w:t>
            </w:r>
          </w:p>
          <w:p w14:paraId="4358D211" w14:textId="0D38229A" w:rsidR="003C4832" w:rsidRPr="00066DCB" w:rsidRDefault="00462371" w:rsidP="00BC530E">
            <w:pPr>
              <w:spacing w:after="0"/>
              <w:rPr>
                <w:color w:val="4472C4" w:themeColor="accent1"/>
                <w:sz w:val="16"/>
              </w:rPr>
            </w:pPr>
            <w:r w:rsidRPr="00066DCB">
              <w:rPr>
                <w:color w:val="4472C4" w:themeColor="accent1"/>
                <w:sz w:val="16"/>
              </w:rPr>
              <w:t>Consider drop-shipping direct from suppliers to customers where possible</w:t>
            </w:r>
          </w:p>
          <w:p w14:paraId="0C6D151C" w14:textId="77777777" w:rsidR="00BC530E" w:rsidRPr="00066DCB" w:rsidRDefault="00BC530E" w:rsidP="00BC530E">
            <w:pPr>
              <w:spacing w:after="0"/>
              <w:rPr>
                <w:color w:val="4472C4" w:themeColor="accent1"/>
                <w:sz w:val="16"/>
              </w:rPr>
            </w:pPr>
          </w:p>
          <w:p w14:paraId="6B7A7C5F" w14:textId="33EB1087" w:rsidR="00BC530E" w:rsidRPr="00066DCB" w:rsidRDefault="00B14C9C" w:rsidP="00BC530E">
            <w:pPr>
              <w:spacing w:after="0"/>
              <w:rPr>
                <w:b/>
                <w:bCs/>
                <w:color w:val="4472C4" w:themeColor="accent1"/>
                <w:sz w:val="16"/>
              </w:rPr>
            </w:pPr>
            <w:r w:rsidRPr="00066DCB">
              <w:rPr>
                <w:b/>
                <w:bCs/>
                <w:color w:val="4472C4" w:themeColor="accent1"/>
                <w:sz w:val="16"/>
              </w:rPr>
              <w:t>Long term</w:t>
            </w:r>
            <w:r w:rsidR="00BC530E" w:rsidRPr="00066DCB">
              <w:rPr>
                <w:b/>
                <w:bCs/>
                <w:color w:val="4472C4" w:themeColor="accent1"/>
                <w:sz w:val="16"/>
              </w:rPr>
              <w:t xml:space="preserve"> </w:t>
            </w:r>
            <w:r w:rsidRPr="00066DCB">
              <w:rPr>
                <w:b/>
                <w:bCs/>
                <w:color w:val="4472C4" w:themeColor="accent1"/>
                <w:sz w:val="16"/>
              </w:rPr>
              <w:t>(estimated 3 months)</w:t>
            </w:r>
          </w:p>
          <w:p w14:paraId="563C0F5C" w14:textId="2F8B0C52" w:rsidR="005F6BCD" w:rsidRPr="00066DCB" w:rsidRDefault="00B14C9C" w:rsidP="00BC530E">
            <w:pPr>
              <w:spacing w:after="0"/>
              <w:rPr>
                <w:color w:val="4472C4" w:themeColor="accent1"/>
                <w:sz w:val="16"/>
              </w:rPr>
            </w:pPr>
            <w:r w:rsidRPr="00066DCB">
              <w:rPr>
                <w:color w:val="4472C4" w:themeColor="accent1"/>
                <w:sz w:val="16"/>
              </w:rPr>
              <w:t>Rebuild, recover or relocate permanent shop</w:t>
            </w:r>
          </w:p>
        </w:tc>
      </w:tr>
      <w:tr w:rsidR="005F6BCD" w14:paraId="231D1501"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1F21C2B8" w14:textId="042C1846" w:rsidR="005F6BCD" w:rsidRDefault="00187F5B" w:rsidP="00550CC6">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AC5BD2E" w14:textId="40F83FFB" w:rsidR="005F6BCD" w:rsidRPr="00066DCB" w:rsidRDefault="00A7453E" w:rsidP="00550CC6">
            <w:pPr>
              <w:spacing w:after="0"/>
              <w:rPr>
                <w:color w:val="4472C4" w:themeColor="accent1"/>
                <w:sz w:val="16"/>
              </w:rPr>
            </w:pPr>
            <w:r w:rsidRPr="00066DCB">
              <w:rPr>
                <w:color w:val="4472C4" w:themeColor="accent1"/>
                <w:sz w:val="16"/>
              </w:rPr>
              <w:t>1 week</w:t>
            </w:r>
          </w:p>
        </w:tc>
      </w:tr>
    </w:tbl>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187F5B" w14:paraId="11FA2DD6"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A09D778" w14:textId="77777777" w:rsidR="00187F5B" w:rsidRDefault="00187F5B"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9BCC52" w14:textId="1676F98E" w:rsidR="00187F5B" w:rsidRDefault="0033330A" w:rsidP="00550CC6">
            <w:pPr>
              <w:spacing w:after="0"/>
              <w:rPr>
                <w:b/>
                <w:sz w:val="16"/>
              </w:rPr>
            </w:pPr>
            <w:r w:rsidRPr="0033330A">
              <w:rPr>
                <w:b/>
                <w:sz w:val="16"/>
              </w:rPr>
              <w:t>Temporary closure of shop</w:t>
            </w:r>
          </w:p>
        </w:tc>
      </w:tr>
      <w:tr w:rsidR="00187F5B" w14:paraId="2909A4A5"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45BD23D6" w14:textId="77777777" w:rsidR="00187F5B" w:rsidRDefault="00187F5B"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414B252" w14:textId="10D078BE" w:rsidR="00187F5B" w:rsidRPr="00066DCB" w:rsidRDefault="0033330A" w:rsidP="00550CC6">
            <w:pPr>
              <w:spacing w:after="0"/>
              <w:rPr>
                <w:color w:val="4472C4" w:themeColor="accent1"/>
                <w:sz w:val="16"/>
              </w:rPr>
            </w:pPr>
            <w:r w:rsidRPr="00066DCB">
              <w:rPr>
                <w:color w:val="4472C4" w:themeColor="accent1"/>
                <w:sz w:val="16"/>
              </w:rPr>
              <w:t xml:space="preserve">Closure of shop following an incident for an estimated </w:t>
            </w:r>
            <w:r w:rsidR="00A7453E" w:rsidRPr="00066DCB">
              <w:rPr>
                <w:color w:val="4472C4" w:themeColor="accent1"/>
                <w:sz w:val="16"/>
              </w:rPr>
              <w:t>1</w:t>
            </w:r>
            <w:r w:rsidRPr="00066DCB">
              <w:rPr>
                <w:color w:val="4472C4" w:themeColor="accent1"/>
                <w:sz w:val="16"/>
              </w:rPr>
              <w:t xml:space="preserve"> week</w:t>
            </w:r>
          </w:p>
        </w:tc>
      </w:tr>
      <w:tr w:rsidR="00187F5B" w14:paraId="47A7A8FB"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71FE11E6" w14:textId="77777777"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019B18" w14:textId="6D1D35A7" w:rsidR="00187F5B" w:rsidRPr="00066DCB" w:rsidRDefault="00134CF9" w:rsidP="00134CF9">
            <w:pPr>
              <w:spacing w:after="0"/>
              <w:rPr>
                <w:color w:val="4472C4" w:themeColor="accent1"/>
                <w:sz w:val="16"/>
              </w:rPr>
            </w:pPr>
            <w:r w:rsidRPr="00066DCB">
              <w:rPr>
                <w:color w:val="4472C4" w:themeColor="accent1"/>
                <w:sz w:val="16"/>
              </w:rPr>
              <w:t xml:space="preserve">Power failure, Supply failure, Regulatory breach, Transport failure, Neighbouring site incident, </w:t>
            </w:r>
            <w:r w:rsidR="00F6142B" w:rsidRPr="00066DCB">
              <w:rPr>
                <w:color w:val="4472C4" w:themeColor="accent1"/>
                <w:sz w:val="16"/>
              </w:rPr>
              <w:t xml:space="preserve">Widespread </w:t>
            </w:r>
            <w:r w:rsidRPr="00066DCB">
              <w:rPr>
                <w:color w:val="4472C4" w:themeColor="accent1"/>
                <w:sz w:val="16"/>
              </w:rPr>
              <w:t>staff illness, Team defection, Fatality or serious injury, Pandemic lockdown</w:t>
            </w:r>
          </w:p>
        </w:tc>
      </w:tr>
      <w:tr w:rsidR="00187F5B" w14:paraId="4EC1F8E3"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60A870B" w14:textId="77777777" w:rsidR="00187F5B" w:rsidRDefault="00187F5B"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0172BF4" w14:textId="77777777" w:rsidR="002B6A14" w:rsidRPr="00066DCB" w:rsidRDefault="002B6A14" w:rsidP="002B6A14">
            <w:pPr>
              <w:spacing w:after="0"/>
              <w:rPr>
                <w:b/>
                <w:bCs/>
                <w:color w:val="4472C4" w:themeColor="accent1"/>
                <w:sz w:val="16"/>
              </w:rPr>
            </w:pPr>
            <w:r w:rsidRPr="00066DCB">
              <w:rPr>
                <w:b/>
                <w:bCs/>
                <w:color w:val="4472C4" w:themeColor="accent1"/>
                <w:sz w:val="16"/>
              </w:rPr>
              <w:t>Day 1</w:t>
            </w:r>
          </w:p>
          <w:p w14:paraId="63FDF8B2" w14:textId="77777777" w:rsidR="002B6A14" w:rsidRPr="00066DCB" w:rsidRDefault="002B6A14" w:rsidP="002B6A14">
            <w:pPr>
              <w:spacing w:after="0"/>
              <w:rPr>
                <w:color w:val="4472C4" w:themeColor="accent1"/>
                <w:sz w:val="16"/>
              </w:rPr>
            </w:pPr>
            <w:r w:rsidRPr="00066DCB">
              <w:rPr>
                <w:color w:val="4472C4" w:themeColor="accent1"/>
                <w:sz w:val="16"/>
              </w:rPr>
              <w:t>Identify and escalate using the procedures found in Section 1</w:t>
            </w:r>
          </w:p>
          <w:p w14:paraId="213AA254" w14:textId="77777777" w:rsidR="002B6A14" w:rsidRPr="00066DCB" w:rsidRDefault="002B6A14" w:rsidP="002B6A14">
            <w:pPr>
              <w:spacing w:after="0"/>
              <w:rPr>
                <w:color w:val="4472C4" w:themeColor="accent1"/>
                <w:sz w:val="16"/>
              </w:rPr>
            </w:pPr>
            <w:r w:rsidRPr="00066DCB">
              <w:rPr>
                <w:color w:val="4472C4" w:themeColor="accent1"/>
                <w:sz w:val="16"/>
              </w:rPr>
              <w:t>Contain using specific incident response found Section 1</w:t>
            </w:r>
          </w:p>
          <w:p w14:paraId="617225F0" w14:textId="7EE9A366" w:rsidR="002B6A14" w:rsidRPr="00066DCB" w:rsidRDefault="002B6A14" w:rsidP="002B6A14">
            <w:pPr>
              <w:spacing w:after="0"/>
              <w:rPr>
                <w:color w:val="4472C4" w:themeColor="accent1"/>
                <w:sz w:val="16"/>
              </w:rPr>
            </w:pPr>
            <w:r w:rsidRPr="00066DCB">
              <w:rPr>
                <w:color w:val="4472C4" w:themeColor="accent1"/>
                <w:sz w:val="16"/>
              </w:rPr>
              <w:t xml:space="preserve">Damage assessment provided to Crisis Management and Business </w:t>
            </w:r>
            <w:r w:rsidR="00026430">
              <w:rPr>
                <w:color w:val="4472C4" w:themeColor="accent1"/>
                <w:sz w:val="16"/>
              </w:rPr>
              <w:t>Recovery Manager</w:t>
            </w:r>
            <w:r w:rsidRPr="00066DCB">
              <w:rPr>
                <w:color w:val="4472C4" w:themeColor="accent1"/>
                <w:sz w:val="16"/>
              </w:rPr>
              <w:t xml:space="preserve"> by Incident Manager</w:t>
            </w:r>
          </w:p>
          <w:p w14:paraId="73265594" w14:textId="77777777" w:rsidR="002B6A14" w:rsidRPr="00066DCB" w:rsidRDefault="002B6A14" w:rsidP="002B6A14">
            <w:pPr>
              <w:spacing w:after="0"/>
              <w:rPr>
                <w:color w:val="4472C4" w:themeColor="accent1"/>
                <w:sz w:val="16"/>
              </w:rPr>
            </w:pPr>
            <w:r w:rsidRPr="00066DCB">
              <w:rPr>
                <w:color w:val="4472C4" w:themeColor="accent1"/>
                <w:sz w:val="16"/>
              </w:rPr>
              <w:t>Notify insurers</w:t>
            </w:r>
          </w:p>
          <w:p w14:paraId="20AE1677" w14:textId="690001ED" w:rsidR="002B6A14" w:rsidRPr="00066DCB" w:rsidRDefault="002B6A14" w:rsidP="002B6A14">
            <w:pPr>
              <w:spacing w:after="0"/>
              <w:rPr>
                <w:color w:val="4472C4" w:themeColor="accent1"/>
                <w:sz w:val="16"/>
              </w:rPr>
            </w:pPr>
            <w:r w:rsidRPr="00066DCB">
              <w:rPr>
                <w:color w:val="4472C4" w:themeColor="accent1"/>
                <w:sz w:val="16"/>
              </w:rPr>
              <w:t>Deploy crisis management plan found in Section 2 and manage all affected stakeholders and customers</w:t>
            </w:r>
          </w:p>
          <w:p w14:paraId="5CB29F50" w14:textId="77777777" w:rsidR="002B6A14" w:rsidRPr="00066DCB" w:rsidRDefault="002B6A14" w:rsidP="002B6A14">
            <w:pPr>
              <w:spacing w:after="0"/>
              <w:rPr>
                <w:color w:val="4472C4" w:themeColor="accent1"/>
                <w:sz w:val="16"/>
              </w:rPr>
            </w:pPr>
            <w:r w:rsidRPr="00066DCB">
              <w:rPr>
                <w:color w:val="4472C4" w:themeColor="accent1"/>
                <w:sz w:val="16"/>
              </w:rPr>
              <w:t>Notify followers and provide updates via social media and the website</w:t>
            </w:r>
          </w:p>
          <w:p w14:paraId="4B969E06" w14:textId="77777777" w:rsidR="002B6A14" w:rsidRPr="00066DCB" w:rsidRDefault="002B6A14" w:rsidP="002B6A14">
            <w:pPr>
              <w:spacing w:after="0"/>
              <w:rPr>
                <w:color w:val="4472C4" w:themeColor="accent1"/>
                <w:sz w:val="16"/>
              </w:rPr>
            </w:pPr>
            <w:r w:rsidRPr="00066DCB">
              <w:rPr>
                <w:color w:val="4472C4" w:themeColor="accent1"/>
                <w:sz w:val="16"/>
              </w:rPr>
              <w:t>Drive all customers to the website for ordering</w:t>
            </w:r>
          </w:p>
          <w:p w14:paraId="6C391D79" w14:textId="77777777" w:rsidR="002B6A14" w:rsidRPr="00066DCB" w:rsidRDefault="002B6A14" w:rsidP="002B6A14">
            <w:pPr>
              <w:spacing w:after="0"/>
              <w:rPr>
                <w:color w:val="4472C4" w:themeColor="accent1"/>
                <w:sz w:val="16"/>
              </w:rPr>
            </w:pPr>
            <w:r w:rsidRPr="00066DCB">
              <w:rPr>
                <w:color w:val="4472C4" w:themeColor="accent1"/>
                <w:sz w:val="16"/>
              </w:rPr>
              <w:t>Salvage stock and equipment where safe to do so</w:t>
            </w:r>
          </w:p>
          <w:p w14:paraId="4056CAE6" w14:textId="40C873B7" w:rsidR="002B6A14" w:rsidRPr="00066DCB" w:rsidRDefault="002B6A14" w:rsidP="002B6A14">
            <w:pPr>
              <w:spacing w:after="0"/>
              <w:rPr>
                <w:color w:val="4472C4" w:themeColor="accent1"/>
                <w:sz w:val="16"/>
              </w:rPr>
            </w:pPr>
            <w:r w:rsidRPr="00066DCB">
              <w:rPr>
                <w:color w:val="4472C4" w:themeColor="accent1"/>
                <w:sz w:val="16"/>
              </w:rPr>
              <w:t>Secure the site</w:t>
            </w:r>
          </w:p>
          <w:p w14:paraId="51A084E8" w14:textId="77777777" w:rsidR="002B6A14" w:rsidRPr="00066DCB" w:rsidRDefault="002B6A14" w:rsidP="002B6A14">
            <w:pPr>
              <w:spacing w:after="0"/>
              <w:rPr>
                <w:color w:val="4472C4" w:themeColor="accent1"/>
                <w:sz w:val="16"/>
              </w:rPr>
            </w:pPr>
          </w:p>
          <w:p w14:paraId="4C7F2875" w14:textId="77777777" w:rsidR="002B6A14" w:rsidRPr="00066DCB" w:rsidRDefault="002B6A14" w:rsidP="002B6A14">
            <w:pPr>
              <w:spacing w:after="0"/>
              <w:rPr>
                <w:b/>
                <w:bCs/>
                <w:color w:val="4472C4" w:themeColor="accent1"/>
                <w:sz w:val="16"/>
              </w:rPr>
            </w:pPr>
            <w:r w:rsidRPr="00066DCB">
              <w:rPr>
                <w:b/>
                <w:bCs/>
                <w:color w:val="4472C4" w:themeColor="accent1"/>
                <w:sz w:val="16"/>
              </w:rPr>
              <w:t>Day 2</w:t>
            </w:r>
          </w:p>
          <w:p w14:paraId="453FE03A" w14:textId="527D24E0" w:rsidR="002B6A14" w:rsidRPr="00066DCB" w:rsidRDefault="002B6A14" w:rsidP="002B6A14">
            <w:pPr>
              <w:spacing w:after="0"/>
              <w:rPr>
                <w:color w:val="4472C4" w:themeColor="accent1"/>
                <w:sz w:val="16"/>
              </w:rPr>
            </w:pPr>
            <w:r w:rsidRPr="00066DCB">
              <w:rPr>
                <w:color w:val="4472C4" w:themeColor="accent1"/>
                <w:sz w:val="16"/>
              </w:rPr>
              <w:t>If access to stock is not affected, move all staff to stockroom/warehouse/logistics operations</w:t>
            </w:r>
          </w:p>
          <w:p w14:paraId="3E89F51A" w14:textId="00ABCAF3" w:rsidR="002B6A14" w:rsidRPr="00066DCB" w:rsidRDefault="002B6A14" w:rsidP="002B6A14">
            <w:pPr>
              <w:spacing w:after="0"/>
              <w:rPr>
                <w:color w:val="4472C4" w:themeColor="accent1"/>
                <w:sz w:val="16"/>
              </w:rPr>
            </w:pPr>
            <w:r w:rsidRPr="00066DCB">
              <w:rPr>
                <w:color w:val="4472C4" w:themeColor="accent1"/>
                <w:sz w:val="16"/>
              </w:rPr>
              <w:t>If access to stock is affected, contact suppliers and expedite resupply to alternative temporary warehousing space</w:t>
            </w:r>
          </w:p>
          <w:p w14:paraId="4D8CACBA" w14:textId="77777777" w:rsidR="002B6A14" w:rsidRPr="00066DCB" w:rsidRDefault="002B6A14" w:rsidP="002B6A14">
            <w:pPr>
              <w:spacing w:after="0"/>
              <w:rPr>
                <w:color w:val="4472C4" w:themeColor="accent1"/>
                <w:sz w:val="16"/>
              </w:rPr>
            </w:pPr>
            <w:r w:rsidRPr="00066DCB">
              <w:rPr>
                <w:color w:val="4472C4" w:themeColor="accent1"/>
                <w:sz w:val="16"/>
              </w:rPr>
              <w:t>Source and equip alternative warehousing space</w:t>
            </w:r>
          </w:p>
          <w:p w14:paraId="28CB43F2" w14:textId="77777777" w:rsidR="002B6A14" w:rsidRPr="00066DCB" w:rsidRDefault="002B6A14" w:rsidP="002B6A14">
            <w:pPr>
              <w:spacing w:after="0"/>
              <w:rPr>
                <w:color w:val="4472C4" w:themeColor="accent1"/>
                <w:sz w:val="16"/>
              </w:rPr>
            </w:pPr>
            <w:r w:rsidRPr="00066DCB">
              <w:rPr>
                <w:color w:val="4472C4" w:themeColor="accent1"/>
                <w:sz w:val="16"/>
              </w:rPr>
              <w:t>Consider drop-shipping direct from suppliers to customers where possible</w:t>
            </w:r>
          </w:p>
          <w:p w14:paraId="57C01BDF" w14:textId="77777777" w:rsidR="00187F5B" w:rsidRPr="00066DCB" w:rsidRDefault="00187F5B" w:rsidP="002B6A14">
            <w:pPr>
              <w:spacing w:after="0"/>
              <w:rPr>
                <w:color w:val="4472C4" w:themeColor="accent1"/>
                <w:sz w:val="16"/>
              </w:rPr>
            </w:pPr>
          </w:p>
          <w:p w14:paraId="5CEB6D03" w14:textId="6174534E" w:rsidR="002B6A14" w:rsidRPr="00066DCB" w:rsidRDefault="002B6A14" w:rsidP="002B6A14">
            <w:pPr>
              <w:spacing w:after="0"/>
              <w:rPr>
                <w:color w:val="4472C4" w:themeColor="accent1"/>
                <w:sz w:val="16"/>
              </w:rPr>
            </w:pPr>
            <w:r w:rsidRPr="00066DCB">
              <w:rPr>
                <w:color w:val="4472C4" w:themeColor="accent1"/>
                <w:sz w:val="16"/>
              </w:rPr>
              <w:t>Wait to regain access</w:t>
            </w:r>
          </w:p>
        </w:tc>
      </w:tr>
      <w:tr w:rsidR="00187F5B" w14:paraId="492DEC8D"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275EC6B" w14:textId="77777777" w:rsidR="00187F5B" w:rsidRDefault="00187F5B" w:rsidP="00550CC6">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0FB7115" w14:textId="02795D72" w:rsidR="00187F5B" w:rsidRPr="00066DCB" w:rsidRDefault="002B6A14" w:rsidP="00550CC6">
            <w:pPr>
              <w:spacing w:after="0"/>
              <w:rPr>
                <w:color w:val="4472C4" w:themeColor="accent1"/>
                <w:sz w:val="16"/>
              </w:rPr>
            </w:pPr>
            <w:r w:rsidRPr="00066DCB">
              <w:rPr>
                <w:color w:val="4472C4" w:themeColor="accent1"/>
                <w:sz w:val="16"/>
              </w:rPr>
              <w:t>1</w:t>
            </w:r>
            <w:r w:rsidR="00134CF9" w:rsidRPr="00066DCB">
              <w:rPr>
                <w:color w:val="4472C4" w:themeColor="accent1"/>
                <w:sz w:val="16"/>
              </w:rPr>
              <w:t xml:space="preserve"> week</w:t>
            </w:r>
          </w:p>
        </w:tc>
      </w:tr>
    </w:tbl>
    <w:p w14:paraId="072A9ED6" w14:textId="7A729AEA"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AF0D4D" w14:paraId="4F9C9777"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35E61AD" w14:textId="77777777" w:rsidR="00AF0D4D" w:rsidRDefault="00AF0D4D" w:rsidP="00862670">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D62029" w14:textId="5BC95634" w:rsidR="00AF0D4D" w:rsidRDefault="009E72D5" w:rsidP="00862670">
            <w:pPr>
              <w:spacing w:after="0"/>
              <w:rPr>
                <w:b/>
                <w:sz w:val="16"/>
              </w:rPr>
            </w:pPr>
            <w:r>
              <w:rPr>
                <w:b/>
                <w:sz w:val="16"/>
              </w:rPr>
              <w:t>Data breach</w:t>
            </w:r>
          </w:p>
        </w:tc>
      </w:tr>
      <w:tr w:rsidR="00AF0D4D" w14:paraId="2548D19B"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456B9083" w14:textId="77777777" w:rsidR="00AF0D4D" w:rsidRDefault="00AF0D4D" w:rsidP="00862670">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A93DB17" w14:textId="4B71E9B7" w:rsidR="00AF0D4D" w:rsidRPr="00066DCB" w:rsidRDefault="00485D33" w:rsidP="00862670">
            <w:pPr>
              <w:spacing w:after="0"/>
              <w:rPr>
                <w:color w:val="4472C4" w:themeColor="accent1"/>
                <w:sz w:val="16"/>
              </w:rPr>
            </w:pPr>
            <w:r w:rsidRPr="00066DCB">
              <w:rPr>
                <w:color w:val="4472C4" w:themeColor="accent1"/>
                <w:sz w:val="16"/>
              </w:rPr>
              <w:t>Disclosure of sensitive customer data</w:t>
            </w:r>
          </w:p>
        </w:tc>
      </w:tr>
      <w:tr w:rsidR="00AF0D4D" w14:paraId="57E679B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59DEF63" w14:textId="77777777" w:rsidR="00AF0D4D" w:rsidRDefault="00AF0D4D" w:rsidP="00862670">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6F59F20" w14:textId="09E2A1DE" w:rsidR="00AF0D4D" w:rsidRPr="00066DCB" w:rsidRDefault="00485D33" w:rsidP="00862670">
            <w:pPr>
              <w:spacing w:after="0"/>
              <w:rPr>
                <w:color w:val="4472C4" w:themeColor="accent1"/>
                <w:sz w:val="16"/>
              </w:rPr>
            </w:pPr>
            <w:r w:rsidRPr="00066DCB">
              <w:rPr>
                <w:color w:val="4472C4" w:themeColor="accent1"/>
                <w:sz w:val="16"/>
              </w:rPr>
              <w:t>Cyber attack, human error, sabotage</w:t>
            </w:r>
          </w:p>
        </w:tc>
      </w:tr>
      <w:tr w:rsidR="00AF0D4D" w14:paraId="33EF4C90"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3FD79128" w14:textId="77777777" w:rsidR="00AF0D4D" w:rsidRDefault="00AF0D4D" w:rsidP="00862670">
            <w:pPr>
              <w:spacing w:after="0"/>
              <w:rPr>
                <w:sz w:val="16"/>
              </w:rPr>
            </w:pPr>
            <w:r>
              <w:rPr>
                <w:sz w:val="16"/>
              </w:rPr>
              <w:lastRenderedPageBreak/>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17AAADB" w14:textId="77777777" w:rsidR="00493B34" w:rsidRPr="00066DCB" w:rsidRDefault="00493B34" w:rsidP="00493B34">
            <w:pPr>
              <w:spacing w:after="0"/>
              <w:rPr>
                <w:b/>
                <w:bCs/>
                <w:color w:val="4472C4" w:themeColor="accent1"/>
                <w:sz w:val="16"/>
              </w:rPr>
            </w:pPr>
            <w:r w:rsidRPr="00066DCB">
              <w:rPr>
                <w:b/>
                <w:bCs/>
                <w:color w:val="4472C4" w:themeColor="accent1"/>
                <w:sz w:val="16"/>
              </w:rPr>
              <w:t>Day 1</w:t>
            </w:r>
          </w:p>
          <w:p w14:paraId="39F9853A" w14:textId="77777777" w:rsidR="00493B34" w:rsidRPr="00066DCB" w:rsidRDefault="00493B34" w:rsidP="00493B34">
            <w:pPr>
              <w:spacing w:after="0"/>
              <w:rPr>
                <w:color w:val="4472C4" w:themeColor="accent1"/>
                <w:sz w:val="16"/>
              </w:rPr>
            </w:pPr>
            <w:r w:rsidRPr="00066DCB">
              <w:rPr>
                <w:color w:val="4472C4" w:themeColor="accent1"/>
                <w:sz w:val="16"/>
              </w:rPr>
              <w:t>Identify and escalate using the procedures found in Section 1</w:t>
            </w:r>
          </w:p>
          <w:p w14:paraId="3478CA9A" w14:textId="77777777" w:rsidR="00493B34" w:rsidRPr="00066DCB" w:rsidRDefault="00493B34" w:rsidP="00493B34">
            <w:pPr>
              <w:spacing w:after="0"/>
              <w:rPr>
                <w:b/>
                <w:bCs/>
                <w:color w:val="4472C4" w:themeColor="accent1"/>
                <w:sz w:val="16"/>
              </w:rPr>
            </w:pPr>
            <w:r w:rsidRPr="00066DCB">
              <w:rPr>
                <w:color w:val="4472C4" w:themeColor="accent1"/>
                <w:sz w:val="16"/>
              </w:rPr>
              <w:t>Triage, validation and investigation</w:t>
            </w:r>
          </w:p>
          <w:p w14:paraId="19014931" w14:textId="77777777" w:rsidR="00493B34" w:rsidRPr="00066DCB" w:rsidRDefault="00493B34" w:rsidP="00493B34">
            <w:pPr>
              <w:spacing w:after="0"/>
              <w:rPr>
                <w:color w:val="4472C4" w:themeColor="accent1"/>
                <w:sz w:val="16"/>
              </w:rPr>
            </w:pPr>
            <w:r w:rsidRPr="00066DCB">
              <w:rPr>
                <w:color w:val="4472C4" w:themeColor="accent1"/>
                <w:sz w:val="16"/>
              </w:rPr>
              <w:t>Liaise with third-party suppliers as required for support</w:t>
            </w:r>
          </w:p>
          <w:p w14:paraId="6161AF12" w14:textId="77777777" w:rsidR="00493B34" w:rsidRPr="00066DCB" w:rsidRDefault="00493B34" w:rsidP="00493B34">
            <w:pPr>
              <w:spacing w:after="0"/>
              <w:rPr>
                <w:color w:val="4472C4" w:themeColor="accent1"/>
                <w:sz w:val="16"/>
              </w:rPr>
            </w:pPr>
            <w:r w:rsidRPr="00066DCB">
              <w:rPr>
                <w:color w:val="4472C4" w:themeColor="accent1"/>
                <w:sz w:val="16"/>
              </w:rPr>
              <w:t>Advise ICO of breach</w:t>
            </w:r>
          </w:p>
          <w:p w14:paraId="7B86304F" w14:textId="77777777" w:rsidR="00493B34" w:rsidRPr="00066DCB" w:rsidRDefault="00493B34" w:rsidP="00493B34">
            <w:pPr>
              <w:spacing w:after="0"/>
              <w:rPr>
                <w:color w:val="4472C4" w:themeColor="accent1"/>
                <w:sz w:val="16"/>
              </w:rPr>
            </w:pPr>
            <w:r w:rsidRPr="00066DCB">
              <w:rPr>
                <w:color w:val="4472C4" w:themeColor="accent1"/>
                <w:sz w:val="16"/>
              </w:rPr>
              <w:t>Organise crisis response</w:t>
            </w:r>
          </w:p>
          <w:p w14:paraId="65F840AE" w14:textId="77777777" w:rsidR="00493B34" w:rsidRPr="00066DCB" w:rsidRDefault="00493B34" w:rsidP="00493B34">
            <w:pPr>
              <w:spacing w:after="0"/>
              <w:rPr>
                <w:color w:val="4472C4" w:themeColor="accent1"/>
                <w:sz w:val="16"/>
              </w:rPr>
            </w:pPr>
            <w:r w:rsidRPr="00066DCB">
              <w:rPr>
                <w:color w:val="4472C4" w:themeColor="accent1"/>
                <w:sz w:val="16"/>
              </w:rPr>
              <w:t>Notify insurers</w:t>
            </w:r>
          </w:p>
          <w:p w14:paraId="4BE89029" w14:textId="7FD64852" w:rsidR="00AF0D4D" w:rsidRPr="00066DCB" w:rsidRDefault="00493B34" w:rsidP="00493B34">
            <w:pPr>
              <w:spacing w:after="0"/>
              <w:rPr>
                <w:color w:val="4472C4" w:themeColor="accent1"/>
                <w:sz w:val="16"/>
              </w:rPr>
            </w:pPr>
            <w:r w:rsidRPr="00066DCB">
              <w:rPr>
                <w:color w:val="4472C4" w:themeColor="accent1"/>
                <w:sz w:val="16"/>
              </w:rPr>
              <w:t>Prepare legal response</w:t>
            </w:r>
          </w:p>
        </w:tc>
      </w:tr>
      <w:tr w:rsidR="00AF0D4D" w14:paraId="24AB8F65"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E58F7B7" w14:textId="77777777" w:rsidR="00AF0D4D" w:rsidRDefault="00AF0D4D" w:rsidP="00862670">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6242BA8" w14:textId="76D2A29B" w:rsidR="00AF0D4D" w:rsidRPr="00066DCB" w:rsidRDefault="00485D33" w:rsidP="00862670">
            <w:pPr>
              <w:spacing w:after="0"/>
              <w:rPr>
                <w:color w:val="4472C4" w:themeColor="accent1"/>
                <w:sz w:val="16"/>
              </w:rPr>
            </w:pPr>
            <w:r w:rsidRPr="00066DCB">
              <w:rPr>
                <w:color w:val="4472C4" w:themeColor="accent1"/>
                <w:sz w:val="16"/>
              </w:rPr>
              <w:t>1 week</w:t>
            </w:r>
          </w:p>
        </w:tc>
      </w:tr>
    </w:tbl>
    <w:p w14:paraId="231BAB07" w14:textId="77777777" w:rsidR="00485D33" w:rsidRDefault="00485D3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485D33" w14:paraId="66BCB4C5"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77CE8AE" w14:textId="77777777" w:rsidR="00485D33" w:rsidRDefault="00485D33" w:rsidP="00862670">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F763CF" w14:textId="1C09CFDE" w:rsidR="00485D33" w:rsidRDefault="0033330A" w:rsidP="00862670">
            <w:pPr>
              <w:spacing w:after="0"/>
              <w:rPr>
                <w:b/>
                <w:sz w:val="16"/>
              </w:rPr>
            </w:pPr>
            <w:r w:rsidRPr="0033330A">
              <w:rPr>
                <w:b/>
                <w:sz w:val="16"/>
              </w:rPr>
              <w:t>Loss of website</w:t>
            </w:r>
          </w:p>
        </w:tc>
      </w:tr>
      <w:tr w:rsidR="00485D33" w14:paraId="08F81FD9"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706FC8B9" w14:textId="77777777" w:rsidR="00485D33" w:rsidRDefault="00485D33" w:rsidP="00862670">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B745546" w14:textId="6F544F79" w:rsidR="00485D33" w:rsidRPr="00066DCB" w:rsidRDefault="0033330A" w:rsidP="00862670">
            <w:pPr>
              <w:spacing w:after="0"/>
              <w:rPr>
                <w:color w:val="4472C4" w:themeColor="accent1"/>
                <w:sz w:val="16"/>
              </w:rPr>
            </w:pPr>
            <w:r w:rsidRPr="00066DCB">
              <w:rPr>
                <w:color w:val="4472C4" w:themeColor="accent1"/>
                <w:sz w:val="16"/>
              </w:rPr>
              <w:t>Prolonged loss of website for an estimated 1 week</w:t>
            </w:r>
          </w:p>
        </w:tc>
      </w:tr>
      <w:tr w:rsidR="00485D33" w14:paraId="58AD1AD8"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31EA6AE6" w14:textId="77777777" w:rsidR="00485D33" w:rsidRDefault="00485D33" w:rsidP="00862670">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913D3B2" w14:textId="5415E2A8" w:rsidR="00485D33" w:rsidRPr="00066DCB" w:rsidRDefault="00651305" w:rsidP="00862670">
            <w:pPr>
              <w:spacing w:after="0"/>
              <w:rPr>
                <w:color w:val="4472C4" w:themeColor="accent1"/>
                <w:sz w:val="16"/>
              </w:rPr>
            </w:pPr>
            <w:r w:rsidRPr="00066DCB">
              <w:rPr>
                <w:color w:val="4472C4" w:themeColor="accent1"/>
                <w:sz w:val="16"/>
              </w:rPr>
              <w:t>Code error, virus attacks, hackers, plugin extension errors, service provider error, hosting error, domain error, traffic error</w:t>
            </w:r>
          </w:p>
        </w:tc>
      </w:tr>
      <w:tr w:rsidR="00485D33" w14:paraId="3534E4A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03EBBFBE" w14:textId="77777777" w:rsidR="00485D33" w:rsidRDefault="00485D33" w:rsidP="00862670">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2E41C65" w14:textId="3B9D4C53" w:rsidR="002E5BA8" w:rsidRPr="00066DCB" w:rsidRDefault="002E5BA8" w:rsidP="00EF7574">
            <w:pPr>
              <w:spacing w:after="0"/>
              <w:rPr>
                <w:b/>
                <w:bCs/>
                <w:color w:val="4472C4" w:themeColor="accent1"/>
                <w:sz w:val="16"/>
              </w:rPr>
            </w:pPr>
            <w:r w:rsidRPr="00066DCB">
              <w:rPr>
                <w:b/>
                <w:bCs/>
                <w:color w:val="4472C4" w:themeColor="accent1"/>
                <w:sz w:val="16"/>
              </w:rPr>
              <w:t>Day 1</w:t>
            </w:r>
          </w:p>
          <w:p w14:paraId="6CF9BC2A" w14:textId="126C6179" w:rsidR="00EF7574" w:rsidRPr="00066DCB" w:rsidRDefault="00EF7574" w:rsidP="00EF7574">
            <w:pPr>
              <w:spacing w:after="0"/>
              <w:rPr>
                <w:color w:val="4472C4" w:themeColor="accent1"/>
                <w:sz w:val="16"/>
              </w:rPr>
            </w:pPr>
            <w:r w:rsidRPr="00066DCB">
              <w:rPr>
                <w:color w:val="4472C4" w:themeColor="accent1"/>
                <w:sz w:val="16"/>
              </w:rPr>
              <w:t>Identify and escalate using the procedures found in Section 1</w:t>
            </w:r>
          </w:p>
          <w:p w14:paraId="43B47BE3" w14:textId="77777777" w:rsidR="00EF7574" w:rsidRPr="00066DCB" w:rsidRDefault="00EF7574" w:rsidP="00EF7574">
            <w:pPr>
              <w:spacing w:after="0"/>
              <w:rPr>
                <w:color w:val="4472C4" w:themeColor="accent1"/>
                <w:sz w:val="16"/>
              </w:rPr>
            </w:pPr>
            <w:r w:rsidRPr="00066DCB">
              <w:rPr>
                <w:color w:val="4472C4" w:themeColor="accent1"/>
                <w:sz w:val="16"/>
              </w:rPr>
              <w:t>Contain using specific incident response found Section 1</w:t>
            </w:r>
          </w:p>
          <w:p w14:paraId="7E018B34" w14:textId="65DBC2A7" w:rsidR="00EF7574" w:rsidRPr="00066DCB" w:rsidRDefault="00EF7574" w:rsidP="00EF7574">
            <w:pPr>
              <w:spacing w:after="0"/>
              <w:rPr>
                <w:color w:val="4472C4" w:themeColor="accent1"/>
                <w:sz w:val="16"/>
              </w:rPr>
            </w:pPr>
            <w:r w:rsidRPr="00066DCB">
              <w:rPr>
                <w:color w:val="4472C4" w:themeColor="accent1"/>
                <w:sz w:val="16"/>
              </w:rPr>
              <w:t xml:space="preserve">Damage assessment provided to Crisis Management and Business </w:t>
            </w:r>
            <w:r w:rsidR="00026430">
              <w:rPr>
                <w:color w:val="4472C4" w:themeColor="accent1"/>
                <w:sz w:val="16"/>
              </w:rPr>
              <w:t>Recovery Manager</w:t>
            </w:r>
            <w:r w:rsidRPr="00066DCB">
              <w:rPr>
                <w:color w:val="4472C4" w:themeColor="accent1"/>
                <w:sz w:val="16"/>
              </w:rPr>
              <w:t xml:space="preserve"> by Incident Manager</w:t>
            </w:r>
          </w:p>
          <w:p w14:paraId="1C463EA2" w14:textId="77777777" w:rsidR="00EF7574" w:rsidRPr="00066DCB" w:rsidRDefault="00EF7574" w:rsidP="00EF7574">
            <w:pPr>
              <w:spacing w:after="0"/>
              <w:rPr>
                <w:color w:val="4472C4" w:themeColor="accent1"/>
                <w:sz w:val="16"/>
              </w:rPr>
            </w:pPr>
            <w:r w:rsidRPr="00066DCB">
              <w:rPr>
                <w:color w:val="4472C4" w:themeColor="accent1"/>
                <w:sz w:val="16"/>
              </w:rPr>
              <w:t>Notify insurers</w:t>
            </w:r>
          </w:p>
          <w:p w14:paraId="4DDD8054" w14:textId="77777777" w:rsidR="00EF7574" w:rsidRPr="00066DCB" w:rsidRDefault="00EF7574" w:rsidP="00EF7574">
            <w:pPr>
              <w:spacing w:after="0"/>
              <w:rPr>
                <w:color w:val="4472C4" w:themeColor="accent1"/>
                <w:sz w:val="16"/>
              </w:rPr>
            </w:pPr>
            <w:r w:rsidRPr="00066DCB">
              <w:rPr>
                <w:color w:val="4472C4" w:themeColor="accent1"/>
                <w:sz w:val="16"/>
              </w:rPr>
              <w:t>Deploy crisis management plan found in Section 2 and manage all affected stakeholders and customers</w:t>
            </w:r>
          </w:p>
          <w:p w14:paraId="4590E830" w14:textId="03D25674" w:rsidR="00EF7574" w:rsidRPr="00066DCB" w:rsidRDefault="00EF7574" w:rsidP="00EF7574">
            <w:pPr>
              <w:spacing w:after="0"/>
              <w:rPr>
                <w:color w:val="4472C4" w:themeColor="accent1"/>
                <w:sz w:val="16"/>
              </w:rPr>
            </w:pPr>
            <w:r w:rsidRPr="00066DCB">
              <w:rPr>
                <w:color w:val="4472C4" w:themeColor="accent1"/>
                <w:sz w:val="16"/>
              </w:rPr>
              <w:t>Notify followers and provide updates via social media and email where possible</w:t>
            </w:r>
          </w:p>
          <w:p w14:paraId="632852D3" w14:textId="3973F2EC" w:rsidR="00EF7574" w:rsidRPr="00066DCB" w:rsidRDefault="00EF7574" w:rsidP="00EF7574">
            <w:pPr>
              <w:spacing w:after="0"/>
              <w:rPr>
                <w:color w:val="4472C4" w:themeColor="accent1"/>
                <w:sz w:val="16"/>
              </w:rPr>
            </w:pPr>
            <w:r w:rsidRPr="00066DCB">
              <w:rPr>
                <w:color w:val="4472C4" w:themeColor="accent1"/>
                <w:sz w:val="16"/>
              </w:rPr>
              <w:t xml:space="preserve">Advise </w:t>
            </w:r>
            <w:r w:rsidR="007C4BB9" w:rsidRPr="00066DCB">
              <w:rPr>
                <w:color w:val="4472C4" w:themeColor="accent1"/>
                <w:sz w:val="16"/>
              </w:rPr>
              <w:t xml:space="preserve">customers to </w:t>
            </w:r>
            <w:r w:rsidR="007510C7" w:rsidRPr="00066DCB">
              <w:rPr>
                <w:color w:val="4472C4" w:themeColor="accent1"/>
                <w:sz w:val="16"/>
              </w:rPr>
              <w:t xml:space="preserve">order via email or </w:t>
            </w:r>
            <w:r w:rsidR="007C4BB9" w:rsidRPr="00066DCB">
              <w:rPr>
                <w:color w:val="4472C4" w:themeColor="accent1"/>
                <w:sz w:val="16"/>
              </w:rPr>
              <w:t>call the shop for ordering</w:t>
            </w:r>
          </w:p>
          <w:p w14:paraId="2DE7A4C8" w14:textId="5E8DA925" w:rsidR="007C4BB9" w:rsidRPr="00066DCB" w:rsidRDefault="007C4BB9" w:rsidP="00EF7574">
            <w:pPr>
              <w:spacing w:after="0"/>
              <w:rPr>
                <w:color w:val="4472C4" w:themeColor="accent1"/>
                <w:sz w:val="16"/>
              </w:rPr>
            </w:pPr>
            <w:r w:rsidRPr="00066DCB">
              <w:rPr>
                <w:color w:val="4472C4" w:themeColor="accent1"/>
                <w:sz w:val="16"/>
              </w:rPr>
              <w:t xml:space="preserve">Deploy </w:t>
            </w:r>
            <w:r w:rsidR="00C866EB" w:rsidRPr="00066DCB">
              <w:rPr>
                <w:color w:val="4472C4" w:themeColor="accent1"/>
                <w:sz w:val="16"/>
              </w:rPr>
              <w:t>staff to monitor and manage orders</w:t>
            </w:r>
            <w:r w:rsidR="00356A1D" w:rsidRPr="00066DCB">
              <w:rPr>
                <w:color w:val="4472C4" w:themeColor="accent1"/>
                <w:sz w:val="16"/>
              </w:rPr>
              <w:t>, ensure all data is recorded in the necessary management systems</w:t>
            </w:r>
          </w:p>
          <w:p w14:paraId="06278563" w14:textId="0A36158E" w:rsidR="002E5BA8" w:rsidRPr="00066DCB" w:rsidRDefault="002E5BA8" w:rsidP="00356A1D">
            <w:pPr>
              <w:spacing w:after="0"/>
              <w:rPr>
                <w:color w:val="4472C4" w:themeColor="accent1"/>
                <w:sz w:val="16"/>
              </w:rPr>
            </w:pPr>
            <w:r w:rsidRPr="00066DCB">
              <w:rPr>
                <w:color w:val="4472C4" w:themeColor="accent1"/>
                <w:sz w:val="16"/>
              </w:rPr>
              <w:t xml:space="preserve"> </w:t>
            </w:r>
          </w:p>
        </w:tc>
      </w:tr>
      <w:tr w:rsidR="00485D33" w14:paraId="428B6362" w14:textId="77777777" w:rsidTr="00862670">
        <w:tc>
          <w:tcPr>
            <w:tcW w:w="659" w:type="pct"/>
            <w:tcBorders>
              <w:top w:val="single" w:sz="2" w:space="0" w:color="auto"/>
              <w:left w:val="single" w:sz="2" w:space="0" w:color="auto"/>
              <w:bottom w:val="single" w:sz="2" w:space="0" w:color="auto"/>
              <w:right w:val="single" w:sz="2" w:space="0" w:color="auto"/>
            </w:tcBorders>
            <w:shd w:val="clear" w:color="auto" w:fill="FFFFFF"/>
          </w:tcPr>
          <w:p w14:paraId="4933E122" w14:textId="77777777" w:rsidR="00485D33" w:rsidRDefault="00485D33" w:rsidP="00862670">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650BDBA" w14:textId="4E04D27D" w:rsidR="00485D33" w:rsidRPr="00066DCB" w:rsidRDefault="0033330A" w:rsidP="00862670">
            <w:pPr>
              <w:spacing w:after="0"/>
              <w:rPr>
                <w:color w:val="4472C4" w:themeColor="accent1"/>
                <w:sz w:val="16"/>
              </w:rPr>
            </w:pPr>
            <w:r w:rsidRPr="00066DCB">
              <w:rPr>
                <w:color w:val="4472C4" w:themeColor="accent1"/>
                <w:sz w:val="16"/>
              </w:rPr>
              <w:t>1 week</w:t>
            </w:r>
          </w:p>
        </w:tc>
      </w:tr>
    </w:tbl>
    <w:p w14:paraId="473B059F" w14:textId="4910C328" w:rsidR="00485D33" w:rsidRDefault="00485D33" w:rsidP="00902DA4">
      <w:pPr>
        <w:sectPr w:rsidR="00485D33"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3D37CA7D" w14:textId="77777777" w:rsidR="00471704" w:rsidRPr="00023AB8" w:rsidRDefault="00471704" w:rsidP="00471704">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7153F701" w:rsidR="00187F5B" w:rsidRPr="00F472D0" w:rsidRDefault="00187F5B" w:rsidP="00471704">
      <w:pPr>
        <w:pStyle w:val="Heading2"/>
        <w:rPr>
          <w:b/>
          <w:bCs/>
        </w:rPr>
      </w:pPr>
      <w:bookmarkStart w:id="45" w:name="_GoBack"/>
      <w:bookmarkEnd w:id="45"/>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A94C7" w14:textId="77777777" w:rsidR="00367A74" w:rsidRDefault="00367A74" w:rsidP="00D96F33">
      <w:pPr>
        <w:spacing w:after="0" w:line="240" w:lineRule="auto"/>
      </w:pPr>
      <w:r>
        <w:separator/>
      </w:r>
    </w:p>
  </w:endnote>
  <w:endnote w:type="continuationSeparator" w:id="0">
    <w:p w14:paraId="290796FA" w14:textId="77777777" w:rsidR="00367A74" w:rsidRDefault="00367A74" w:rsidP="00D96F33">
      <w:pPr>
        <w:spacing w:after="0" w:line="240" w:lineRule="auto"/>
      </w:pPr>
      <w:r>
        <w:continuationSeparator/>
      </w:r>
    </w:p>
  </w:endnote>
  <w:endnote w:type="continuationNotice" w:id="1">
    <w:p w14:paraId="2E4AE337" w14:textId="77777777" w:rsidR="00367A74" w:rsidRDefault="00367A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59E20" w14:textId="77777777" w:rsidR="00DD1C7C" w:rsidRDefault="00DD1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205185"/>
      <w:docPartObj>
        <w:docPartGallery w:val="Page Numbers (Bottom of Page)"/>
        <w:docPartUnique/>
      </w:docPartObj>
    </w:sdtPr>
    <w:sdtEndPr>
      <w:rPr>
        <w:noProof/>
      </w:rPr>
    </w:sdtEndPr>
    <w:sdtContent>
      <w:p w14:paraId="055CBBCA" w14:textId="0C8E880D"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7F8A21" w14:textId="77777777" w:rsidR="006E6521" w:rsidRPr="006E6521" w:rsidRDefault="006E6521" w:rsidP="006E6521">
    <w:pPr>
      <w:pStyle w:val="BodyText"/>
      <w:spacing w:before="51" w:line="228" w:lineRule="auto"/>
      <w:ind w:left="480" w:right="208" w:firstLine="0"/>
      <w:rPr>
        <w:i/>
        <w:iCs/>
        <w:sz w:val="16"/>
        <w:szCs w:val="16"/>
        <w:lang w:val="en-US"/>
      </w:rPr>
    </w:pPr>
    <w:r w:rsidRPr="006E6521">
      <w:rPr>
        <w:i/>
        <w:iCs/>
        <w:spacing w:val="1"/>
        <w:sz w:val="16"/>
        <w:szCs w:val="16"/>
        <w:lang w:val="en-US"/>
      </w:rPr>
      <w:t>Information contained in the content, articles, templates</w:t>
    </w:r>
    <w:r w:rsidRPr="006E6521">
      <w:rPr>
        <w:i/>
        <w:iCs/>
        <w:sz w:val="16"/>
        <w:szCs w:val="16"/>
        <w:lang w:val="en-US"/>
      </w:rPr>
      <w:t xml:space="preserve"> and resilience assessment tool</w:t>
    </w:r>
    <w:r w:rsidRPr="006E6521">
      <w:rPr>
        <w:i/>
        <w:iCs/>
        <w:spacing w:val="-2"/>
        <w:sz w:val="16"/>
        <w:szCs w:val="16"/>
        <w:lang w:val="en-US"/>
      </w:rPr>
      <w:t xml:space="preserve"> </w:t>
    </w:r>
    <w:r w:rsidRPr="006E6521">
      <w:rPr>
        <w:i/>
        <w:iCs/>
        <w:spacing w:val="1"/>
        <w:sz w:val="16"/>
        <w:szCs w:val="16"/>
        <w:lang w:val="en-US"/>
      </w:rPr>
      <w:t>are for</w:t>
    </w:r>
    <w:r w:rsidRPr="006E6521">
      <w:rPr>
        <w:i/>
        <w:iCs/>
        <w:spacing w:val="-5"/>
        <w:sz w:val="16"/>
        <w:szCs w:val="16"/>
        <w:lang w:val="en-US"/>
      </w:rPr>
      <w:t xml:space="preserve"> </w:t>
    </w:r>
    <w:r w:rsidRPr="006E6521">
      <w:rPr>
        <w:i/>
        <w:iCs/>
        <w:sz w:val="16"/>
        <w:szCs w:val="16"/>
        <w:lang w:val="en-US"/>
      </w:rPr>
      <w:t>guidan</w:t>
    </w:r>
    <w:r w:rsidRPr="006E6521">
      <w:rPr>
        <w:i/>
        <w:iCs/>
        <w:spacing w:val="1"/>
        <w:sz w:val="16"/>
        <w:szCs w:val="16"/>
        <w:lang w:val="en-US"/>
      </w:rPr>
      <w:t>c</w:t>
    </w:r>
    <w:r w:rsidRPr="006E6521">
      <w:rPr>
        <w:i/>
        <w:iCs/>
        <w:sz w:val="16"/>
        <w:szCs w:val="16"/>
        <w:lang w:val="en-US"/>
      </w:rPr>
      <w:t>e and information</w:t>
    </w:r>
    <w:r w:rsidRPr="006E6521">
      <w:rPr>
        <w:i/>
        <w:iCs/>
        <w:spacing w:val="-6"/>
        <w:sz w:val="16"/>
        <w:szCs w:val="16"/>
        <w:lang w:val="en-US"/>
      </w:rPr>
      <w:t xml:space="preserve"> only, NFU Mutual and Inoni </w:t>
    </w:r>
    <w:r w:rsidRPr="006E6521">
      <w:rPr>
        <w:i/>
        <w:iCs/>
        <w:sz w:val="16"/>
        <w:szCs w:val="16"/>
        <w:lang w:val="en-US"/>
      </w:rPr>
      <w:t>a</w:t>
    </w:r>
    <w:r w:rsidRPr="006E6521">
      <w:rPr>
        <w:i/>
        <w:iCs/>
        <w:spacing w:val="2"/>
        <w:sz w:val="16"/>
        <w:szCs w:val="16"/>
        <w:lang w:val="en-US"/>
      </w:rPr>
      <w:t>r</w:t>
    </w:r>
    <w:r w:rsidRPr="006E6521">
      <w:rPr>
        <w:i/>
        <w:iCs/>
        <w:sz w:val="16"/>
        <w:szCs w:val="16"/>
        <w:lang w:val="en-US"/>
      </w:rPr>
      <w:t>e</w:t>
    </w:r>
    <w:r w:rsidRPr="006E6521">
      <w:rPr>
        <w:i/>
        <w:iCs/>
        <w:spacing w:val="-5"/>
        <w:sz w:val="16"/>
        <w:szCs w:val="16"/>
        <w:lang w:val="en-US"/>
      </w:rPr>
      <w:t xml:space="preserve"> </w:t>
    </w:r>
    <w:r w:rsidRPr="006E6521">
      <w:rPr>
        <w:i/>
        <w:iCs/>
        <w:sz w:val="16"/>
        <w:szCs w:val="16"/>
        <w:lang w:val="en-US"/>
      </w:rPr>
      <w:t>n</w:t>
    </w:r>
    <w:r w:rsidRPr="006E6521">
      <w:rPr>
        <w:i/>
        <w:iCs/>
        <w:spacing w:val="3"/>
        <w:sz w:val="16"/>
        <w:szCs w:val="16"/>
        <w:lang w:val="en-US"/>
      </w:rPr>
      <w:t>o</w:t>
    </w:r>
    <w:r w:rsidRPr="006E6521">
      <w:rPr>
        <w:i/>
        <w:iCs/>
        <w:sz w:val="16"/>
        <w:szCs w:val="16"/>
        <w:lang w:val="en-US"/>
      </w:rPr>
      <w:t>t</w:t>
    </w:r>
    <w:r w:rsidRPr="006E6521">
      <w:rPr>
        <w:i/>
        <w:iCs/>
        <w:spacing w:val="-6"/>
        <w:sz w:val="16"/>
        <w:szCs w:val="16"/>
        <w:lang w:val="en-US"/>
      </w:rPr>
      <w:t xml:space="preserve"> </w:t>
    </w:r>
    <w:r w:rsidRPr="006E6521">
      <w:rPr>
        <w:i/>
        <w:iCs/>
        <w:sz w:val="16"/>
        <w:szCs w:val="16"/>
        <w:lang w:val="en-US"/>
      </w:rPr>
      <w:t>re</w:t>
    </w:r>
    <w:r w:rsidRPr="006E6521">
      <w:rPr>
        <w:i/>
        <w:iCs/>
        <w:spacing w:val="-1"/>
        <w:sz w:val="16"/>
        <w:szCs w:val="16"/>
        <w:lang w:val="en-US"/>
      </w:rPr>
      <w:t>s</w:t>
    </w:r>
    <w:r w:rsidRPr="006E6521">
      <w:rPr>
        <w:i/>
        <w:iCs/>
        <w:spacing w:val="2"/>
        <w:sz w:val="16"/>
        <w:szCs w:val="16"/>
        <w:lang w:val="en-US"/>
      </w:rPr>
      <w:t>p</w:t>
    </w:r>
    <w:r w:rsidRPr="006E6521">
      <w:rPr>
        <w:i/>
        <w:iCs/>
        <w:sz w:val="16"/>
        <w:szCs w:val="16"/>
        <w:lang w:val="en-US"/>
      </w:rPr>
      <w:t>ons</w:t>
    </w:r>
    <w:r w:rsidRPr="006E6521">
      <w:rPr>
        <w:i/>
        <w:iCs/>
        <w:spacing w:val="-1"/>
        <w:sz w:val="16"/>
        <w:szCs w:val="16"/>
        <w:lang w:val="en-US"/>
      </w:rPr>
      <w:t>i</w:t>
    </w:r>
    <w:r w:rsidRPr="006E6521">
      <w:rPr>
        <w:i/>
        <w:iCs/>
        <w:sz w:val="16"/>
        <w:szCs w:val="16"/>
        <w:lang w:val="en-US"/>
      </w:rPr>
      <w:t>ble</w:t>
    </w:r>
    <w:r w:rsidRPr="006E6521">
      <w:rPr>
        <w:i/>
        <w:iCs/>
        <w:spacing w:val="-5"/>
        <w:sz w:val="16"/>
        <w:szCs w:val="16"/>
        <w:lang w:val="en-US"/>
      </w:rPr>
      <w:t xml:space="preserve"> </w:t>
    </w:r>
    <w:r w:rsidRPr="006E6521">
      <w:rPr>
        <w:i/>
        <w:iCs/>
        <w:sz w:val="16"/>
        <w:szCs w:val="16"/>
        <w:lang w:val="en-US"/>
      </w:rPr>
      <w:t>for any</w:t>
    </w:r>
    <w:r w:rsidRPr="006E6521">
      <w:rPr>
        <w:i/>
        <w:iCs/>
        <w:spacing w:val="-6"/>
        <w:sz w:val="16"/>
        <w:szCs w:val="16"/>
        <w:lang w:val="en-US"/>
      </w:rPr>
      <w:t xml:space="preserve"> </w:t>
    </w:r>
    <w:r w:rsidRPr="006E6521">
      <w:rPr>
        <w:i/>
        <w:iCs/>
        <w:spacing w:val="1"/>
        <w:sz w:val="16"/>
        <w:szCs w:val="16"/>
        <w:lang w:val="en-US"/>
      </w:rPr>
      <w:t>a</w:t>
    </w:r>
    <w:r w:rsidRPr="006E6521">
      <w:rPr>
        <w:i/>
        <w:iCs/>
        <w:spacing w:val="-1"/>
        <w:sz w:val="16"/>
        <w:szCs w:val="16"/>
        <w:lang w:val="en-US"/>
      </w:rPr>
      <w:t>c</w:t>
    </w:r>
    <w:r w:rsidRPr="006E6521">
      <w:rPr>
        <w:i/>
        <w:iCs/>
        <w:sz w:val="16"/>
        <w:szCs w:val="16"/>
        <w:lang w:val="en-US"/>
      </w:rPr>
      <w:t>tions</w:t>
    </w:r>
    <w:r w:rsidRPr="006E6521">
      <w:rPr>
        <w:i/>
        <w:iCs/>
        <w:spacing w:val="-6"/>
        <w:sz w:val="16"/>
        <w:szCs w:val="16"/>
        <w:lang w:val="en-US"/>
      </w:rPr>
      <w:t xml:space="preserve"> </w:t>
    </w:r>
    <w:r w:rsidRPr="006E6521">
      <w:rPr>
        <w:i/>
        <w:iCs/>
        <w:spacing w:val="2"/>
        <w:sz w:val="16"/>
        <w:szCs w:val="16"/>
        <w:lang w:val="en-US"/>
      </w:rPr>
      <w:t>t</w:t>
    </w:r>
    <w:r w:rsidRPr="006E6521">
      <w:rPr>
        <w:i/>
        <w:iCs/>
        <w:sz w:val="16"/>
        <w:szCs w:val="16"/>
        <w:lang w:val="en-US"/>
      </w:rPr>
      <w:t>a</w:t>
    </w:r>
    <w:r w:rsidRPr="006E6521">
      <w:rPr>
        <w:i/>
        <w:iCs/>
        <w:spacing w:val="1"/>
        <w:sz w:val="16"/>
        <w:szCs w:val="16"/>
        <w:lang w:val="en-US"/>
      </w:rPr>
      <w:t>k</w:t>
    </w:r>
    <w:r w:rsidRPr="006E6521">
      <w:rPr>
        <w:i/>
        <w:iCs/>
        <w:spacing w:val="-1"/>
        <w:sz w:val="16"/>
        <w:szCs w:val="16"/>
        <w:lang w:val="en-US"/>
      </w:rPr>
      <w:t>e</w:t>
    </w:r>
    <w:r w:rsidRPr="006E6521">
      <w:rPr>
        <w:i/>
        <w:iCs/>
        <w:sz w:val="16"/>
        <w:szCs w:val="16"/>
        <w:lang w:val="en-US"/>
      </w:rPr>
      <w:t>n</w:t>
    </w:r>
    <w:r w:rsidRPr="006E6521">
      <w:rPr>
        <w:i/>
        <w:iCs/>
        <w:spacing w:val="-4"/>
        <w:sz w:val="16"/>
        <w:szCs w:val="16"/>
        <w:lang w:val="en-US"/>
      </w:rPr>
      <w:t xml:space="preserve"> </w:t>
    </w:r>
    <w:r w:rsidRPr="006E6521">
      <w:rPr>
        <w:i/>
        <w:iCs/>
        <w:sz w:val="16"/>
        <w:szCs w:val="16"/>
        <w:lang w:val="en-US"/>
      </w:rPr>
      <w:t>or</w:t>
    </w:r>
    <w:r w:rsidRPr="006E6521">
      <w:rPr>
        <w:i/>
        <w:iCs/>
        <w:spacing w:val="-5"/>
        <w:sz w:val="16"/>
        <w:szCs w:val="16"/>
        <w:lang w:val="en-US"/>
      </w:rPr>
      <w:t xml:space="preserve"> </w:t>
    </w:r>
    <w:r w:rsidRPr="006E6521">
      <w:rPr>
        <w:i/>
        <w:iCs/>
        <w:sz w:val="16"/>
        <w:szCs w:val="16"/>
        <w:lang w:val="en-US"/>
      </w:rPr>
      <w:t>not</w:t>
    </w:r>
    <w:r w:rsidRPr="006E6521">
      <w:rPr>
        <w:i/>
        <w:iCs/>
        <w:spacing w:val="-6"/>
        <w:sz w:val="16"/>
        <w:szCs w:val="16"/>
        <w:lang w:val="en-US"/>
      </w:rPr>
      <w:t xml:space="preserve"> </w:t>
    </w:r>
    <w:r w:rsidRPr="006E6521">
      <w:rPr>
        <w:i/>
        <w:iCs/>
        <w:sz w:val="16"/>
        <w:szCs w:val="16"/>
        <w:lang w:val="en-US"/>
      </w:rPr>
      <w:t>t</w:t>
    </w:r>
    <w:r w:rsidRPr="006E6521">
      <w:rPr>
        <w:i/>
        <w:iCs/>
        <w:spacing w:val="1"/>
        <w:sz w:val="16"/>
        <w:szCs w:val="16"/>
        <w:lang w:val="en-US"/>
      </w:rPr>
      <w:t>ak</w:t>
    </w:r>
    <w:r w:rsidRPr="006E6521">
      <w:rPr>
        <w:i/>
        <w:iCs/>
        <w:spacing w:val="-1"/>
        <w:sz w:val="16"/>
        <w:szCs w:val="16"/>
        <w:lang w:val="en-US"/>
      </w:rPr>
      <w:t>e</w:t>
    </w:r>
    <w:r w:rsidRPr="006E6521">
      <w:rPr>
        <w:i/>
        <w:iCs/>
        <w:sz w:val="16"/>
        <w:szCs w:val="16"/>
        <w:lang w:val="en-US"/>
      </w:rPr>
      <w:t>n</w:t>
    </w:r>
    <w:r w:rsidRPr="006E6521">
      <w:rPr>
        <w:i/>
        <w:iCs/>
        <w:spacing w:val="-4"/>
        <w:sz w:val="16"/>
        <w:szCs w:val="16"/>
        <w:lang w:val="en-US"/>
      </w:rPr>
      <w:t xml:space="preserve"> </w:t>
    </w:r>
    <w:r w:rsidRPr="006E6521">
      <w:rPr>
        <w:i/>
        <w:iCs/>
        <w:sz w:val="16"/>
        <w:szCs w:val="16"/>
        <w:lang w:val="en-US"/>
      </w:rPr>
      <w:t>by</w:t>
    </w:r>
    <w:r w:rsidRPr="006E6521">
      <w:rPr>
        <w:i/>
        <w:iCs/>
        <w:spacing w:val="-5"/>
        <w:sz w:val="16"/>
        <w:szCs w:val="16"/>
        <w:lang w:val="en-US"/>
      </w:rPr>
      <w:t xml:space="preserve"> individuals </w:t>
    </w:r>
    <w:r w:rsidRPr="006E6521">
      <w:rPr>
        <w:i/>
        <w:iCs/>
        <w:sz w:val="16"/>
        <w:szCs w:val="16"/>
        <w:lang w:val="en-US"/>
      </w:rPr>
      <w:t>as a result of the information provided</w:t>
    </w:r>
    <w:r w:rsidRPr="006E6521">
      <w:rPr>
        <w:i/>
        <w:iCs/>
        <w:spacing w:val="-6"/>
        <w:sz w:val="16"/>
        <w:szCs w:val="16"/>
        <w:lang w:val="en-US"/>
      </w:rPr>
      <w:t xml:space="preserve">. </w:t>
    </w:r>
    <w:r w:rsidRPr="006E6521">
      <w:rPr>
        <w:i/>
        <w:iCs/>
        <w:sz w:val="16"/>
        <w:szCs w:val="16"/>
        <w:lang w:val="en-US"/>
      </w:rPr>
      <w:t>Legislation,</w:t>
    </w:r>
    <w:r w:rsidRPr="006E6521">
      <w:rPr>
        <w:i/>
        <w:iCs/>
        <w:spacing w:val="-7"/>
        <w:sz w:val="16"/>
        <w:szCs w:val="16"/>
        <w:lang w:val="en-US"/>
      </w:rPr>
      <w:t xml:space="preserve"> </w:t>
    </w:r>
    <w:r w:rsidRPr="006E6521">
      <w:rPr>
        <w:i/>
        <w:iCs/>
        <w:sz w:val="16"/>
        <w:szCs w:val="16"/>
        <w:lang w:val="en-US"/>
      </w:rPr>
      <w:t>r</w:t>
    </w:r>
    <w:r w:rsidRPr="006E6521">
      <w:rPr>
        <w:i/>
        <w:iCs/>
        <w:spacing w:val="-1"/>
        <w:sz w:val="16"/>
        <w:szCs w:val="16"/>
        <w:lang w:val="en-US"/>
      </w:rPr>
      <w:t>e</w:t>
    </w:r>
    <w:r w:rsidRPr="006E6521">
      <w:rPr>
        <w:i/>
        <w:iCs/>
        <w:spacing w:val="2"/>
        <w:sz w:val="16"/>
        <w:szCs w:val="16"/>
        <w:lang w:val="en-US"/>
      </w:rPr>
      <w:t>g</w:t>
    </w:r>
    <w:r w:rsidRPr="006E6521">
      <w:rPr>
        <w:i/>
        <w:iCs/>
        <w:sz w:val="16"/>
        <w:szCs w:val="16"/>
        <w:lang w:val="en-US"/>
      </w:rPr>
      <w:t>ul</w:t>
    </w:r>
    <w:r w:rsidRPr="006E6521">
      <w:rPr>
        <w:i/>
        <w:iCs/>
        <w:spacing w:val="-1"/>
        <w:sz w:val="16"/>
        <w:szCs w:val="16"/>
        <w:lang w:val="en-US"/>
      </w:rPr>
      <w:t>a</w:t>
    </w:r>
    <w:r w:rsidRPr="006E6521">
      <w:rPr>
        <w:i/>
        <w:iCs/>
        <w:spacing w:val="1"/>
        <w:sz w:val="16"/>
        <w:szCs w:val="16"/>
        <w:lang w:val="en-US"/>
      </w:rPr>
      <w:t>t</w:t>
    </w:r>
    <w:r w:rsidRPr="006E6521">
      <w:rPr>
        <w:i/>
        <w:iCs/>
        <w:sz w:val="16"/>
        <w:szCs w:val="16"/>
        <w:lang w:val="en-US"/>
      </w:rPr>
      <w:t>ions,</w:t>
    </w:r>
    <w:r w:rsidRPr="006E6521">
      <w:rPr>
        <w:i/>
        <w:iCs/>
        <w:spacing w:val="-8"/>
        <w:sz w:val="16"/>
        <w:szCs w:val="16"/>
        <w:lang w:val="en-US"/>
      </w:rPr>
      <w:t xml:space="preserve"> </w:t>
    </w:r>
    <w:r w:rsidRPr="006E6521">
      <w:rPr>
        <w:i/>
        <w:iCs/>
        <w:spacing w:val="1"/>
        <w:sz w:val="16"/>
        <w:szCs w:val="16"/>
        <w:lang w:val="en-US"/>
      </w:rPr>
      <w:t>a</w:t>
    </w:r>
    <w:r w:rsidRPr="006E6521">
      <w:rPr>
        <w:i/>
        <w:iCs/>
        <w:sz w:val="16"/>
        <w:szCs w:val="16"/>
        <w:lang w:val="en-US"/>
      </w:rPr>
      <w:t>nd</w:t>
    </w:r>
    <w:r w:rsidRPr="006E6521">
      <w:rPr>
        <w:i/>
        <w:iCs/>
        <w:spacing w:val="-8"/>
        <w:sz w:val="16"/>
        <w:szCs w:val="16"/>
        <w:lang w:val="en-US"/>
      </w:rPr>
      <w:t xml:space="preserve"> </w:t>
    </w:r>
    <w:r w:rsidRPr="006E6521">
      <w:rPr>
        <w:i/>
        <w:iCs/>
        <w:sz w:val="16"/>
        <w:szCs w:val="16"/>
        <w:lang w:val="en-US"/>
      </w:rPr>
      <w:t>pra</w:t>
    </w:r>
    <w:r w:rsidRPr="006E6521">
      <w:rPr>
        <w:i/>
        <w:iCs/>
        <w:spacing w:val="-2"/>
        <w:sz w:val="16"/>
        <w:szCs w:val="16"/>
        <w:lang w:val="en-US"/>
      </w:rPr>
      <w:t>c</w:t>
    </w:r>
    <w:r w:rsidRPr="006E6521">
      <w:rPr>
        <w:i/>
        <w:iCs/>
        <w:sz w:val="16"/>
        <w:szCs w:val="16"/>
        <w:lang w:val="en-US"/>
      </w:rPr>
      <w:t>t</w:t>
    </w:r>
    <w:r w:rsidRPr="006E6521">
      <w:rPr>
        <w:i/>
        <w:iCs/>
        <w:spacing w:val="1"/>
        <w:sz w:val="16"/>
        <w:szCs w:val="16"/>
        <w:lang w:val="en-US"/>
      </w:rPr>
      <w:t>i</w:t>
    </w:r>
    <w:r w:rsidRPr="006E6521">
      <w:rPr>
        <w:i/>
        <w:iCs/>
        <w:sz w:val="16"/>
        <w:szCs w:val="16"/>
        <w:lang w:val="en-US"/>
      </w:rPr>
      <w:t>ces</w:t>
    </w:r>
    <w:r w:rsidRPr="006E6521">
      <w:rPr>
        <w:i/>
        <w:iCs/>
        <w:spacing w:val="-8"/>
        <w:sz w:val="16"/>
        <w:szCs w:val="16"/>
        <w:lang w:val="en-US"/>
      </w:rPr>
      <w:t xml:space="preserve"> </w:t>
    </w:r>
    <w:r w:rsidRPr="006E6521">
      <w:rPr>
        <w:i/>
        <w:iCs/>
        <w:spacing w:val="1"/>
        <w:sz w:val="16"/>
        <w:szCs w:val="16"/>
        <w:lang w:val="en-US"/>
      </w:rPr>
      <w:t>m</w:t>
    </w:r>
    <w:r w:rsidRPr="006E6521">
      <w:rPr>
        <w:i/>
        <w:iCs/>
        <w:sz w:val="16"/>
        <w:szCs w:val="16"/>
        <w:lang w:val="en-US"/>
      </w:rPr>
      <w:t>ay</w:t>
    </w:r>
    <w:r w:rsidRPr="006E6521">
      <w:rPr>
        <w:i/>
        <w:iCs/>
        <w:spacing w:val="-8"/>
        <w:sz w:val="16"/>
        <w:szCs w:val="16"/>
        <w:lang w:val="en-US"/>
      </w:rPr>
      <w:t xml:space="preserve"> </w:t>
    </w:r>
    <w:r w:rsidRPr="006E6521">
      <w:rPr>
        <w:i/>
        <w:iCs/>
        <w:spacing w:val="-1"/>
        <w:sz w:val="16"/>
        <w:szCs w:val="16"/>
        <w:lang w:val="en-US"/>
      </w:rPr>
      <w:t>c</w:t>
    </w:r>
    <w:r w:rsidRPr="006E6521">
      <w:rPr>
        <w:i/>
        <w:iCs/>
        <w:spacing w:val="2"/>
        <w:sz w:val="16"/>
        <w:szCs w:val="16"/>
        <w:lang w:val="en-US"/>
      </w:rPr>
      <w:t>h</w:t>
    </w:r>
    <w:r w:rsidRPr="006E6521">
      <w:rPr>
        <w:i/>
        <w:iCs/>
        <w:sz w:val="16"/>
        <w:szCs w:val="16"/>
        <w:lang w:val="en-US"/>
      </w:rPr>
      <w:t>an</w:t>
    </w:r>
    <w:r w:rsidRPr="006E6521">
      <w:rPr>
        <w:i/>
        <w:iCs/>
        <w:spacing w:val="2"/>
        <w:sz w:val="16"/>
        <w:szCs w:val="16"/>
        <w:lang w:val="en-US"/>
      </w:rPr>
      <w:t>g</w:t>
    </w:r>
    <w:r w:rsidRPr="006E6521">
      <w:rPr>
        <w:i/>
        <w:iCs/>
        <w:sz w:val="16"/>
        <w:szCs w:val="16"/>
        <w:lang w:val="en-US"/>
      </w:rPr>
      <w:t>e</w:t>
    </w:r>
    <w:r w:rsidRPr="006E6521">
      <w:rPr>
        <w:i/>
        <w:iCs/>
        <w:spacing w:val="-9"/>
        <w:sz w:val="16"/>
        <w:szCs w:val="16"/>
        <w:lang w:val="en-US"/>
      </w:rPr>
      <w:t xml:space="preserve"> </w:t>
    </w:r>
    <w:r w:rsidRPr="006E6521">
      <w:rPr>
        <w:i/>
        <w:iCs/>
        <w:sz w:val="16"/>
        <w:szCs w:val="16"/>
        <w:lang w:val="en-US"/>
      </w:rPr>
      <w:t>over</w:t>
    </w:r>
    <w:r w:rsidRPr="006E6521">
      <w:rPr>
        <w:i/>
        <w:iCs/>
        <w:spacing w:val="-8"/>
        <w:sz w:val="16"/>
        <w:szCs w:val="16"/>
        <w:lang w:val="en-US"/>
      </w:rPr>
      <w:t xml:space="preserve"> </w:t>
    </w:r>
    <w:r w:rsidRPr="006E6521">
      <w:rPr>
        <w:i/>
        <w:iCs/>
        <w:sz w:val="16"/>
        <w:szCs w:val="16"/>
        <w:lang w:val="en-US"/>
      </w:rPr>
      <w:t>time r</w:t>
    </w:r>
    <w:r w:rsidRPr="006E6521">
      <w:rPr>
        <w:i/>
        <w:iCs/>
        <w:spacing w:val="-1"/>
        <w:sz w:val="16"/>
        <w:szCs w:val="16"/>
        <w:lang w:val="en-US"/>
      </w:rPr>
      <w:t>e</w:t>
    </w:r>
    <w:r w:rsidRPr="006E6521">
      <w:rPr>
        <w:i/>
        <w:iCs/>
        <w:sz w:val="16"/>
        <w:szCs w:val="16"/>
        <w:lang w:val="en-US"/>
      </w:rPr>
      <w:t>quiring</w:t>
    </w:r>
    <w:r w:rsidRPr="006E6521">
      <w:rPr>
        <w:i/>
        <w:iCs/>
        <w:spacing w:val="-6"/>
        <w:sz w:val="16"/>
        <w:szCs w:val="16"/>
        <w:lang w:val="en-US"/>
      </w:rPr>
      <w:t xml:space="preserve"> alternative </w:t>
    </w:r>
    <w:r w:rsidRPr="006E6521">
      <w:rPr>
        <w:i/>
        <w:iCs/>
        <w:sz w:val="16"/>
        <w:szCs w:val="16"/>
        <w:lang w:val="en-US"/>
      </w:rPr>
      <w:t>a</w:t>
    </w:r>
    <w:r w:rsidRPr="006E6521">
      <w:rPr>
        <w:i/>
        <w:iCs/>
        <w:spacing w:val="-2"/>
        <w:sz w:val="16"/>
        <w:szCs w:val="16"/>
        <w:lang w:val="en-US"/>
      </w:rPr>
      <w:t>c</w:t>
    </w:r>
    <w:r w:rsidRPr="006E6521">
      <w:rPr>
        <w:i/>
        <w:iCs/>
        <w:spacing w:val="1"/>
        <w:sz w:val="16"/>
        <w:szCs w:val="16"/>
        <w:lang w:val="en-US"/>
      </w:rPr>
      <w:t>t</w:t>
    </w:r>
    <w:r w:rsidRPr="006E6521">
      <w:rPr>
        <w:i/>
        <w:iCs/>
        <w:sz w:val="16"/>
        <w:szCs w:val="16"/>
        <w:lang w:val="en-US"/>
      </w:rPr>
      <w:t>ion</w:t>
    </w:r>
    <w:r w:rsidRPr="006E6521">
      <w:rPr>
        <w:i/>
        <w:iCs/>
        <w:spacing w:val="-8"/>
        <w:sz w:val="16"/>
        <w:szCs w:val="16"/>
        <w:lang w:val="en-US"/>
      </w:rPr>
      <w:t xml:space="preserve"> </w:t>
    </w:r>
    <w:r w:rsidRPr="006E6521">
      <w:rPr>
        <w:i/>
        <w:iCs/>
        <w:sz w:val="16"/>
        <w:szCs w:val="16"/>
        <w:lang w:val="en-US"/>
      </w:rPr>
      <w:t>by</w:t>
    </w:r>
    <w:r w:rsidRPr="006E6521">
      <w:rPr>
        <w:i/>
        <w:iCs/>
        <w:spacing w:val="-9"/>
        <w:sz w:val="16"/>
        <w:szCs w:val="16"/>
        <w:lang w:val="en-US"/>
      </w:rPr>
      <w:t xml:space="preserve"> </w:t>
    </w:r>
    <w:r w:rsidRPr="006E6521">
      <w:rPr>
        <w:i/>
        <w:iCs/>
        <w:spacing w:val="-1"/>
        <w:sz w:val="16"/>
        <w:szCs w:val="16"/>
        <w:lang w:val="en-US"/>
      </w:rPr>
      <w:t>individuals</w:t>
    </w:r>
    <w:r w:rsidRPr="006E6521">
      <w:rPr>
        <w:i/>
        <w:iCs/>
        <w:sz w:val="16"/>
        <w:szCs w:val="16"/>
        <w:lang w:val="en-US"/>
      </w:rPr>
      <w:t xml:space="preserve">. </w:t>
    </w:r>
  </w:p>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73905" w14:textId="77777777" w:rsidR="00DD1C7C" w:rsidRDefault="00DD1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1119D" w14:textId="77777777" w:rsidR="00367A74" w:rsidRDefault="00367A74" w:rsidP="00D96F33">
      <w:pPr>
        <w:spacing w:after="0" w:line="240" w:lineRule="auto"/>
      </w:pPr>
      <w:r>
        <w:separator/>
      </w:r>
    </w:p>
  </w:footnote>
  <w:footnote w:type="continuationSeparator" w:id="0">
    <w:p w14:paraId="05267060" w14:textId="77777777" w:rsidR="00367A74" w:rsidRDefault="00367A74" w:rsidP="00D96F33">
      <w:pPr>
        <w:spacing w:after="0" w:line="240" w:lineRule="auto"/>
      </w:pPr>
      <w:r>
        <w:continuationSeparator/>
      </w:r>
    </w:p>
  </w:footnote>
  <w:footnote w:type="continuationNotice" w:id="1">
    <w:p w14:paraId="72EE3511" w14:textId="77777777" w:rsidR="00367A74" w:rsidRDefault="00367A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A3CAE" w14:textId="77777777" w:rsidR="00DD1C7C" w:rsidRDefault="00DD1C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0AD10E21" w:rsidR="005B2E87" w:rsidRDefault="00DD1C7C">
    <w:pPr>
      <w:pStyle w:val="Header"/>
    </w:pPr>
    <w:r>
      <w:rPr>
        <w:noProof/>
      </w:rPr>
      <mc:AlternateContent>
        <mc:Choice Requires="wps">
          <w:drawing>
            <wp:anchor distT="0" distB="0" distL="114300" distR="114300" simplePos="0" relativeHeight="251659264" behindDoc="0" locked="0" layoutInCell="0" allowOverlap="1" wp14:anchorId="1117AF54" wp14:editId="072782C1">
              <wp:simplePos x="0" y="0"/>
              <wp:positionH relativeFrom="page">
                <wp:posOffset>0</wp:posOffset>
              </wp:positionH>
              <wp:positionV relativeFrom="page">
                <wp:posOffset>190500</wp:posOffset>
              </wp:positionV>
              <wp:extent cx="10692130" cy="273050"/>
              <wp:effectExtent l="0" t="0" r="0" b="12700"/>
              <wp:wrapNone/>
              <wp:docPr id="45" name="MSIPCM266b4760ae7d0e0cb0865c46"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B8F213" w14:textId="479082BA"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117AF54" id="_x0000_t202" coordsize="21600,21600" o:spt="202" path="m,l,21600r21600,l21600,xe">
              <v:stroke joinstyle="miter"/>
              <v:path gradientshapeok="t" o:connecttype="rect"/>
            </v:shapetype>
            <v:shape id="MSIPCM266b4760ae7d0e0cb0865c46"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JvKg/S0AgAASQ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41B8F213" w14:textId="479082BA"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4C702" w14:textId="6E14C4F0" w:rsidR="00DD1C7C" w:rsidRDefault="00DD1C7C">
    <w:pPr>
      <w:pStyle w:val="Header"/>
    </w:pPr>
    <w:r>
      <w:rPr>
        <w:noProof/>
      </w:rPr>
      <mc:AlternateContent>
        <mc:Choice Requires="wps">
          <w:drawing>
            <wp:anchor distT="0" distB="0" distL="114300" distR="114300" simplePos="0" relativeHeight="251660288" behindDoc="0" locked="0" layoutInCell="0" allowOverlap="1" wp14:anchorId="2DD4253F" wp14:editId="79F997CB">
              <wp:simplePos x="0" y="0"/>
              <wp:positionH relativeFrom="page">
                <wp:posOffset>0</wp:posOffset>
              </wp:positionH>
              <wp:positionV relativeFrom="page">
                <wp:posOffset>190500</wp:posOffset>
              </wp:positionV>
              <wp:extent cx="10692130" cy="273050"/>
              <wp:effectExtent l="0" t="0" r="0" b="12700"/>
              <wp:wrapNone/>
              <wp:docPr id="71" name="MSIPCM98d84217a2383b8ef6d05b82"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78EDD1" w14:textId="5DB70D20"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DD4253F" id="_x0000_t202" coordsize="21600,21600" o:spt="202" path="m,l,21600r21600,l21600,xe">
              <v:stroke joinstyle="miter"/>
              <v:path gradientshapeok="t" o:connecttype="rect"/>
            </v:shapetype>
            <v:shape id="MSIPCM98d84217a2383b8ef6d05b82"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gIkSxbYCAABS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5078EDD1" w14:textId="5DB70D20"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1F42DEE8" w:rsidR="005B2E87" w:rsidRDefault="00DD1C7C">
    <w:pPr>
      <w:pStyle w:val="Header"/>
    </w:pPr>
    <w:r>
      <w:rPr>
        <w:noProof/>
      </w:rPr>
      <mc:AlternateContent>
        <mc:Choice Requires="wps">
          <w:drawing>
            <wp:anchor distT="0" distB="0" distL="114300" distR="114300" simplePos="0" relativeHeight="251661312" behindDoc="0" locked="0" layoutInCell="0" allowOverlap="1" wp14:anchorId="636E1B35" wp14:editId="6F19014B">
              <wp:simplePos x="0" y="0"/>
              <wp:positionH relativeFrom="page">
                <wp:posOffset>0</wp:posOffset>
              </wp:positionH>
              <wp:positionV relativeFrom="page">
                <wp:posOffset>190500</wp:posOffset>
              </wp:positionV>
              <wp:extent cx="10692130" cy="273050"/>
              <wp:effectExtent l="0" t="0" r="0" b="12700"/>
              <wp:wrapNone/>
              <wp:docPr id="73" name="MSIPCMe75b466ba932f9c28e9033c9"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56B97E" w14:textId="0C55445C"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36E1B35" id="_x0000_t202" coordsize="21600,21600" o:spt="202" path="m,l,21600r21600,l21600,xe">
              <v:stroke joinstyle="miter"/>
              <v:path gradientshapeok="t" o:connecttype="rect"/>
            </v:shapetype>
            <v:shape id="MSIPCMe75b466ba932f9c28e9033c9"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A2f7Fg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7D56B97E" w14:textId="0C55445C"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77AFE9AE" w:rsidR="00B73E7B" w:rsidRDefault="00DD1C7C">
    <w:pPr>
      <w:pStyle w:val="Header"/>
    </w:pPr>
    <w:r>
      <w:rPr>
        <w:noProof/>
      </w:rPr>
      <mc:AlternateContent>
        <mc:Choice Requires="wps">
          <w:drawing>
            <wp:anchor distT="0" distB="0" distL="114300" distR="114300" simplePos="0" relativeHeight="251662336" behindDoc="0" locked="0" layoutInCell="0" allowOverlap="1" wp14:anchorId="32A4BFAF" wp14:editId="78171ECC">
              <wp:simplePos x="0" y="0"/>
              <wp:positionH relativeFrom="page">
                <wp:posOffset>0</wp:posOffset>
              </wp:positionH>
              <wp:positionV relativeFrom="page">
                <wp:posOffset>190500</wp:posOffset>
              </wp:positionV>
              <wp:extent cx="10692130" cy="273050"/>
              <wp:effectExtent l="0" t="0" r="0" b="12700"/>
              <wp:wrapNone/>
              <wp:docPr id="74" name="MSIPCMda364cd9b261dca12e0df072"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C0097D" w14:textId="39647746"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A4BFAF" id="_x0000_t202" coordsize="21600,21600" o:spt="202" path="m,l,21600r21600,l21600,xe">
              <v:stroke joinstyle="miter"/>
              <v:path gradientshapeok="t" o:connecttype="rect"/>
            </v:shapetype>
            <v:shape id="MSIPCMda364cd9b261dca12e0df072"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BHIlPk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3AC0097D" w14:textId="39647746"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2E9AAA2C" w:rsidR="005F6BCD" w:rsidRDefault="00DD1C7C">
    <w:pPr>
      <w:pStyle w:val="Header"/>
    </w:pPr>
    <w:r>
      <w:rPr>
        <w:noProof/>
      </w:rPr>
      <mc:AlternateContent>
        <mc:Choice Requires="wps">
          <w:drawing>
            <wp:anchor distT="0" distB="0" distL="114300" distR="114300" simplePos="0" relativeHeight="251663360" behindDoc="0" locked="0" layoutInCell="0" allowOverlap="1" wp14:anchorId="7E7F3265" wp14:editId="1CCD32B5">
              <wp:simplePos x="0" y="0"/>
              <wp:positionH relativeFrom="page">
                <wp:posOffset>0</wp:posOffset>
              </wp:positionH>
              <wp:positionV relativeFrom="page">
                <wp:posOffset>190500</wp:posOffset>
              </wp:positionV>
              <wp:extent cx="10692130" cy="273050"/>
              <wp:effectExtent l="0" t="0" r="0" b="12700"/>
              <wp:wrapNone/>
              <wp:docPr id="75" name="MSIPCMf56b43e695f2c358910905d0"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6802D1" w14:textId="11EB8CBA"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E7F3265" id="_x0000_t202" coordsize="21600,21600" o:spt="202" path="m,l,21600r21600,l21600,xe">
              <v:stroke joinstyle="miter"/>
              <v:path gradientshapeok="t" o:connecttype="rect"/>
            </v:shapetype>
            <v:shape id="MSIPCMf56b43e695f2c358910905d0"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F94q2r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0B6802D1" w14:textId="11EB8CBA"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4F18A1BD" w:rsidR="00187F5B" w:rsidRDefault="00DD1C7C">
    <w:pPr>
      <w:pStyle w:val="Header"/>
    </w:pPr>
    <w:r>
      <w:rPr>
        <w:noProof/>
      </w:rPr>
      <mc:AlternateContent>
        <mc:Choice Requires="wps">
          <w:drawing>
            <wp:anchor distT="0" distB="0" distL="114300" distR="114300" simplePos="0" relativeHeight="251664384" behindDoc="0" locked="0" layoutInCell="0" allowOverlap="1" wp14:anchorId="7F01A24D" wp14:editId="6964AAB7">
              <wp:simplePos x="0" y="0"/>
              <wp:positionH relativeFrom="page">
                <wp:posOffset>0</wp:posOffset>
              </wp:positionH>
              <wp:positionV relativeFrom="page">
                <wp:posOffset>190500</wp:posOffset>
              </wp:positionV>
              <wp:extent cx="10692130" cy="273050"/>
              <wp:effectExtent l="0" t="0" r="0" b="12700"/>
              <wp:wrapNone/>
              <wp:docPr id="76" name="MSIPCMad5f40e3aa8b756824ef136a"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893774" w14:textId="74C42801"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01A24D" id="_x0000_t202" coordsize="21600,21600" o:spt="202" path="m,l,21600r21600,l21600,xe">
              <v:stroke joinstyle="miter"/>
              <v:path gradientshapeok="t" o:connecttype="rect"/>
            </v:shapetype>
            <v:shape id="MSIPCMad5f40e3aa8b756824ef136a"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DxwA22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15893774" w14:textId="74C42801"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69F5" w14:textId="5D9E0172" w:rsidR="00187F5B" w:rsidRDefault="00DD1C7C">
    <w:pPr>
      <w:pStyle w:val="Header"/>
    </w:pPr>
    <w:r>
      <w:rPr>
        <w:noProof/>
      </w:rPr>
      <mc:AlternateContent>
        <mc:Choice Requires="wps">
          <w:drawing>
            <wp:anchor distT="0" distB="0" distL="114300" distR="114300" simplePos="0" relativeHeight="251665408" behindDoc="0" locked="0" layoutInCell="0" allowOverlap="1" wp14:anchorId="11AA6881" wp14:editId="7442CA39">
              <wp:simplePos x="0" y="0"/>
              <wp:positionH relativeFrom="page">
                <wp:posOffset>0</wp:posOffset>
              </wp:positionH>
              <wp:positionV relativeFrom="page">
                <wp:posOffset>190500</wp:posOffset>
              </wp:positionV>
              <wp:extent cx="10692130" cy="273050"/>
              <wp:effectExtent l="0" t="0" r="0" b="12700"/>
              <wp:wrapNone/>
              <wp:docPr id="77" name="MSIPCMb44340519033ad7058448b83"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089D4F" w14:textId="7D8F5ADF"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1AA6881" id="_x0000_t202" coordsize="21600,21600" o:spt="202" path="m,l,21600r21600,l21600,xe">
              <v:stroke joinstyle="miter"/>
              <v:path gradientshapeok="t" o:connecttype="rect"/>
            </v:shapetype>
            <v:shape id="MSIPCMb44340519033ad7058448b83"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" o:allowincell="f" filled="f" stroked="f" strokeweight=".5pt">
              <v:fill o:detectmouseclick="t"/>
              <v:textbox inset="20pt,0,,0">
                <w:txbxContent>
                  <w:p w14:paraId="7B089D4F" w14:textId="7D8F5ADF" w:rsidR="00DD1C7C" w:rsidRPr="00DD1C7C" w:rsidRDefault="00DD1C7C" w:rsidP="00DD1C7C">
                    <w:pPr>
                      <w:spacing w:after="0"/>
                      <w:rPr>
                        <w:rFonts w:ascii="Calibri" w:hAnsi="Calibri" w:cs="Calibri"/>
                        <w:color w:val="000000"/>
                        <w:sz w:val="16"/>
                      </w:rPr>
                    </w:pPr>
                    <w:r w:rsidRPr="00DD1C7C">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524BC9"/>
    <w:multiLevelType w:val="hybridMultilevel"/>
    <w:tmpl w:val="69A67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4"/>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6"/>
  </w:num>
  <w:num w:numId="29">
    <w:abstractNumId w:val="14"/>
  </w:num>
  <w:num w:numId="30">
    <w:abstractNumId w:val="35"/>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NKoFAC80GDUtAAAA"/>
  </w:docVars>
  <w:rsids>
    <w:rsidRoot w:val="00FB1A90"/>
    <w:rsid w:val="000007D6"/>
    <w:rsid w:val="00006023"/>
    <w:rsid w:val="0000779A"/>
    <w:rsid w:val="00007A4E"/>
    <w:rsid w:val="000126B1"/>
    <w:rsid w:val="00020FEE"/>
    <w:rsid w:val="000224E8"/>
    <w:rsid w:val="00026430"/>
    <w:rsid w:val="00036144"/>
    <w:rsid w:val="00036BDF"/>
    <w:rsid w:val="00066DCB"/>
    <w:rsid w:val="0006744F"/>
    <w:rsid w:val="00083D3F"/>
    <w:rsid w:val="000A6E8B"/>
    <w:rsid w:val="000A7C0A"/>
    <w:rsid w:val="000B486B"/>
    <w:rsid w:val="000B51A1"/>
    <w:rsid w:val="000C1F17"/>
    <w:rsid w:val="000C2459"/>
    <w:rsid w:val="000C3251"/>
    <w:rsid w:val="000C426A"/>
    <w:rsid w:val="000D289E"/>
    <w:rsid w:val="000D6FDF"/>
    <w:rsid w:val="000E1911"/>
    <w:rsid w:val="000F36CC"/>
    <w:rsid w:val="000F4A16"/>
    <w:rsid w:val="000F73E9"/>
    <w:rsid w:val="00106BB8"/>
    <w:rsid w:val="0011295A"/>
    <w:rsid w:val="00134CF9"/>
    <w:rsid w:val="00136F22"/>
    <w:rsid w:val="001456BA"/>
    <w:rsid w:val="00145F99"/>
    <w:rsid w:val="00146710"/>
    <w:rsid w:val="00153583"/>
    <w:rsid w:val="001545B3"/>
    <w:rsid w:val="00154C40"/>
    <w:rsid w:val="00160911"/>
    <w:rsid w:val="00175139"/>
    <w:rsid w:val="00175730"/>
    <w:rsid w:val="001825F1"/>
    <w:rsid w:val="00182D19"/>
    <w:rsid w:val="00185099"/>
    <w:rsid w:val="001863A9"/>
    <w:rsid w:val="00187F5B"/>
    <w:rsid w:val="00190B3B"/>
    <w:rsid w:val="001929BC"/>
    <w:rsid w:val="00196A75"/>
    <w:rsid w:val="001A5B24"/>
    <w:rsid w:val="001A7921"/>
    <w:rsid w:val="001B1F36"/>
    <w:rsid w:val="001B7442"/>
    <w:rsid w:val="001C5451"/>
    <w:rsid w:val="001C59F4"/>
    <w:rsid w:val="001D64C4"/>
    <w:rsid w:val="001E12AC"/>
    <w:rsid w:val="001E14A8"/>
    <w:rsid w:val="001F2E96"/>
    <w:rsid w:val="001F2EA7"/>
    <w:rsid w:val="0020590A"/>
    <w:rsid w:val="00211D30"/>
    <w:rsid w:val="00211F8F"/>
    <w:rsid w:val="00216BDD"/>
    <w:rsid w:val="00230E76"/>
    <w:rsid w:val="00232770"/>
    <w:rsid w:val="002407CB"/>
    <w:rsid w:val="0024584A"/>
    <w:rsid w:val="00254B72"/>
    <w:rsid w:val="00256854"/>
    <w:rsid w:val="002608C3"/>
    <w:rsid w:val="00266EC4"/>
    <w:rsid w:val="00267247"/>
    <w:rsid w:val="00271794"/>
    <w:rsid w:val="00275422"/>
    <w:rsid w:val="002908AA"/>
    <w:rsid w:val="00292A75"/>
    <w:rsid w:val="002A1353"/>
    <w:rsid w:val="002A1874"/>
    <w:rsid w:val="002B6A14"/>
    <w:rsid w:val="002C2C53"/>
    <w:rsid w:val="002C5AF5"/>
    <w:rsid w:val="002D2E54"/>
    <w:rsid w:val="002D55ED"/>
    <w:rsid w:val="002E04D0"/>
    <w:rsid w:val="002E107E"/>
    <w:rsid w:val="002E4A79"/>
    <w:rsid w:val="002E4AFF"/>
    <w:rsid w:val="002E5BA8"/>
    <w:rsid w:val="002F5C18"/>
    <w:rsid w:val="00301F3B"/>
    <w:rsid w:val="003079B5"/>
    <w:rsid w:val="00307A93"/>
    <w:rsid w:val="00310E9B"/>
    <w:rsid w:val="00312C85"/>
    <w:rsid w:val="00316DC0"/>
    <w:rsid w:val="003211EA"/>
    <w:rsid w:val="0032251E"/>
    <w:rsid w:val="00326092"/>
    <w:rsid w:val="00326AC4"/>
    <w:rsid w:val="00331D2B"/>
    <w:rsid w:val="0033330A"/>
    <w:rsid w:val="00334864"/>
    <w:rsid w:val="003413C7"/>
    <w:rsid w:val="00342411"/>
    <w:rsid w:val="0035257C"/>
    <w:rsid w:val="003540D9"/>
    <w:rsid w:val="003563B4"/>
    <w:rsid w:val="00356A1D"/>
    <w:rsid w:val="003577CE"/>
    <w:rsid w:val="00357A4F"/>
    <w:rsid w:val="00360220"/>
    <w:rsid w:val="00361189"/>
    <w:rsid w:val="00361267"/>
    <w:rsid w:val="0036626A"/>
    <w:rsid w:val="00367A74"/>
    <w:rsid w:val="00380A7B"/>
    <w:rsid w:val="00382849"/>
    <w:rsid w:val="00384709"/>
    <w:rsid w:val="00391F4E"/>
    <w:rsid w:val="00396F05"/>
    <w:rsid w:val="003A1B6C"/>
    <w:rsid w:val="003A495A"/>
    <w:rsid w:val="003B3453"/>
    <w:rsid w:val="003C17FD"/>
    <w:rsid w:val="003C4832"/>
    <w:rsid w:val="003C5606"/>
    <w:rsid w:val="003C6F71"/>
    <w:rsid w:val="003D4282"/>
    <w:rsid w:val="003D4307"/>
    <w:rsid w:val="003E7A0A"/>
    <w:rsid w:val="003F56E8"/>
    <w:rsid w:val="00410871"/>
    <w:rsid w:val="00423BF8"/>
    <w:rsid w:val="00427374"/>
    <w:rsid w:val="00432E5F"/>
    <w:rsid w:val="00435DFE"/>
    <w:rsid w:val="004424B4"/>
    <w:rsid w:val="00447D51"/>
    <w:rsid w:val="00454023"/>
    <w:rsid w:val="00455B41"/>
    <w:rsid w:val="0045728F"/>
    <w:rsid w:val="00462371"/>
    <w:rsid w:val="00471704"/>
    <w:rsid w:val="0048220A"/>
    <w:rsid w:val="004843F2"/>
    <w:rsid w:val="00485D33"/>
    <w:rsid w:val="00493B34"/>
    <w:rsid w:val="004A29A9"/>
    <w:rsid w:val="004B0141"/>
    <w:rsid w:val="004B1618"/>
    <w:rsid w:val="004B237D"/>
    <w:rsid w:val="004B4333"/>
    <w:rsid w:val="004B55AE"/>
    <w:rsid w:val="004B798E"/>
    <w:rsid w:val="004C2AC0"/>
    <w:rsid w:val="004C7F11"/>
    <w:rsid w:val="004D1DBB"/>
    <w:rsid w:val="004D2D14"/>
    <w:rsid w:val="004D4542"/>
    <w:rsid w:val="004E273B"/>
    <w:rsid w:val="004E3B30"/>
    <w:rsid w:val="004E3F66"/>
    <w:rsid w:val="004E6F1A"/>
    <w:rsid w:val="004F7163"/>
    <w:rsid w:val="00506D3D"/>
    <w:rsid w:val="00507A26"/>
    <w:rsid w:val="0051125D"/>
    <w:rsid w:val="005134EF"/>
    <w:rsid w:val="00517EE7"/>
    <w:rsid w:val="005201F4"/>
    <w:rsid w:val="00521D58"/>
    <w:rsid w:val="005228C7"/>
    <w:rsid w:val="00531AAB"/>
    <w:rsid w:val="005324DB"/>
    <w:rsid w:val="00543E1F"/>
    <w:rsid w:val="005453D8"/>
    <w:rsid w:val="005464DA"/>
    <w:rsid w:val="00550CC6"/>
    <w:rsid w:val="005555D4"/>
    <w:rsid w:val="00573F59"/>
    <w:rsid w:val="00576910"/>
    <w:rsid w:val="005775BD"/>
    <w:rsid w:val="00577927"/>
    <w:rsid w:val="00580100"/>
    <w:rsid w:val="0058371C"/>
    <w:rsid w:val="00583E8A"/>
    <w:rsid w:val="00591196"/>
    <w:rsid w:val="00592793"/>
    <w:rsid w:val="005A24BD"/>
    <w:rsid w:val="005A3231"/>
    <w:rsid w:val="005A3777"/>
    <w:rsid w:val="005A71DF"/>
    <w:rsid w:val="005B287B"/>
    <w:rsid w:val="005B2E87"/>
    <w:rsid w:val="005C4A97"/>
    <w:rsid w:val="005C659F"/>
    <w:rsid w:val="005C7938"/>
    <w:rsid w:val="005D749C"/>
    <w:rsid w:val="005E23DA"/>
    <w:rsid w:val="005E775B"/>
    <w:rsid w:val="005F13D1"/>
    <w:rsid w:val="005F19AD"/>
    <w:rsid w:val="005F68C6"/>
    <w:rsid w:val="005F6BCD"/>
    <w:rsid w:val="00600A54"/>
    <w:rsid w:val="006123E8"/>
    <w:rsid w:val="006146F5"/>
    <w:rsid w:val="00620595"/>
    <w:rsid w:val="006218D4"/>
    <w:rsid w:val="00625556"/>
    <w:rsid w:val="00625765"/>
    <w:rsid w:val="006278F8"/>
    <w:rsid w:val="00633067"/>
    <w:rsid w:val="00635E80"/>
    <w:rsid w:val="006371AE"/>
    <w:rsid w:val="00651305"/>
    <w:rsid w:val="0065353A"/>
    <w:rsid w:val="00662AD6"/>
    <w:rsid w:val="00663ABB"/>
    <w:rsid w:val="0067696A"/>
    <w:rsid w:val="006848AE"/>
    <w:rsid w:val="00685180"/>
    <w:rsid w:val="006A5BCF"/>
    <w:rsid w:val="006C5048"/>
    <w:rsid w:val="006D00CF"/>
    <w:rsid w:val="006D2E35"/>
    <w:rsid w:val="006E103F"/>
    <w:rsid w:val="006E11B1"/>
    <w:rsid w:val="006E6521"/>
    <w:rsid w:val="006E6580"/>
    <w:rsid w:val="006F1821"/>
    <w:rsid w:val="006F7ECA"/>
    <w:rsid w:val="00702250"/>
    <w:rsid w:val="00721A2A"/>
    <w:rsid w:val="00721E85"/>
    <w:rsid w:val="00735E54"/>
    <w:rsid w:val="00736944"/>
    <w:rsid w:val="007376AE"/>
    <w:rsid w:val="0074040E"/>
    <w:rsid w:val="00746C65"/>
    <w:rsid w:val="007510C7"/>
    <w:rsid w:val="00756A9E"/>
    <w:rsid w:val="007636C0"/>
    <w:rsid w:val="0078541C"/>
    <w:rsid w:val="00791FCA"/>
    <w:rsid w:val="00795263"/>
    <w:rsid w:val="00795DB7"/>
    <w:rsid w:val="007A27D8"/>
    <w:rsid w:val="007A2BF1"/>
    <w:rsid w:val="007A5BB3"/>
    <w:rsid w:val="007B6394"/>
    <w:rsid w:val="007C4BB9"/>
    <w:rsid w:val="007D61A6"/>
    <w:rsid w:val="007D7B97"/>
    <w:rsid w:val="00805570"/>
    <w:rsid w:val="00806206"/>
    <w:rsid w:val="00813AC2"/>
    <w:rsid w:val="00815E3C"/>
    <w:rsid w:val="0081757F"/>
    <w:rsid w:val="00824C6E"/>
    <w:rsid w:val="00845B2F"/>
    <w:rsid w:val="00851D0F"/>
    <w:rsid w:val="00854BF2"/>
    <w:rsid w:val="0086012B"/>
    <w:rsid w:val="00860ECA"/>
    <w:rsid w:val="008633E5"/>
    <w:rsid w:val="00863A66"/>
    <w:rsid w:val="00871384"/>
    <w:rsid w:val="00872D9F"/>
    <w:rsid w:val="00873F83"/>
    <w:rsid w:val="00876E5B"/>
    <w:rsid w:val="00880FD9"/>
    <w:rsid w:val="008819E1"/>
    <w:rsid w:val="00882424"/>
    <w:rsid w:val="00896C47"/>
    <w:rsid w:val="008A4DDD"/>
    <w:rsid w:val="008C338B"/>
    <w:rsid w:val="008C70D0"/>
    <w:rsid w:val="008D13DD"/>
    <w:rsid w:val="008D4119"/>
    <w:rsid w:val="008D494B"/>
    <w:rsid w:val="008D6BC8"/>
    <w:rsid w:val="008E3492"/>
    <w:rsid w:val="00902DA4"/>
    <w:rsid w:val="00912BAA"/>
    <w:rsid w:val="009132D4"/>
    <w:rsid w:val="0091435E"/>
    <w:rsid w:val="0091598E"/>
    <w:rsid w:val="00922089"/>
    <w:rsid w:val="00924A24"/>
    <w:rsid w:val="00931451"/>
    <w:rsid w:val="00932D68"/>
    <w:rsid w:val="00941172"/>
    <w:rsid w:val="009447A6"/>
    <w:rsid w:val="00956162"/>
    <w:rsid w:val="00964A2A"/>
    <w:rsid w:val="00966B89"/>
    <w:rsid w:val="00967EE5"/>
    <w:rsid w:val="00971CCA"/>
    <w:rsid w:val="00975F5D"/>
    <w:rsid w:val="009771E3"/>
    <w:rsid w:val="009825C9"/>
    <w:rsid w:val="0098345D"/>
    <w:rsid w:val="009914EE"/>
    <w:rsid w:val="00992652"/>
    <w:rsid w:val="009926B5"/>
    <w:rsid w:val="0099331E"/>
    <w:rsid w:val="00997C82"/>
    <w:rsid w:val="009A1E92"/>
    <w:rsid w:val="009A7D0A"/>
    <w:rsid w:val="009B47DF"/>
    <w:rsid w:val="009B6058"/>
    <w:rsid w:val="009D6111"/>
    <w:rsid w:val="009E72D5"/>
    <w:rsid w:val="009F3899"/>
    <w:rsid w:val="009F4437"/>
    <w:rsid w:val="009F477E"/>
    <w:rsid w:val="009F5EFC"/>
    <w:rsid w:val="009F752A"/>
    <w:rsid w:val="00A04EC8"/>
    <w:rsid w:val="00A06D34"/>
    <w:rsid w:val="00A141A2"/>
    <w:rsid w:val="00A262A5"/>
    <w:rsid w:val="00A27B4B"/>
    <w:rsid w:val="00A41698"/>
    <w:rsid w:val="00A45AF8"/>
    <w:rsid w:val="00A47D40"/>
    <w:rsid w:val="00A57414"/>
    <w:rsid w:val="00A616C7"/>
    <w:rsid w:val="00A61D76"/>
    <w:rsid w:val="00A669ED"/>
    <w:rsid w:val="00A73EF2"/>
    <w:rsid w:val="00A7453E"/>
    <w:rsid w:val="00A75E6D"/>
    <w:rsid w:val="00A76B41"/>
    <w:rsid w:val="00A77758"/>
    <w:rsid w:val="00A8022C"/>
    <w:rsid w:val="00A82318"/>
    <w:rsid w:val="00A937BF"/>
    <w:rsid w:val="00AA531F"/>
    <w:rsid w:val="00AB31A4"/>
    <w:rsid w:val="00AC59FE"/>
    <w:rsid w:val="00AC78CD"/>
    <w:rsid w:val="00AC7DD1"/>
    <w:rsid w:val="00AD25D3"/>
    <w:rsid w:val="00AE5E39"/>
    <w:rsid w:val="00AF0D4D"/>
    <w:rsid w:val="00AF254E"/>
    <w:rsid w:val="00B05EF3"/>
    <w:rsid w:val="00B06949"/>
    <w:rsid w:val="00B14C9C"/>
    <w:rsid w:val="00B1526B"/>
    <w:rsid w:val="00B246AD"/>
    <w:rsid w:val="00B26F07"/>
    <w:rsid w:val="00B32186"/>
    <w:rsid w:val="00B34287"/>
    <w:rsid w:val="00B343C8"/>
    <w:rsid w:val="00B36FB6"/>
    <w:rsid w:val="00B409E0"/>
    <w:rsid w:val="00B4407E"/>
    <w:rsid w:val="00B44A38"/>
    <w:rsid w:val="00B5610A"/>
    <w:rsid w:val="00B56B5A"/>
    <w:rsid w:val="00B61C97"/>
    <w:rsid w:val="00B6204A"/>
    <w:rsid w:val="00B64EE2"/>
    <w:rsid w:val="00B65645"/>
    <w:rsid w:val="00B738E4"/>
    <w:rsid w:val="00B73E7B"/>
    <w:rsid w:val="00B82B0B"/>
    <w:rsid w:val="00B900F4"/>
    <w:rsid w:val="00B93E81"/>
    <w:rsid w:val="00B94D3D"/>
    <w:rsid w:val="00BA1A62"/>
    <w:rsid w:val="00BA4163"/>
    <w:rsid w:val="00BB0191"/>
    <w:rsid w:val="00BB260D"/>
    <w:rsid w:val="00BB574F"/>
    <w:rsid w:val="00BC2BB5"/>
    <w:rsid w:val="00BC4B66"/>
    <w:rsid w:val="00BC530E"/>
    <w:rsid w:val="00BD5FF1"/>
    <w:rsid w:val="00BE02F4"/>
    <w:rsid w:val="00BE19DC"/>
    <w:rsid w:val="00BE3846"/>
    <w:rsid w:val="00BE7E96"/>
    <w:rsid w:val="00BF5573"/>
    <w:rsid w:val="00C04969"/>
    <w:rsid w:val="00C0548F"/>
    <w:rsid w:val="00C06277"/>
    <w:rsid w:val="00C0642A"/>
    <w:rsid w:val="00C06FB9"/>
    <w:rsid w:val="00C07480"/>
    <w:rsid w:val="00C12035"/>
    <w:rsid w:val="00C1387B"/>
    <w:rsid w:val="00C16A93"/>
    <w:rsid w:val="00C233D0"/>
    <w:rsid w:val="00C23715"/>
    <w:rsid w:val="00C3368C"/>
    <w:rsid w:val="00C36947"/>
    <w:rsid w:val="00C3763E"/>
    <w:rsid w:val="00C4426C"/>
    <w:rsid w:val="00C47B90"/>
    <w:rsid w:val="00C514B9"/>
    <w:rsid w:val="00C56858"/>
    <w:rsid w:val="00C57AC9"/>
    <w:rsid w:val="00C63812"/>
    <w:rsid w:val="00C646B5"/>
    <w:rsid w:val="00C65A79"/>
    <w:rsid w:val="00C714F6"/>
    <w:rsid w:val="00C729C6"/>
    <w:rsid w:val="00C7689B"/>
    <w:rsid w:val="00C77FBF"/>
    <w:rsid w:val="00C8065B"/>
    <w:rsid w:val="00C844BD"/>
    <w:rsid w:val="00C85EEF"/>
    <w:rsid w:val="00C866EB"/>
    <w:rsid w:val="00C91B49"/>
    <w:rsid w:val="00C96DAD"/>
    <w:rsid w:val="00C9738A"/>
    <w:rsid w:val="00CA1DA9"/>
    <w:rsid w:val="00CB5913"/>
    <w:rsid w:val="00CB78FF"/>
    <w:rsid w:val="00CC20E8"/>
    <w:rsid w:val="00CD5BBA"/>
    <w:rsid w:val="00CF24D7"/>
    <w:rsid w:val="00CF270C"/>
    <w:rsid w:val="00CF3549"/>
    <w:rsid w:val="00CF3B04"/>
    <w:rsid w:val="00D0038D"/>
    <w:rsid w:val="00D00711"/>
    <w:rsid w:val="00D038F9"/>
    <w:rsid w:val="00D05F69"/>
    <w:rsid w:val="00D14D58"/>
    <w:rsid w:val="00D16A40"/>
    <w:rsid w:val="00D206F7"/>
    <w:rsid w:val="00D24BA3"/>
    <w:rsid w:val="00D273DA"/>
    <w:rsid w:val="00D36FF6"/>
    <w:rsid w:val="00D423C1"/>
    <w:rsid w:val="00D4302D"/>
    <w:rsid w:val="00D4523B"/>
    <w:rsid w:val="00D542C3"/>
    <w:rsid w:val="00D623C5"/>
    <w:rsid w:val="00D6528D"/>
    <w:rsid w:val="00D73B3A"/>
    <w:rsid w:val="00D81249"/>
    <w:rsid w:val="00D8180C"/>
    <w:rsid w:val="00D85CEE"/>
    <w:rsid w:val="00D94505"/>
    <w:rsid w:val="00D96F33"/>
    <w:rsid w:val="00DA013A"/>
    <w:rsid w:val="00DA25C5"/>
    <w:rsid w:val="00DA4592"/>
    <w:rsid w:val="00DD0967"/>
    <w:rsid w:val="00DD1C7C"/>
    <w:rsid w:val="00DD6663"/>
    <w:rsid w:val="00DE45B2"/>
    <w:rsid w:val="00DE63AB"/>
    <w:rsid w:val="00E10055"/>
    <w:rsid w:val="00E12F03"/>
    <w:rsid w:val="00E13702"/>
    <w:rsid w:val="00E1500D"/>
    <w:rsid w:val="00E16B70"/>
    <w:rsid w:val="00E20ED4"/>
    <w:rsid w:val="00E20FD9"/>
    <w:rsid w:val="00E214BD"/>
    <w:rsid w:val="00E25C9E"/>
    <w:rsid w:val="00E26741"/>
    <w:rsid w:val="00E273A7"/>
    <w:rsid w:val="00E32F06"/>
    <w:rsid w:val="00E4465C"/>
    <w:rsid w:val="00E45065"/>
    <w:rsid w:val="00E4615C"/>
    <w:rsid w:val="00E50D55"/>
    <w:rsid w:val="00E54ABD"/>
    <w:rsid w:val="00E70244"/>
    <w:rsid w:val="00E70419"/>
    <w:rsid w:val="00E72331"/>
    <w:rsid w:val="00E72D67"/>
    <w:rsid w:val="00E82B36"/>
    <w:rsid w:val="00E82D73"/>
    <w:rsid w:val="00E87CD6"/>
    <w:rsid w:val="00E9265B"/>
    <w:rsid w:val="00EA49B5"/>
    <w:rsid w:val="00EA5425"/>
    <w:rsid w:val="00EB0D97"/>
    <w:rsid w:val="00EB2613"/>
    <w:rsid w:val="00EB3BF9"/>
    <w:rsid w:val="00EC0022"/>
    <w:rsid w:val="00ED1FE3"/>
    <w:rsid w:val="00ED6E4C"/>
    <w:rsid w:val="00EF0F0F"/>
    <w:rsid w:val="00EF159A"/>
    <w:rsid w:val="00EF19C7"/>
    <w:rsid w:val="00EF7574"/>
    <w:rsid w:val="00F0249E"/>
    <w:rsid w:val="00F04C64"/>
    <w:rsid w:val="00F13D7C"/>
    <w:rsid w:val="00F17D8D"/>
    <w:rsid w:val="00F20902"/>
    <w:rsid w:val="00F20C8B"/>
    <w:rsid w:val="00F21498"/>
    <w:rsid w:val="00F24C7A"/>
    <w:rsid w:val="00F25C4D"/>
    <w:rsid w:val="00F2789C"/>
    <w:rsid w:val="00F27A19"/>
    <w:rsid w:val="00F30D37"/>
    <w:rsid w:val="00F472D0"/>
    <w:rsid w:val="00F5238A"/>
    <w:rsid w:val="00F612B6"/>
    <w:rsid w:val="00F6142B"/>
    <w:rsid w:val="00F719F8"/>
    <w:rsid w:val="00F727D3"/>
    <w:rsid w:val="00F907B4"/>
    <w:rsid w:val="00FA6E0A"/>
    <w:rsid w:val="00FB1A4D"/>
    <w:rsid w:val="00FB1A90"/>
    <w:rsid w:val="00FC0013"/>
    <w:rsid w:val="00FC28F6"/>
    <w:rsid w:val="00FC5128"/>
    <w:rsid w:val="00FC5134"/>
    <w:rsid w:val="00FD25FD"/>
    <w:rsid w:val="00FE34E8"/>
    <w:rsid w:val="00FF4B1F"/>
    <w:rsid w:val="00FF5DAA"/>
    <w:rsid w:val="566A3A1E"/>
    <w:rsid w:val="6B6415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BodyText">
    <w:name w:val="Body Text"/>
    <w:basedOn w:val="Normal"/>
    <w:link w:val="BodyTextChar"/>
    <w:uiPriority w:val="1"/>
    <w:semiHidden/>
    <w:unhideWhenUsed/>
    <w:rsid w:val="006E6521"/>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6E6521"/>
    <w:rPr>
      <w:rFonts w:ascii="Segoe UI" w:hAnsi="Segoe UI" w:cs="Segoe UI"/>
      <w:sz w:val="20"/>
      <w:szCs w:val="20"/>
    </w:rPr>
  </w:style>
  <w:style w:type="paragraph" w:styleId="BalloonText">
    <w:name w:val="Balloon Text"/>
    <w:basedOn w:val="Normal"/>
    <w:link w:val="BalloonTextChar"/>
    <w:uiPriority w:val="99"/>
    <w:semiHidden/>
    <w:unhideWhenUsed/>
    <w:rsid w:val="006E65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5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229078">
      <w:bodyDiv w:val="1"/>
      <w:marLeft w:val="0"/>
      <w:marRight w:val="0"/>
      <w:marTop w:val="0"/>
      <w:marBottom w:val="0"/>
      <w:divBdr>
        <w:top w:val="none" w:sz="0" w:space="0" w:color="auto"/>
        <w:left w:val="none" w:sz="0" w:space="0" w:color="auto"/>
        <w:bottom w:val="none" w:sz="0" w:space="0" w:color="auto"/>
        <w:right w:val="none" w:sz="0" w:space="0" w:color="auto"/>
      </w:divBdr>
    </w:div>
    <w:div w:id="205804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7</_dlc_DocId>
    <_dlc_DocIdUrl xmlns="6440ef91-4225-423b-af0b-a7c0d9edf457">
      <Url>https://nfum365.sharepoint.com/Sites/marketing/_layouts/15/DocIdRedir.aspx?ID=NFUM-127779849-810157</Url>
      <Description>NFUM-127779849-81015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E817F-9388-4537-B092-D1019B878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07AA7-ABFE-472D-85F9-9CA6917E651B}">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6440ef91-4225-423b-af0b-a7c0d9edf457"/>
    <ds:schemaRef ds:uri="http://www.w3.org/XML/1998/namespace"/>
  </ds:schemaRefs>
</ds:datastoreItem>
</file>

<file path=customXml/itemProps3.xml><?xml version="1.0" encoding="utf-8"?>
<ds:datastoreItem xmlns:ds="http://schemas.openxmlformats.org/officeDocument/2006/customXml" ds:itemID="{03745D52-5285-4040-AE5B-D1A014A323B1}">
  <ds:schemaRefs>
    <ds:schemaRef ds:uri="http://schemas.microsoft.com/sharepoint/events"/>
  </ds:schemaRefs>
</ds:datastoreItem>
</file>

<file path=customXml/itemProps4.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5.xml><?xml version="1.0" encoding="utf-8"?>
<ds:datastoreItem xmlns:ds="http://schemas.openxmlformats.org/officeDocument/2006/customXml" ds:itemID="{E1AF8636-3682-408A-98FA-95066D109F74}">
  <ds:schemaRefs>
    <ds:schemaRef ds:uri="Microsoft.SharePoint.Taxonomy.ContentTypeSync"/>
  </ds:schemaRefs>
</ds:datastoreItem>
</file>

<file path=customXml/itemProps6.xml><?xml version="1.0" encoding="utf-8"?>
<ds:datastoreItem xmlns:ds="http://schemas.openxmlformats.org/officeDocument/2006/customXml" ds:itemID="{E7952678-C49B-4C6B-BBA0-E39818E90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691</Words>
  <Characters>26739</Characters>
  <Application>Microsoft Office Word</Application>
  <DocSecurity>0</DocSecurity>
  <Lines>222</Lines>
  <Paragraphs>62</Paragraphs>
  <ScaleCrop>false</ScaleCrop>
  <Company/>
  <LinksUpToDate>false</LinksUpToDate>
  <CharactersWithSpaces>3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278</cp:revision>
  <dcterms:created xsi:type="dcterms:W3CDTF">2021-06-09T12:51:00Z</dcterms:created>
  <dcterms:modified xsi:type="dcterms:W3CDTF">2021-10-1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548e17cc-726e-4a09-af6f-cc25dd762f4d</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6:47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ca815090-a3c0-49a8-96dd-f223e9a159f8</vt:lpwstr>
  </property>
  <property fmtid="{D5CDD505-2E9C-101B-9397-08002B2CF9AE}" pid="11" name="MSIP_Label_93a85731-3468-41b8-be61-8d33a0cb66bc_ContentBits">
    <vt:lpwstr>1</vt:lpwstr>
  </property>
</Properties>
</file>